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2223D" w14:textId="77777777" w:rsidR="00376212" w:rsidRPr="00B8095D" w:rsidRDefault="00376212" w:rsidP="00376212">
      <w:pPr>
        <w:snapToGrid w:val="0"/>
        <w:spacing w:beforeLines="50" w:before="120"/>
        <w:jc w:val="center"/>
        <w:rPr>
          <w:rFonts w:eastAsia="標楷體"/>
          <w:kern w:val="0"/>
          <w:lang w:val="pt-PT"/>
        </w:rPr>
      </w:pPr>
      <w:bookmarkStart w:id="0" w:name="_GoBack"/>
      <w:bookmarkEnd w:id="0"/>
      <w:r w:rsidRPr="00B8095D">
        <w:rPr>
          <w:rFonts w:eastAsia="標楷體"/>
          <w:noProof/>
          <w:sz w:val="28"/>
          <w:szCs w:val="28"/>
          <w:lang w:val="pt-P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964F6B" wp14:editId="28718C7F">
                <wp:simplePos x="0" y="0"/>
                <wp:positionH relativeFrom="margin">
                  <wp:align>right</wp:align>
                </wp:positionH>
                <wp:positionV relativeFrom="paragraph">
                  <wp:posOffset>-540468</wp:posOffset>
                </wp:positionV>
                <wp:extent cx="3769416" cy="728870"/>
                <wp:effectExtent l="0" t="0" r="254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69416" cy="7288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6FEEF2" w14:textId="77777777" w:rsidR="00376212" w:rsidRPr="00C668F4" w:rsidRDefault="00376212" w:rsidP="00376212">
                            <w:pPr>
                              <w:jc w:val="right"/>
                              <w:rPr>
                                <w:rFonts w:eastAsia="SimSun"/>
                                <w:b/>
                                <w:lang w:val="pt-PT"/>
                              </w:rPr>
                            </w:pPr>
                            <w:r w:rsidRPr="00C668F4">
                              <w:rPr>
                                <w:rFonts w:eastAsia="標楷體"/>
                                <w:b/>
                                <w:lang w:val="pt-PT"/>
                              </w:rPr>
                              <w:t>Anexo 1</w:t>
                            </w:r>
                          </w:p>
                          <w:p w14:paraId="2D2E93C1" w14:textId="77777777" w:rsidR="00376212" w:rsidRPr="00C668F4" w:rsidRDefault="00376212" w:rsidP="00376212">
                            <w:pPr>
                              <w:wordWrap w:val="0"/>
                              <w:jc w:val="right"/>
                              <w:rPr>
                                <w:rFonts w:eastAsia="標楷體"/>
                                <w:b/>
                                <w:lang w:val="pt-PT"/>
                              </w:rPr>
                            </w:pPr>
                            <w:r w:rsidRPr="00C668F4">
                              <w:rPr>
                                <w:rFonts w:eastAsia="標楷體" w:hint="eastAsia"/>
                                <w:b/>
                                <w:lang w:val="pt-PT"/>
                              </w:rPr>
                              <w:t>Docum</w:t>
                            </w:r>
                            <w:r w:rsidRPr="00C668F4">
                              <w:rPr>
                                <w:rFonts w:eastAsia="標楷體"/>
                                <w:b/>
                                <w:lang w:val="pt-PT"/>
                              </w:rPr>
                              <w:t xml:space="preserve">ento </w:t>
                            </w:r>
                            <w:r>
                              <w:rPr>
                                <w:rFonts w:eastAsia="標楷體"/>
                                <w:b/>
                                <w:lang w:val="pt-PT"/>
                              </w:rPr>
                              <w:t>C</w:t>
                            </w:r>
                            <w:r w:rsidRPr="00C668F4">
                              <w:rPr>
                                <w:rFonts w:eastAsia="標楷體"/>
                                <w:b/>
                                <w:lang w:val="pt-PT"/>
                              </w:rPr>
                              <w:t>onfidencial</w:t>
                            </w:r>
                          </w:p>
                          <w:p w14:paraId="6EE724C8" w14:textId="77777777" w:rsidR="00376212" w:rsidRPr="00C668F4" w:rsidRDefault="00376212" w:rsidP="00376212">
                            <w:pPr>
                              <w:wordWrap w:val="0"/>
                              <w:snapToGrid w:val="0"/>
                              <w:jc w:val="right"/>
                              <w:rPr>
                                <w:rFonts w:eastAsia="標楷體"/>
                                <w:b/>
                                <w:lang w:val="pt-PT"/>
                              </w:rPr>
                            </w:pPr>
                            <w:r w:rsidRPr="00C668F4">
                              <w:rPr>
                                <w:rFonts w:eastAsia="標楷體"/>
                                <w:b/>
                                <w:lang w:val="pt-PT"/>
                              </w:rPr>
                              <w:t>Entrada n.º: _____/2025 (a preencher pela DSEDJ)</w:t>
                            </w:r>
                          </w:p>
                          <w:p w14:paraId="347B0C69" w14:textId="77777777" w:rsidR="00376212" w:rsidRPr="00C668F4" w:rsidRDefault="00376212" w:rsidP="00376212">
                            <w:pPr>
                              <w:snapToGrid w:val="0"/>
                              <w:rPr>
                                <w:rFonts w:eastAsia="標楷體"/>
                                <w:b/>
                                <w:lang w:val="pt-PT"/>
                              </w:rPr>
                            </w:pPr>
                          </w:p>
                          <w:p w14:paraId="6F97E671" w14:textId="77777777" w:rsidR="00376212" w:rsidRPr="00C668F4" w:rsidRDefault="00376212" w:rsidP="00376212">
                            <w:pPr>
                              <w:jc w:val="right"/>
                              <w:rPr>
                                <w:rFonts w:eastAsia="SimSun"/>
                                <w:b/>
                                <w:lang w:val="pt-PT"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964F6B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245.6pt;margin-top:-42.55pt;width:296.8pt;height:57.4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" fillcolor="window" stroked="f" strokeweight=".5pt">
                <v:textbox>
                  <w:txbxContent>
                    <w:p w14:paraId="3C6FEEF2" w14:textId="77777777" w:rsidR="00376212" w:rsidRPr="00C668F4" w:rsidRDefault="00376212" w:rsidP="00376212">
                      <w:pPr>
                        <w:jc w:val="right"/>
                        <w:rPr>
                          <w:rFonts w:eastAsia="SimSun"/>
                          <w:b/>
                          <w:lang w:val="pt-PT"/>
                        </w:rPr>
                      </w:pPr>
                      <w:r w:rsidRPr="00C668F4">
                        <w:rPr>
                          <w:rFonts w:eastAsia="標楷體"/>
                          <w:b/>
                          <w:lang w:val="pt-PT"/>
                        </w:rPr>
                        <w:t>Anexo 1</w:t>
                      </w:r>
                    </w:p>
                    <w:p w14:paraId="2D2E93C1" w14:textId="77777777" w:rsidR="00376212" w:rsidRPr="00C668F4" w:rsidRDefault="00376212" w:rsidP="00376212">
                      <w:pPr>
                        <w:wordWrap w:val="0"/>
                        <w:jc w:val="right"/>
                        <w:rPr>
                          <w:rFonts w:eastAsia="標楷體"/>
                          <w:b/>
                          <w:lang w:val="pt-PT"/>
                        </w:rPr>
                      </w:pPr>
                      <w:r w:rsidRPr="00C668F4">
                        <w:rPr>
                          <w:rFonts w:eastAsia="標楷體" w:hint="eastAsia"/>
                          <w:b/>
                          <w:lang w:val="pt-PT"/>
                        </w:rPr>
                        <w:t>Docum</w:t>
                      </w:r>
                      <w:r w:rsidRPr="00C668F4">
                        <w:rPr>
                          <w:rFonts w:eastAsia="標楷體"/>
                          <w:b/>
                          <w:lang w:val="pt-PT"/>
                        </w:rPr>
                        <w:t xml:space="preserve">ento </w:t>
                      </w:r>
                      <w:r>
                        <w:rPr>
                          <w:rFonts w:eastAsia="標楷體"/>
                          <w:b/>
                          <w:lang w:val="pt-PT"/>
                        </w:rPr>
                        <w:t>C</w:t>
                      </w:r>
                      <w:r w:rsidRPr="00C668F4">
                        <w:rPr>
                          <w:rFonts w:eastAsia="標楷體"/>
                          <w:b/>
                          <w:lang w:val="pt-PT"/>
                        </w:rPr>
                        <w:t>onfidencial</w:t>
                      </w:r>
                    </w:p>
                    <w:p w14:paraId="6EE724C8" w14:textId="77777777" w:rsidR="00376212" w:rsidRPr="00C668F4" w:rsidRDefault="00376212" w:rsidP="00376212">
                      <w:pPr>
                        <w:wordWrap w:val="0"/>
                        <w:snapToGrid w:val="0"/>
                        <w:jc w:val="right"/>
                        <w:rPr>
                          <w:rFonts w:eastAsia="標楷體"/>
                          <w:b/>
                          <w:lang w:val="pt-PT"/>
                        </w:rPr>
                      </w:pPr>
                      <w:r w:rsidRPr="00C668F4">
                        <w:rPr>
                          <w:rFonts w:eastAsia="標楷體"/>
                          <w:b/>
                          <w:lang w:val="pt-PT"/>
                        </w:rPr>
                        <w:t>Entrada n.º: _____/2025 (a preencher pela DSEDJ)</w:t>
                      </w:r>
                    </w:p>
                    <w:p w14:paraId="347B0C69" w14:textId="77777777" w:rsidR="00376212" w:rsidRPr="00C668F4" w:rsidRDefault="00376212" w:rsidP="00376212">
                      <w:pPr>
                        <w:snapToGrid w:val="0"/>
                        <w:rPr>
                          <w:rFonts w:eastAsia="標楷體"/>
                          <w:b/>
                          <w:lang w:val="pt-PT"/>
                        </w:rPr>
                      </w:pPr>
                    </w:p>
                    <w:p w14:paraId="6F97E671" w14:textId="77777777" w:rsidR="00376212" w:rsidRPr="00C668F4" w:rsidRDefault="00376212" w:rsidP="00376212">
                      <w:pPr>
                        <w:jc w:val="right"/>
                        <w:rPr>
                          <w:rFonts w:eastAsia="SimSun"/>
                          <w:b/>
                          <w:lang w:val="pt-PT" w:eastAsia="zh-C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bookmarkStart w:id="1" w:name="_Hlk143761237"/>
    <w:p w14:paraId="0BB8262D" w14:textId="77777777" w:rsidR="00376212" w:rsidRPr="00B8095D" w:rsidRDefault="00376212" w:rsidP="00376212">
      <w:pPr>
        <w:snapToGrid w:val="0"/>
        <w:spacing w:beforeLines="50" w:before="120"/>
        <w:jc w:val="center"/>
        <w:rPr>
          <w:rFonts w:eastAsiaTheme="minorEastAsia"/>
          <w:b/>
          <w:sz w:val="28"/>
          <w:szCs w:val="28"/>
          <w:lang w:val="pt-PT"/>
        </w:rPr>
      </w:pPr>
      <w:r w:rsidRPr="00B8095D">
        <w:rPr>
          <w:rFonts w:eastAsia="標楷體"/>
          <w:b/>
          <w:noProof/>
          <w:sz w:val="28"/>
          <w:szCs w:val="28"/>
          <w:lang w:val="pt-P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27A8B3" wp14:editId="377F9639">
                <wp:simplePos x="0" y="0"/>
                <wp:positionH relativeFrom="column">
                  <wp:posOffset>4724959</wp:posOffset>
                </wp:positionH>
                <wp:positionV relativeFrom="paragraph">
                  <wp:posOffset>-1240130</wp:posOffset>
                </wp:positionV>
                <wp:extent cx="1126541" cy="475488"/>
                <wp:effectExtent l="0" t="0" r="0" b="0"/>
                <wp:wrapNone/>
                <wp:docPr id="4" name="流程圖: 程序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6541" cy="475488"/>
                        </a:xfrm>
                        <a:prstGeom prst="flowChartProcess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FC76580" id="_x0000_t109" coordsize="21600,21600" o:spt="109" path="m,l,21600r21600,l21600,xe">
                <v:stroke joinstyle="miter"/>
                <v:path gradientshapeok="t" o:connecttype="rect"/>
              </v:shapetype>
              <v:shape id="流程圖: 程序 4" o:spid="_x0000_s1026" type="#_x0000_t109" style="position:absolute;margin-left:372.05pt;margin-top:-97.65pt;width:88.7pt;height:37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" filled="f" stroked="f" strokeweight="2pt"/>
            </w:pict>
          </mc:Fallback>
        </mc:AlternateContent>
      </w:r>
      <w:r w:rsidRPr="00B8095D">
        <w:rPr>
          <w:rFonts w:eastAsia="標楷體"/>
          <w:b/>
          <w:sz w:val="28"/>
          <w:szCs w:val="28"/>
          <w:lang w:val="pt-PT"/>
        </w:rPr>
        <w:t>Atribuição da menção de “Professor Distinto” das escolas oficiais do ano escolar de 2024/2025</w:t>
      </w:r>
    </w:p>
    <w:p w14:paraId="329D56AB" w14:textId="77777777" w:rsidR="00376212" w:rsidRPr="00B8095D" w:rsidRDefault="00376212" w:rsidP="00376212">
      <w:pPr>
        <w:snapToGrid w:val="0"/>
        <w:spacing w:beforeLines="50" w:before="120" w:after="240"/>
        <w:jc w:val="center"/>
        <w:rPr>
          <w:rFonts w:eastAsia="標楷體"/>
          <w:b/>
          <w:lang w:val="pt-PT"/>
        </w:rPr>
      </w:pPr>
      <w:r w:rsidRPr="003E02EA">
        <w:rPr>
          <w:rFonts w:eastAsia="標楷體"/>
          <w:b/>
          <w:sz w:val="28"/>
          <w:szCs w:val="28"/>
          <w:lang w:val="pt-PT"/>
        </w:rPr>
        <w:t>Impresso da</w:t>
      </w:r>
      <w:r>
        <w:rPr>
          <w:rFonts w:eastAsia="標楷體"/>
          <w:b/>
          <w:sz w:val="28"/>
          <w:szCs w:val="28"/>
          <w:lang w:val="pt-PT"/>
        </w:rPr>
        <w:t xml:space="preserve"> </w:t>
      </w:r>
      <w:r w:rsidRPr="003E02EA">
        <w:rPr>
          <w:rFonts w:eastAsia="標楷體"/>
          <w:b/>
          <w:sz w:val="28"/>
          <w:szCs w:val="28"/>
          <w:lang w:val="pt-PT"/>
        </w:rPr>
        <w:t>P</w:t>
      </w:r>
      <w:r w:rsidRPr="007A6B7C">
        <w:rPr>
          <w:rFonts w:eastAsia="標楷體"/>
          <w:b/>
          <w:sz w:val="28"/>
          <w:szCs w:val="28"/>
          <w:lang w:val="pt-PT"/>
        </w:rPr>
        <w:t>roposta</w:t>
      </w:r>
      <w:bookmarkEnd w:id="1"/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31"/>
        <w:gridCol w:w="4820"/>
      </w:tblGrid>
      <w:tr w:rsidR="00376212" w:rsidRPr="00B8095D" w14:paraId="3CF2CBF8" w14:textId="77777777" w:rsidTr="00EC7BD7">
        <w:trPr>
          <w:trHeight w:val="486"/>
        </w:trPr>
        <w:tc>
          <w:tcPr>
            <w:tcW w:w="9351" w:type="dxa"/>
            <w:gridSpan w:val="2"/>
            <w:tcBorders>
              <w:bottom w:val="nil"/>
            </w:tcBorders>
            <w:vAlign w:val="center"/>
          </w:tcPr>
          <w:p w14:paraId="5912AFE5" w14:textId="77777777" w:rsidR="00376212" w:rsidRPr="00B8095D" w:rsidRDefault="00376212" w:rsidP="00EC7BD7">
            <w:pPr>
              <w:snapToGrid w:val="0"/>
              <w:jc w:val="center"/>
              <w:rPr>
                <w:rFonts w:eastAsia="標楷體"/>
                <w:lang w:val="pt-PT"/>
              </w:rPr>
            </w:pPr>
            <w:r>
              <w:rPr>
                <w:rFonts w:eastAsia="標楷體"/>
                <w:lang w:val="pt-PT"/>
              </w:rPr>
              <w:t xml:space="preserve">Dados </w:t>
            </w:r>
            <w:r w:rsidRPr="00B8095D">
              <w:rPr>
                <w:rFonts w:eastAsia="標楷體"/>
                <w:lang w:val="pt-PT"/>
              </w:rPr>
              <w:t>do docente proposto</w:t>
            </w:r>
          </w:p>
        </w:tc>
      </w:tr>
      <w:tr w:rsidR="00376212" w:rsidRPr="00B8095D" w14:paraId="116B7779" w14:textId="77777777" w:rsidTr="00EC7BD7">
        <w:trPr>
          <w:trHeight w:val="420"/>
        </w:trPr>
        <w:tc>
          <w:tcPr>
            <w:tcW w:w="4531" w:type="dxa"/>
            <w:tcBorders>
              <w:top w:val="nil"/>
              <w:bottom w:val="nil"/>
              <w:right w:val="nil"/>
            </w:tcBorders>
            <w:vAlign w:val="center"/>
          </w:tcPr>
          <w:p w14:paraId="4987B286" w14:textId="77777777" w:rsidR="00376212" w:rsidRPr="00B8095D" w:rsidRDefault="00376212" w:rsidP="00EC7BD7">
            <w:pPr>
              <w:snapToGrid w:val="0"/>
              <w:rPr>
                <w:rFonts w:eastAsia="標楷體"/>
                <w:lang w:val="pt-PT"/>
              </w:rPr>
            </w:pPr>
            <w:r>
              <w:rPr>
                <w:rFonts w:eastAsia="標楷體"/>
                <w:kern w:val="0"/>
                <w:szCs w:val="32"/>
                <w:lang w:val="pt-PT"/>
              </w:rPr>
              <w:t xml:space="preserve">1. </w:t>
            </w:r>
            <w:r w:rsidRPr="00B8095D">
              <w:rPr>
                <w:rFonts w:eastAsia="標楷體"/>
                <w:kern w:val="0"/>
                <w:szCs w:val="32"/>
                <w:lang w:val="pt-PT"/>
              </w:rPr>
              <w:t>Escola/</w:t>
            </w:r>
            <w:r w:rsidRPr="00B8095D">
              <w:rPr>
                <w:rFonts w:eastAsia="標楷體"/>
                <w:kern w:val="0"/>
                <w:lang w:val="pt-PT"/>
              </w:rPr>
              <w:t>Unidade</w:t>
            </w:r>
            <w:r w:rsidRPr="00B8095D">
              <w:rPr>
                <w:rFonts w:eastAsia="標楷體"/>
                <w:kern w:val="0"/>
                <w:szCs w:val="32"/>
                <w:lang w:val="pt-PT"/>
              </w:rPr>
              <w:t>:</w:t>
            </w:r>
            <w:r>
              <w:rPr>
                <w:rFonts w:eastAsia="標楷體"/>
                <w:kern w:val="0"/>
                <w:szCs w:val="32"/>
                <w:lang w:val="pt-PT"/>
              </w:rPr>
              <w:t>___________________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</w:tcBorders>
            <w:vAlign w:val="center"/>
          </w:tcPr>
          <w:p w14:paraId="75D898D1" w14:textId="72E05BC1" w:rsidR="00376212" w:rsidRPr="00B8095D" w:rsidRDefault="00376212" w:rsidP="00EC7BD7">
            <w:pPr>
              <w:snapToGrid w:val="0"/>
              <w:rPr>
                <w:rFonts w:eastAsia="標楷體"/>
                <w:kern w:val="0"/>
                <w:szCs w:val="32"/>
                <w:lang w:val="pt-PT"/>
              </w:rPr>
            </w:pPr>
            <w:r>
              <w:rPr>
                <w:rFonts w:eastAsia="標楷體"/>
                <w:kern w:val="0"/>
                <w:szCs w:val="32"/>
                <w:lang w:val="pt-PT"/>
              </w:rPr>
              <w:t xml:space="preserve">2. </w:t>
            </w:r>
            <w:r w:rsidRPr="00B8095D">
              <w:rPr>
                <w:rFonts w:eastAsia="標楷體"/>
                <w:lang w:val="pt-PT"/>
              </w:rPr>
              <w:t>Nome</w:t>
            </w:r>
            <w:r w:rsidRPr="00B8095D">
              <w:rPr>
                <w:rFonts w:eastAsia="標楷體"/>
                <w:kern w:val="0"/>
                <w:szCs w:val="32"/>
                <w:lang w:val="pt-PT"/>
              </w:rPr>
              <w:t>:</w:t>
            </w:r>
            <w:r>
              <w:rPr>
                <w:rFonts w:eastAsia="標楷體"/>
                <w:kern w:val="0"/>
                <w:szCs w:val="32"/>
                <w:lang w:val="pt-PT"/>
              </w:rPr>
              <w:t>_____________________________</w:t>
            </w:r>
            <w:r w:rsidR="00C34931">
              <w:rPr>
                <w:rFonts w:eastAsia="標楷體"/>
                <w:kern w:val="0"/>
                <w:szCs w:val="32"/>
                <w:lang w:val="pt-PT"/>
              </w:rPr>
              <w:t>__</w:t>
            </w:r>
          </w:p>
        </w:tc>
      </w:tr>
      <w:tr w:rsidR="00376212" w:rsidRPr="00297855" w14:paraId="3DB6878A" w14:textId="77777777" w:rsidTr="00EC7BD7">
        <w:trPr>
          <w:trHeight w:val="414"/>
        </w:trPr>
        <w:tc>
          <w:tcPr>
            <w:tcW w:w="4531" w:type="dxa"/>
            <w:tcBorders>
              <w:top w:val="nil"/>
              <w:bottom w:val="nil"/>
              <w:right w:val="nil"/>
            </w:tcBorders>
            <w:vAlign w:val="center"/>
          </w:tcPr>
          <w:p w14:paraId="62D32603" w14:textId="77777777" w:rsidR="00376212" w:rsidRPr="00B8095D" w:rsidRDefault="00376212" w:rsidP="00EC7BD7">
            <w:pPr>
              <w:snapToGrid w:val="0"/>
              <w:rPr>
                <w:rFonts w:eastAsia="標楷體"/>
                <w:lang w:val="pt-PT"/>
              </w:rPr>
            </w:pPr>
            <w:r>
              <w:rPr>
                <w:rFonts w:eastAsia="標楷體"/>
                <w:lang w:val="pt-PT"/>
              </w:rPr>
              <w:t xml:space="preserve">3. </w:t>
            </w:r>
            <w:r w:rsidRPr="00B8095D">
              <w:rPr>
                <w:rFonts w:eastAsia="標楷體"/>
                <w:lang w:val="pt-PT"/>
              </w:rPr>
              <w:t>Cargo</w:t>
            </w:r>
            <w:r w:rsidRPr="00B8095D">
              <w:rPr>
                <w:rFonts w:eastAsia="標楷體"/>
                <w:kern w:val="0"/>
                <w:szCs w:val="32"/>
                <w:lang w:val="pt-PT"/>
              </w:rPr>
              <w:t>:</w:t>
            </w:r>
            <w:r>
              <w:rPr>
                <w:rFonts w:eastAsia="標楷體"/>
                <w:kern w:val="0"/>
                <w:szCs w:val="32"/>
                <w:lang w:val="pt-PT"/>
              </w:rPr>
              <w:t>___________________________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</w:tcBorders>
            <w:vAlign w:val="center"/>
          </w:tcPr>
          <w:p w14:paraId="59661EC0" w14:textId="13FC24C8" w:rsidR="00376212" w:rsidRPr="00B8095D" w:rsidRDefault="00376212" w:rsidP="00EC7BD7">
            <w:pPr>
              <w:snapToGrid w:val="0"/>
              <w:rPr>
                <w:rFonts w:eastAsia="標楷體"/>
                <w:lang w:val="pt-PT"/>
              </w:rPr>
            </w:pPr>
            <w:r>
              <w:rPr>
                <w:rFonts w:eastAsia="標楷體"/>
                <w:kern w:val="0"/>
                <w:szCs w:val="32"/>
                <w:lang w:val="pt-PT"/>
              </w:rPr>
              <w:t xml:space="preserve">4. </w:t>
            </w:r>
            <w:r w:rsidRPr="00B8095D">
              <w:rPr>
                <w:rFonts w:eastAsia="標楷體"/>
                <w:kern w:val="0"/>
                <w:szCs w:val="32"/>
                <w:lang w:val="pt-PT"/>
              </w:rPr>
              <w:t>N.º de telemóvel:</w:t>
            </w:r>
            <w:r>
              <w:rPr>
                <w:rFonts w:eastAsia="標楷體"/>
                <w:kern w:val="0"/>
                <w:szCs w:val="32"/>
                <w:lang w:val="pt-PT"/>
              </w:rPr>
              <w:t>_____________________</w:t>
            </w:r>
            <w:r w:rsidR="00C34931">
              <w:rPr>
                <w:rFonts w:eastAsia="標楷體"/>
                <w:kern w:val="0"/>
                <w:szCs w:val="32"/>
                <w:lang w:val="pt-PT"/>
              </w:rPr>
              <w:t>_</w:t>
            </w:r>
          </w:p>
        </w:tc>
      </w:tr>
      <w:tr w:rsidR="00376212" w:rsidRPr="000F0649" w14:paraId="5C93AC97" w14:textId="77777777" w:rsidTr="00EC7BD7">
        <w:trPr>
          <w:trHeight w:val="414"/>
        </w:trPr>
        <w:tc>
          <w:tcPr>
            <w:tcW w:w="935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A802B" w14:textId="25ADA929" w:rsidR="00376212" w:rsidRDefault="00376212" w:rsidP="00EC7BD7">
            <w:pPr>
              <w:snapToGrid w:val="0"/>
              <w:rPr>
                <w:rFonts w:eastAsia="標楷體"/>
                <w:kern w:val="0"/>
                <w:szCs w:val="32"/>
                <w:lang w:val="pt-PT"/>
              </w:rPr>
            </w:pPr>
            <w:r>
              <w:rPr>
                <w:rFonts w:eastAsia="標楷體" w:hint="eastAsia"/>
                <w:lang w:val="pt-PT"/>
              </w:rPr>
              <w:t>5</w:t>
            </w:r>
            <w:r>
              <w:rPr>
                <w:rFonts w:eastAsia="標楷體"/>
                <w:lang w:val="pt-PT"/>
              </w:rPr>
              <w:t>. Modalidade educativa e nível de ensino que lecciona</w:t>
            </w:r>
            <w:r w:rsidRPr="00B8095D">
              <w:rPr>
                <w:rFonts w:eastAsia="標楷體"/>
                <w:kern w:val="0"/>
                <w:szCs w:val="32"/>
                <w:lang w:val="pt-PT"/>
              </w:rPr>
              <w:t>:</w:t>
            </w:r>
            <w:r>
              <w:rPr>
                <w:rFonts w:eastAsia="標楷體"/>
                <w:kern w:val="0"/>
                <w:szCs w:val="32"/>
                <w:lang w:val="pt-PT"/>
              </w:rPr>
              <w:t>______________________________</w:t>
            </w:r>
            <w:r w:rsidR="001B0175">
              <w:rPr>
                <w:rFonts w:eastAsia="標楷體"/>
                <w:kern w:val="0"/>
                <w:szCs w:val="32"/>
                <w:lang w:val="pt-PT"/>
              </w:rPr>
              <w:t>_</w:t>
            </w:r>
          </w:p>
        </w:tc>
      </w:tr>
      <w:tr w:rsidR="00376212" w:rsidRPr="000F0649" w14:paraId="0775515E" w14:textId="77777777" w:rsidTr="00EC7BD7">
        <w:trPr>
          <w:trHeight w:val="2880"/>
        </w:trPr>
        <w:tc>
          <w:tcPr>
            <w:tcW w:w="9351" w:type="dxa"/>
            <w:gridSpan w:val="2"/>
          </w:tcPr>
          <w:p w14:paraId="2850F4D3" w14:textId="77777777" w:rsidR="00376212" w:rsidRPr="00B8095D" w:rsidRDefault="00376212" w:rsidP="00EC7BD7">
            <w:pPr>
              <w:snapToGrid w:val="0"/>
              <w:spacing w:beforeLines="50" w:before="120"/>
              <w:jc w:val="center"/>
              <w:rPr>
                <w:rFonts w:eastAsia="標楷體"/>
                <w:kern w:val="0"/>
                <w:lang w:val="pt-PT"/>
              </w:rPr>
            </w:pPr>
            <w:r w:rsidRPr="00B8095D">
              <w:rPr>
                <w:rFonts w:eastAsia="標楷體"/>
                <w:kern w:val="0"/>
                <w:lang w:val="pt-PT"/>
              </w:rPr>
              <w:t>Fundamentação da proposta (sugere-se uma descrição com 200 a 300 palavras; os documentos comprovativos podem ser entregues em anexo)</w:t>
            </w:r>
          </w:p>
          <w:p w14:paraId="44CCFF92" w14:textId="77777777" w:rsidR="00376212" w:rsidRPr="00996470" w:rsidRDefault="00376212" w:rsidP="00EC7BD7">
            <w:pPr>
              <w:snapToGrid w:val="0"/>
              <w:spacing w:beforeLines="50" w:before="120"/>
              <w:jc w:val="both"/>
              <w:rPr>
                <w:rFonts w:eastAsia="標楷體"/>
                <w:lang w:val="pt-PT"/>
              </w:rPr>
            </w:pPr>
          </w:p>
        </w:tc>
      </w:tr>
      <w:tr w:rsidR="00376212" w:rsidRPr="00B8095D" w14:paraId="4B733BE3" w14:textId="77777777" w:rsidTr="00EC7BD7">
        <w:trPr>
          <w:trHeight w:val="1537"/>
        </w:trPr>
        <w:tc>
          <w:tcPr>
            <w:tcW w:w="4531" w:type="dxa"/>
          </w:tcPr>
          <w:p w14:paraId="3ABF4802" w14:textId="77777777" w:rsidR="00376212" w:rsidRDefault="00376212" w:rsidP="00EC7BD7">
            <w:pPr>
              <w:snapToGrid w:val="0"/>
              <w:spacing w:beforeLines="50" w:before="120"/>
              <w:rPr>
                <w:rFonts w:eastAsia="標楷體"/>
                <w:kern w:val="0"/>
                <w:lang w:val="pt-PT"/>
              </w:rPr>
            </w:pPr>
            <w:r w:rsidRPr="00B8095D">
              <w:rPr>
                <w:rFonts w:eastAsia="標楷體"/>
                <w:lang w:val="pt-PT"/>
              </w:rPr>
              <w:t xml:space="preserve">Nome e cargo </w:t>
            </w:r>
            <w:r w:rsidRPr="003C2FC5">
              <w:rPr>
                <w:rFonts w:eastAsia="標楷體"/>
                <w:lang w:val="pt-PT"/>
              </w:rPr>
              <w:t>do</w:t>
            </w:r>
            <w:r w:rsidRPr="00B8095D">
              <w:rPr>
                <w:rFonts w:eastAsia="標楷體"/>
                <w:lang w:val="pt-PT"/>
              </w:rPr>
              <w:t xml:space="preserve">s </w:t>
            </w:r>
            <w:r w:rsidRPr="003C2FC5">
              <w:rPr>
                <w:rFonts w:eastAsia="標楷體"/>
                <w:lang w:val="pt-PT"/>
              </w:rPr>
              <w:t>membro</w:t>
            </w:r>
            <w:r w:rsidRPr="00B8095D">
              <w:rPr>
                <w:rFonts w:eastAsia="標楷體"/>
                <w:lang w:val="pt-PT"/>
              </w:rPr>
              <w:t xml:space="preserve">s da </w:t>
            </w:r>
            <w:r w:rsidRPr="003C2FC5">
              <w:rPr>
                <w:rFonts w:eastAsia="標楷體"/>
                <w:lang w:val="pt-PT"/>
              </w:rPr>
              <w:t>d</w:t>
            </w:r>
            <w:r w:rsidRPr="00B8095D">
              <w:rPr>
                <w:rFonts w:eastAsia="標楷體"/>
                <w:lang w:val="pt-PT"/>
              </w:rPr>
              <w:t xml:space="preserve">irecção da </w:t>
            </w:r>
            <w:r w:rsidRPr="003C2FC5">
              <w:rPr>
                <w:rFonts w:eastAsia="標楷體"/>
                <w:lang w:val="pt-PT"/>
              </w:rPr>
              <w:t>e</w:t>
            </w:r>
            <w:r w:rsidRPr="00B8095D">
              <w:rPr>
                <w:rFonts w:eastAsia="標楷體"/>
                <w:lang w:val="pt-PT"/>
              </w:rPr>
              <w:t>scola</w:t>
            </w:r>
            <w:r>
              <w:rPr>
                <w:rFonts w:eastAsia="標楷體"/>
                <w:lang w:val="pt-PT"/>
              </w:rPr>
              <w:t xml:space="preserve"> </w:t>
            </w:r>
            <w:r w:rsidRPr="00B8095D">
              <w:rPr>
                <w:rFonts w:eastAsia="標楷體"/>
                <w:lang w:val="pt-PT"/>
              </w:rPr>
              <w:t>/ d</w:t>
            </w:r>
            <w:r w:rsidRPr="003C2FC5">
              <w:rPr>
                <w:rFonts w:eastAsia="標楷體"/>
                <w:lang w:val="pt-PT"/>
              </w:rPr>
              <w:t>a</w:t>
            </w:r>
            <w:r w:rsidRPr="00B8095D">
              <w:rPr>
                <w:rFonts w:eastAsia="標楷體"/>
                <w:lang w:val="pt-PT"/>
              </w:rPr>
              <w:t xml:space="preserve"> chef</w:t>
            </w:r>
            <w:r w:rsidRPr="003C2FC5">
              <w:rPr>
                <w:rFonts w:eastAsia="標楷體"/>
                <w:lang w:val="pt-PT"/>
              </w:rPr>
              <w:t xml:space="preserve">ia </w:t>
            </w:r>
            <w:r w:rsidRPr="00B8095D">
              <w:rPr>
                <w:rFonts w:eastAsia="標楷體"/>
                <w:kern w:val="0"/>
                <w:lang w:val="pt-PT"/>
              </w:rPr>
              <w:t>da unidade dos serviços públicos</w:t>
            </w:r>
          </w:p>
          <w:p w14:paraId="573A4BCB" w14:textId="77777777" w:rsidR="00376212" w:rsidRDefault="00376212" w:rsidP="00EC7BD7">
            <w:pPr>
              <w:snapToGrid w:val="0"/>
              <w:spacing w:beforeLines="50" w:before="120"/>
              <w:jc w:val="center"/>
              <w:rPr>
                <w:rFonts w:eastAsiaTheme="minorEastAsia"/>
                <w:lang w:val="pt-PT"/>
              </w:rPr>
            </w:pPr>
          </w:p>
          <w:p w14:paraId="727A8721" w14:textId="77777777" w:rsidR="00376212" w:rsidRDefault="00376212" w:rsidP="00EC7BD7">
            <w:pPr>
              <w:snapToGrid w:val="0"/>
              <w:spacing w:beforeLines="50" w:before="120"/>
              <w:jc w:val="center"/>
              <w:rPr>
                <w:rFonts w:eastAsiaTheme="minorEastAsia"/>
                <w:lang w:val="pt-PT"/>
              </w:rPr>
            </w:pPr>
          </w:p>
          <w:p w14:paraId="619EFBC4" w14:textId="77777777" w:rsidR="00376212" w:rsidRPr="00B8095D" w:rsidDel="00454CB1" w:rsidRDefault="00376212" w:rsidP="00EC7BD7">
            <w:pPr>
              <w:snapToGrid w:val="0"/>
              <w:spacing w:beforeLines="50" w:before="120"/>
              <w:jc w:val="center"/>
              <w:rPr>
                <w:rFonts w:eastAsiaTheme="minorEastAsia"/>
                <w:lang w:val="pt-PT"/>
              </w:rPr>
            </w:pPr>
          </w:p>
        </w:tc>
        <w:tc>
          <w:tcPr>
            <w:tcW w:w="4820" w:type="dxa"/>
          </w:tcPr>
          <w:p w14:paraId="2B2D74EE" w14:textId="77777777" w:rsidR="00376212" w:rsidRPr="00B8095D" w:rsidRDefault="00376212" w:rsidP="00EC7BD7">
            <w:pPr>
              <w:snapToGrid w:val="0"/>
              <w:spacing w:beforeLines="50" w:before="120"/>
              <w:ind w:leftChars="50" w:left="120"/>
              <w:jc w:val="both"/>
              <w:rPr>
                <w:rFonts w:eastAsia="標楷體"/>
                <w:lang w:val="pt-PT"/>
              </w:rPr>
            </w:pPr>
            <w:r w:rsidRPr="00B8095D">
              <w:rPr>
                <w:rFonts w:eastAsia="標楷體"/>
                <w:lang w:val="pt-PT"/>
              </w:rPr>
              <w:t xml:space="preserve">Assinatura </w:t>
            </w:r>
            <w:r w:rsidRPr="003C2FC5">
              <w:rPr>
                <w:rFonts w:eastAsia="標楷體"/>
                <w:lang w:val="pt-PT"/>
              </w:rPr>
              <w:t>do</w:t>
            </w:r>
            <w:r w:rsidRPr="00B8095D">
              <w:rPr>
                <w:rFonts w:eastAsia="標楷體"/>
                <w:lang w:val="pt-PT"/>
              </w:rPr>
              <w:t xml:space="preserve">s </w:t>
            </w:r>
            <w:r w:rsidRPr="003C2FC5">
              <w:rPr>
                <w:rFonts w:eastAsia="標楷體"/>
                <w:lang w:val="pt-PT"/>
              </w:rPr>
              <w:t>membro</w:t>
            </w:r>
            <w:r w:rsidRPr="00B8095D">
              <w:rPr>
                <w:rFonts w:eastAsia="標楷體"/>
                <w:lang w:val="pt-PT"/>
              </w:rPr>
              <w:t xml:space="preserve">s </w:t>
            </w:r>
            <w:r w:rsidRPr="003C2FC5">
              <w:rPr>
                <w:rFonts w:eastAsia="標楷體"/>
                <w:lang w:val="pt-PT"/>
              </w:rPr>
              <w:t>da</w:t>
            </w:r>
            <w:r w:rsidRPr="00B8095D">
              <w:rPr>
                <w:rFonts w:eastAsia="標楷體"/>
                <w:lang w:val="pt-PT"/>
              </w:rPr>
              <w:t xml:space="preserve"> direcção da escola</w:t>
            </w:r>
            <w:r>
              <w:rPr>
                <w:rFonts w:eastAsia="標楷體"/>
                <w:lang w:val="pt-PT"/>
              </w:rPr>
              <w:t xml:space="preserve"> </w:t>
            </w:r>
            <w:r w:rsidRPr="00B8095D">
              <w:rPr>
                <w:rFonts w:eastAsia="標楷體"/>
                <w:lang w:val="pt-PT"/>
              </w:rPr>
              <w:t xml:space="preserve">/ </w:t>
            </w:r>
            <w:r w:rsidRPr="003C2FC5">
              <w:rPr>
                <w:rFonts w:eastAsia="標楷體"/>
                <w:lang w:val="pt-PT"/>
              </w:rPr>
              <w:t xml:space="preserve">da chefia da </w:t>
            </w:r>
            <w:r w:rsidRPr="00B8095D">
              <w:rPr>
                <w:rFonts w:eastAsia="標楷體"/>
                <w:kern w:val="0"/>
                <w:lang w:val="pt-PT"/>
              </w:rPr>
              <w:t>unidade dos serviços públicos</w:t>
            </w:r>
            <w:r w:rsidRPr="00B8095D">
              <w:rPr>
                <w:rFonts w:eastAsia="標楷體"/>
                <w:lang w:val="pt-PT"/>
              </w:rPr>
              <w:t xml:space="preserve"> </w:t>
            </w:r>
          </w:p>
          <w:p w14:paraId="09EBA96D" w14:textId="77777777" w:rsidR="00376212" w:rsidRDefault="00376212" w:rsidP="00EC7BD7">
            <w:pPr>
              <w:snapToGrid w:val="0"/>
              <w:spacing w:beforeLines="50" w:before="120"/>
              <w:jc w:val="center"/>
              <w:rPr>
                <w:rFonts w:eastAsia="標楷體"/>
                <w:lang w:val="pt-PT"/>
              </w:rPr>
            </w:pPr>
          </w:p>
          <w:p w14:paraId="30CF81B5" w14:textId="77777777" w:rsidR="00376212" w:rsidRDefault="00376212" w:rsidP="00EC7BD7">
            <w:pPr>
              <w:snapToGrid w:val="0"/>
              <w:spacing w:beforeLines="50" w:before="120"/>
              <w:jc w:val="center"/>
              <w:rPr>
                <w:rFonts w:eastAsia="標楷體"/>
                <w:lang w:val="pt-PT"/>
              </w:rPr>
            </w:pPr>
          </w:p>
          <w:p w14:paraId="23AFBEB1" w14:textId="77777777" w:rsidR="00376212" w:rsidRPr="00B8095D" w:rsidRDefault="00376212" w:rsidP="00EC7BD7">
            <w:pPr>
              <w:snapToGrid w:val="0"/>
              <w:spacing w:beforeLines="50" w:before="120"/>
              <w:jc w:val="center"/>
              <w:rPr>
                <w:rFonts w:eastAsia="標楷體"/>
                <w:lang w:val="pt-PT"/>
              </w:rPr>
            </w:pPr>
            <w:r w:rsidRPr="00B8095D">
              <w:rPr>
                <w:rFonts w:eastAsia="標楷體"/>
                <w:lang w:val="pt-PT"/>
              </w:rPr>
              <w:t xml:space="preserve"> </w:t>
            </w:r>
          </w:p>
          <w:p w14:paraId="28336026" w14:textId="77777777" w:rsidR="00376212" w:rsidRPr="00B8095D" w:rsidRDefault="00376212" w:rsidP="00EC7BD7">
            <w:pPr>
              <w:snapToGrid w:val="0"/>
              <w:spacing w:beforeLines="50" w:before="120"/>
              <w:jc w:val="center"/>
              <w:rPr>
                <w:rFonts w:eastAsia="標楷體"/>
                <w:sz w:val="20"/>
                <w:lang w:val="pt-PT"/>
              </w:rPr>
            </w:pPr>
            <w:r w:rsidRPr="00B8095D">
              <w:rPr>
                <w:rFonts w:eastAsia="標楷體"/>
                <w:sz w:val="20"/>
                <w:lang w:val="pt-PT"/>
              </w:rPr>
              <w:t xml:space="preserve">     /             /    </w:t>
            </w:r>
          </w:p>
          <w:p w14:paraId="55FC4F18" w14:textId="77777777" w:rsidR="00376212" w:rsidRPr="00B8095D" w:rsidDel="00454CB1" w:rsidRDefault="00376212" w:rsidP="00EC7BD7">
            <w:pPr>
              <w:snapToGrid w:val="0"/>
              <w:spacing w:beforeLines="50" w:before="120"/>
              <w:jc w:val="center"/>
              <w:rPr>
                <w:rFonts w:eastAsia="標楷體"/>
                <w:lang w:val="pt-PT"/>
              </w:rPr>
            </w:pPr>
            <w:r w:rsidRPr="00B8095D">
              <w:rPr>
                <w:rFonts w:eastAsia="標楷體"/>
                <w:sz w:val="20"/>
                <w:lang w:val="pt-PT"/>
              </w:rPr>
              <w:t xml:space="preserve">      (Dia)      (Mês)     (Ano) </w:t>
            </w:r>
          </w:p>
        </w:tc>
      </w:tr>
      <w:tr w:rsidR="00376212" w:rsidRPr="000F0649" w14:paraId="260D3568" w14:textId="77777777" w:rsidTr="00EC7BD7">
        <w:trPr>
          <w:trHeight w:val="693"/>
        </w:trPr>
        <w:tc>
          <w:tcPr>
            <w:tcW w:w="9351" w:type="dxa"/>
            <w:gridSpan w:val="2"/>
          </w:tcPr>
          <w:p w14:paraId="1ECD4A16" w14:textId="77777777" w:rsidR="00376212" w:rsidRPr="00B8095D" w:rsidRDefault="00376212" w:rsidP="00EC7BD7">
            <w:pPr>
              <w:snapToGrid w:val="0"/>
              <w:spacing w:beforeLines="50" w:before="120"/>
              <w:rPr>
                <w:rFonts w:eastAsia="標楷體"/>
                <w:lang w:val="pt-PT"/>
              </w:rPr>
            </w:pPr>
            <w:r>
              <w:rPr>
                <w:rFonts w:eastAsia="標楷體"/>
                <w:lang w:val="pt-PT"/>
              </w:rPr>
              <w:t>Informações</w:t>
            </w:r>
            <w:r w:rsidRPr="00B8095D">
              <w:rPr>
                <w:rFonts w:eastAsia="標楷體"/>
                <w:lang w:val="pt-PT"/>
              </w:rPr>
              <w:t xml:space="preserve"> de contacto da entidade proponente:</w:t>
            </w:r>
          </w:p>
          <w:p w14:paraId="449FE092" w14:textId="77777777" w:rsidR="00376212" w:rsidRPr="00B8095D" w:rsidRDefault="00376212" w:rsidP="00EC7BD7">
            <w:pPr>
              <w:snapToGrid w:val="0"/>
              <w:spacing w:beforeLines="50" w:before="120"/>
              <w:rPr>
                <w:rFonts w:eastAsia="標楷體"/>
                <w:lang w:val="pt-PT"/>
              </w:rPr>
            </w:pPr>
            <w:r>
              <w:rPr>
                <w:rFonts w:eastAsia="標楷體"/>
                <w:lang w:val="pt-PT"/>
              </w:rPr>
              <w:t>N.º de t</w:t>
            </w:r>
            <w:r w:rsidRPr="00B8095D">
              <w:rPr>
                <w:rFonts w:eastAsia="標楷體"/>
                <w:lang w:val="pt-PT"/>
              </w:rPr>
              <w:t xml:space="preserve">elefone: </w:t>
            </w:r>
            <w:r w:rsidRPr="00FF706E">
              <w:rPr>
                <w:rFonts w:eastAsia="標楷體"/>
                <w:lang w:val="pt-PT"/>
              </w:rPr>
              <w:t>_________________</w:t>
            </w:r>
            <w:r w:rsidRPr="00B8095D">
              <w:rPr>
                <w:rFonts w:eastAsia="標楷體"/>
                <w:lang w:val="pt-PT"/>
              </w:rPr>
              <w:t xml:space="preserve"> </w:t>
            </w:r>
            <w:r>
              <w:rPr>
                <w:rFonts w:eastAsia="標楷體"/>
                <w:i/>
                <w:lang w:val="pt-PT"/>
              </w:rPr>
              <w:t>E</w:t>
            </w:r>
            <w:r w:rsidRPr="00B8095D">
              <w:rPr>
                <w:rFonts w:eastAsia="標楷體"/>
                <w:i/>
                <w:lang w:val="pt-PT"/>
              </w:rPr>
              <w:t>-mail</w:t>
            </w:r>
            <w:r w:rsidRPr="00B8095D">
              <w:rPr>
                <w:rFonts w:eastAsia="標楷體"/>
                <w:lang w:val="pt-PT"/>
              </w:rPr>
              <w:t>:_</w:t>
            </w:r>
            <w:r w:rsidRPr="00FF706E">
              <w:rPr>
                <w:rFonts w:eastAsia="標楷體"/>
                <w:lang w:val="pt-PT"/>
              </w:rPr>
              <w:t>_____________________________________</w:t>
            </w:r>
            <w:r w:rsidRPr="00B8095D">
              <w:rPr>
                <w:rFonts w:eastAsia="標楷體"/>
                <w:lang w:val="pt-PT"/>
              </w:rPr>
              <w:t>__</w:t>
            </w:r>
          </w:p>
          <w:p w14:paraId="44770BD1" w14:textId="77777777" w:rsidR="00376212" w:rsidRPr="00B8095D" w:rsidRDefault="00376212" w:rsidP="00EC7BD7">
            <w:pPr>
              <w:snapToGrid w:val="0"/>
              <w:spacing w:beforeLines="50" w:before="120"/>
              <w:jc w:val="both"/>
              <w:rPr>
                <w:rFonts w:eastAsia="標楷體"/>
                <w:lang w:val="pt-PT"/>
              </w:rPr>
            </w:pPr>
            <w:r w:rsidRPr="00A22485">
              <w:rPr>
                <w:rFonts w:eastAsia="標楷體"/>
                <w:lang w:val="pt-PT"/>
              </w:rPr>
              <w:t xml:space="preserve">A Direcção dos Serviços de Educação e de Desenvolvimento da Juventude (DSEDJ) </w:t>
            </w:r>
            <w:r w:rsidRPr="00AB6ADB">
              <w:rPr>
                <w:rFonts w:eastAsia="標楷體"/>
                <w:lang w:val="pt-PT"/>
              </w:rPr>
              <w:t xml:space="preserve">notificará </w:t>
            </w:r>
            <w:r>
              <w:rPr>
                <w:rFonts w:eastAsia="標楷體"/>
                <w:lang w:val="pt-PT"/>
              </w:rPr>
              <w:t xml:space="preserve">as entidades proponentes, por correio electrónico, sobre a </w:t>
            </w:r>
            <w:r w:rsidRPr="00AB6ADB">
              <w:rPr>
                <w:rFonts w:eastAsia="標楷體"/>
                <w:lang w:val="pt-PT"/>
              </w:rPr>
              <w:t xml:space="preserve">eventual necessidade de </w:t>
            </w:r>
            <w:r>
              <w:rPr>
                <w:rFonts w:eastAsia="標楷體"/>
                <w:lang w:val="pt-PT"/>
              </w:rPr>
              <w:t xml:space="preserve">apresentação </w:t>
            </w:r>
            <w:r w:rsidRPr="00AB6ADB">
              <w:rPr>
                <w:rFonts w:eastAsia="標楷體"/>
                <w:lang w:val="pt-PT"/>
              </w:rPr>
              <w:t xml:space="preserve">de documentos </w:t>
            </w:r>
            <w:r>
              <w:rPr>
                <w:rFonts w:eastAsia="標楷體"/>
                <w:lang w:val="pt-PT"/>
              </w:rPr>
              <w:t xml:space="preserve">suplementares da </w:t>
            </w:r>
            <w:r w:rsidRPr="00AB6ADB">
              <w:rPr>
                <w:rFonts w:eastAsia="標楷體"/>
                <w:lang w:val="pt-PT"/>
              </w:rPr>
              <w:t>proposta</w:t>
            </w:r>
            <w:r>
              <w:rPr>
                <w:rFonts w:eastAsia="標楷體"/>
                <w:lang w:val="pt-PT"/>
              </w:rPr>
              <w:t xml:space="preserve"> e outros assuntos,</w:t>
            </w:r>
            <w:r w:rsidRPr="00AB6ADB">
              <w:rPr>
                <w:rFonts w:eastAsia="標楷體"/>
                <w:lang w:val="pt-PT"/>
              </w:rPr>
              <w:t xml:space="preserve"> pelo que se solicita às entidades proponentes que forneçam um endereço de </w:t>
            </w:r>
            <w:r>
              <w:rPr>
                <w:rFonts w:eastAsia="標楷體"/>
                <w:lang w:val="pt-PT"/>
              </w:rPr>
              <w:t xml:space="preserve">correio electrónico </w:t>
            </w:r>
            <w:r w:rsidRPr="00AB6ADB">
              <w:rPr>
                <w:rFonts w:eastAsia="標楷體"/>
                <w:lang w:val="pt-PT"/>
              </w:rPr>
              <w:t>válido para</w:t>
            </w:r>
            <w:r>
              <w:rPr>
                <w:rFonts w:eastAsia="標楷體"/>
                <w:lang w:val="pt-PT"/>
              </w:rPr>
              <w:t xml:space="preserve"> receberem as</w:t>
            </w:r>
            <w:r w:rsidRPr="00AB6ADB">
              <w:rPr>
                <w:rFonts w:eastAsia="標楷體"/>
                <w:lang w:val="pt-PT"/>
              </w:rPr>
              <w:t xml:space="preserve"> notificações</w:t>
            </w:r>
            <w:r>
              <w:rPr>
                <w:rFonts w:eastAsia="標楷體"/>
                <w:lang w:val="pt-PT"/>
              </w:rPr>
              <w:t xml:space="preserve"> e informem imediatamente a DSEDJ se houver alteração do endereço de correio electrónico.  </w:t>
            </w:r>
          </w:p>
        </w:tc>
      </w:tr>
    </w:tbl>
    <w:p w14:paraId="63C6A082" w14:textId="77777777" w:rsidR="00376212" w:rsidRPr="00B8095D" w:rsidRDefault="00376212" w:rsidP="00376212">
      <w:pPr>
        <w:widowControl/>
        <w:spacing w:before="50"/>
        <w:rPr>
          <w:rFonts w:eastAsia="標楷體"/>
          <w:sz w:val="28"/>
          <w:szCs w:val="28"/>
          <w:lang w:val="pt-PT"/>
        </w:rPr>
      </w:pPr>
      <w:r w:rsidRPr="00B8095D">
        <w:rPr>
          <w:rFonts w:eastAsia="標楷體"/>
          <w:sz w:val="28"/>
          <w:szCs w:val="28"/>
          <w:lang w:val="pt-PT"/>
        </w:rPr>
        <w:br w:type="page"/>
      </w:r>
    </w:p>
    <w:p w14:paraId="5608913D" w14:textId="77777777" w:rsidR="00376212" w:rsidRPr="00B8095D" w:rsidRDefault="00376212" w:rsidP="00376212">
      <w:pPr>
        <w:pStyle w:val="a9"/>
        <w:tabs>
          <w:tab w:val="left" w:pos="993"/>
        </w:tabs>
        <w:snapToGrid w:val="0"/>
        <w:spacing w:beforeLines="50" w:before="120"/>
        <w:ind w:leftChars="0"/>
        <w:jc w:val="right"/>
        <w:rPr>
          <w:rFonts w:eastAsia="標楷體"/>
          <w:b/>
          <w:color w:val="000000" w:themeColor="text1"/>
          <w:sz w:val="20"/>
          <w:lang w:val="pt-PT"/>
        </w:rPr>
      </w:pPr>
      <w:r w:rsidRPr="00B8095D">
        <w:rPr>
          <w:rFonts w:eastAsia="標楷體"/>
          <w:noProof/>
          <w:sz w:val="28"/>
          <w:szCs w:val="28"/>
          <w:lang w:val="pt-PT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B2CF37" wp14:editId="4AC447E6">
                <wp:simplePos x="0" y="0"/>
                <wp:positionH relativeFrom="margin">
                  <wp:posOffset>3689350</wp:posOffset>
                </wp:positionH>
                <wp:positionV relativeFrom="paragraph">
                  <wp:posOffset>-547370</wp:posOffset>
                </wp:positionV>
                <wp:extent cx="1844040" cy="593766"/>
                <wp:effectExtent l="0" t="0" r="3810" b="0"/>
                <wp:wrapNone/>
                <wp:docPr id="15" name="文字方塊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4040" cy="59376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70E492" w14:textId="77777777" w:rsidR="00376212" w:rsidRPr="00A70C8C" w:rsidRDefault="00376212" w:rsidP="00376212">
                            <w:pPr>
                              <w:jc w:val="right"/>
                              <w:rPr>
                                <w:rFonts w:eastAsia="標楷體"/>
                                <w:b/>
                                <w:lang w:val="pt-PT"/>
                              </w:rPr>
                            </w:pPr>
                            <w:r w:rsidRPr="00A70C8C">
                              <w:rPr>
                                <w:rFonts w:eastAsia="標楷體"/>
                                <w:b/>
                                <w:lang w:val="pt-PT"/>
                              </w:rPr>
                              <w:t>Anexo 2</w:t>
                            </w:r>
                          </w:p>
                          <w:p w14:paraId="7FFD964B" w14:textId="77777777" w:rsidR="00376212" w:rsidRPr="00A70C8C" w:rsidRDefault="00376212" w:rsidP="00376212">
                            <w:pPr>
                              <w:jc w:val="right"/>
                              <w:rPr>
                                <w:rFonts w:eastAsia="標楷體"/>
                                <w:b/>
                                <w:lang w:val="pt-PT"/>
                              </w:rPr>
                            </w:pPr>
                            <w:r w:rsidRPr="00A70C8C">
                              <w:rPr>
                                <w:rFonts w:eastAsia="標楷體"/>
                                <w:b/>
                                <w:lang w:val="pt-PT"/>
                              </w:rPr>
                              <w:t xml:space="preserve">Documento </w:t>
                            </w:r>
                            <w:r>
                              <w:rPr>
                                <w:rFonts w:eastAsia="標楷體"/>
                                <w:b/>
                                <w:lang w:val="pt-PT"/>
                              </w:rPr>
                              <w:t>C</w:t>
                            </w:r>
                            <w:r w:rsidRPr="00A70C8C">
                              <w:rPr>
                                <w:rFonts w:eastAsia="標楷體"/>
                                <w:b/>
                                <w:lang w:val="pt-PT"/>
                              </w:rPr>
                              <w:t>onfiden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B2CF37" id="文字方塊 15" o:spid="_x0000_s1027" type="#_x0000_t202" style="position:absolute;left:0;text-align:left;margin-left:290.5pt;margin-top:-43.1pt;width:145.2pt;height:46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" fillcolor="window" stroked="f" strokeweight=".5pt">
                <v:textbox>
                  <w:txbxContent>
                    <w:p w14:paraId="4270E492" w14:textId="77777777" w:rsidR="00376212" w:rsidRPr="00A70C8C" w:rsidRDefault="00376212" w:rsidP="00376212">
                      <w:pPr>
                        <w:jc w:val="right"/>
                        <w:rPr>
                          <w:rFonts w:eastAsia="標楷體"/>
                          <w:b/>
                          <w:lang w:val="pt-PT"/>
                        </w:rPr>
                      </w:pPr>
                      <w:r w:rsidRPr="00A70C8C">
                        <w:rPr>
                          <w:rFonts w:eastAsia="標楷體"/>
                          <w:b/>
                          <w:lang w:val="pt-PT"/>
                        </w:rPr>
                        <w:t>Anexo 2</w:t>
                      </w:r>
                    </w:p>
                    <w:p w14:paraId="7FFD964B" w14:textId="77777777" w:rsidR="00376212" w:rsidRPr="00A70C8C" w:rsidRDefault="00376212" w:rsidP="00376212">
                      <w:pPr>
                        <w:jc w:val="right"/>
                        <w:rPr>
                          <w:rFonts w:eastAsia="標楷體"/>
                          <w:b/>
                          <w:lang w:val="pt-PT"/>
                        </w:rPr>
                      </w:pPr>
                      <w:r w:rsidRPr="00A70C8C">
                        <w:rPr>
                          <w:rFonts w:eastAsia="標楷體"/>
                          <w:b/>
                          <w:lang w:val="pt-PT"/>
                        </w:rPr>
                        <w:t xml:space="preserve">Documento </w:t>
                      </w:r>
                      <w:r>
                        <w:rPr>
                          <w:rFonts w:eastAsia="標楷體"/>
                          <w:b/>
                          <w:lang w:val="pt-PT"/>
                        </w:rPr>
                        <w:t>C</w:t>
                      </w:r>
                      <w:r w:rsidRPr="00A70C8C">
                        <w:rPr>
                          <w:rFonts w:eastAsia="標楷體"/>
                          <w:b/>
                          <w:lang w:val="pt-PT"/>
                        </w:rPr>
                        <w:t>onfidenci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B8AE39" w14:textId="77777777" w:rsidR="00376212" w:rsidRPr="00B8095D" w:rsidRDefault="00376212" w:rsidP="00376212">
      <w:pPr>
        <w:snapToGrid w:val="0"/>
        <w:spacing w:before="50"/>
        <w:jc w:val="center"/>
        <w:rPr>
          <w:rFonts w:eastAsia="標楷體"/>
          <w:b/>
          <w:sz w:val="28"/>
          <w:szCs w:val="28"/>
          <w:lang w:val="pt-PT"/>
        </w:rPr>
      </w:pPr>
      <w:r w:rsidRPr="00B8095D">
        <w:rPr>
          <w:rFonts w:eastAsia="標楷體"/>
          <w:b/>
          <w:sz w:val="28"/>
          <w:szCs w:val="28"/>
          <w:lang w:val="pt-PT"/>
        </w:rPr>
        <w:t>Atribuição da menção de “Professor Distinto” das escolas oficiais do ano escolar de 2024/2025</w:t>
      </w:r>
    </w:p>
    <w:p w14:paraId="45008B1C" w14:textId="77777777" w:rsidR="00376212" w:rsidRPr="00B8095D" w:rsidRDefault="00376212" w:rsidP="00376212">
      <w:pPr>
        <w:snapToGrid w:val="0"/>
        <w:spacing w:before="50" w:after="240"/>
        <w:jc w:val="center"/>
        <w:rPr>
          <w:rFonts w:eastAsia="標楷體"/>
          <w:b/>
          <w:sz w:val="28"/>
          <w:szCs w:val="28"/>
          <w:lang w:val="pt-PT"/>
        </w:rPr>
      </w:pPr>
      <w:r w:rsidRPr="00B8095D">
        <w:rPr>
          <w:rFonts w:eastAsia="標楷體"/>
          <w:b/>
          <w:sz w:val="28"/>
          <w:szCs w:val="28"/>
          <w:lang w:val="pt-PT"/>
        </w:rPr>
        <w:t xml:space="preserve">Declaração da </w:t>
      </w:r>
      <w:r>
        <w:rPr>
          <w:rFonts w:eastAsia="標楷體"/>
          <w:b/>
          <w:sz w:val="28"/>
          <w:szCs w:val="28"/>
          <w:lang w:val="pt-PT"/>
        </w:rPr>
        <w:t>E</w:t>
      </w:r>
      <w:r w:rsidRPr="001D14F0">
        <w:rPr>
          <w:rFonts w:eastAsia="標楷體"/>
          <w:b/>
          <w:sz w:val="28"/>
          <w:szCs w:val="28"/>
          <w:lang w:val="pt-PT"/>
        </w:rPr>
        <w:t xml:space="preserve">ntidade </w:t>
      </w:r>
      <w:r>
        <w:rPr>
          <w:rFonts w:eastAsia="標楷體"/>
          <w:b/>
          <w:sz w:val="28"/>
          <w:szCs w:val="28"/>
          <w:lang w:val="pt-PT"/>
        </w:rPr>
        <w:t>P</w:t>
      </w:r>
      <w:r w:rsidRPr="001D14F0">
        <w:rPr>
          <w:rFonts w:eastAsia="標楷體"/>
          <w:b/>
          <w:sz w:val="28"/>
          <w:szCs w:val="28"/>
          <w:lang w:val="pt-PT"/>
        </w:rPr>
        <w:t>roponente</w:t>
      </w:r>
      <w:r w:rsidRPr="00B8095D">
        <w:rPr>
          <w:rFonts w:eastAsia="標楷體"/>
          <w:b/>
          <w:sz w:val="28"/>
          <w:szCs w:val="28"/>
          <w:lang w:val="pt-PT"/>
        </w:rPr>
        <w:t xml:space="preserve"> </w:t>
      </w:r>
    </w:p>
    <w:p w14:paraId="40E5992C" w14:textId="77777777" w:rsidR="00376212" w:rsidRDefault="00376212" w:rsidP="00376212">
      <w:pPr>
        <w:snapToGrid w:val="0"/>
        <w:spacing w:beforeLines="50" w:before="120"/>
        <w:ind w:firstLineChars="200" w:firstLine="480"/>
        <w:jc w:val="both"/>
        <w:rPr>
          <w:rFonts w:eastAsia="標楷體"/>
          <w:lang w:val="pt-PT"/>
        </w:rPr>
      </w:pPr>
      <w:r w:rsidRPr="003C2FC5">
        <w:rPr>
          <w:rFonts w:eastAsia="標楷體"/>
          <w:lang w:val="pt-PT"/>
        </w:rPr>
        <w:t xml:space="preserve"> </w:t>
      </w:r>
      <w:r w:rsidRPr="00354985">
        <w:rPr>
          <w:rFonts w:eastAsia="標楷體"/>
          <w:lang w:val="pt-PT"/>
        </w:rPr>
        <w:t>(Por favor preencha o nome</w:t>
      </w:r>
      <w:r>
        <w:rPr>
          <w:rFonts w:eastAsia="標楷體"/>
          <w:lang w:val="pt-PT"/>
        </w:rPr>
        <w:t xml:space="preserve"> </w:t>
      </w:r>
      <w:r>
        <w:rPr>
          <w:rFonts w:eastAsia="標楷體"/>
          <w:vertAlign w:val="superscript"/>
          <w:lang w:val="pt-PT"/>
        </w:rPr>
        <w:t xml:space="preserve">Nota </w:t>
      </w:r>
      <w:r>
        <w:rPr>
          <w:rStyle w:val="ad"/>
          <w:rFonts w:eastAsia="標楷體"/>
          <w:lang w:val="pt-PT"/>
        </w:rPr>
        <w:footnoteReference w:id="2"/>
      </w:r>
      <w:r w:rsidRPr="00354985">
        <w:rPr>
          <w:rFonts w:eastAsia="標楷體"/>
          <w:lang w:val="pt-PT"/>
        </w:rPr>
        <w:t>)</w:t>
      </w:r>
      <w:r w:rsidRPr="00354985" w:rsidDel="00923DA4">
        <w:rPr>
          <w:rFonts w:eastAsia="標楷體"/>
          <w:lang w:val="pt-PT"/>
        </w:rPr>
        <w:t xml:space="preserve"> </w:t>
      </w:r>
      <w:r w:rsidRPr="00354985">
        <w:rPr>
          <w:rFonts w:eastAsia="標楷體"/>
          <w:lang w:val="pt-PT"/>
        </w:rPr>
        <w:t>____________________________________,</w:t>
      </w:r>
      <w:r w:rsidRPr="003C2FC5">
        <w:rPr>
          <w:rFonts w:eastAsia="標楷體"/>
          <w:lang w:val="pt-PT"/>
        </w:rPr>
        <w:t xml:space="preserve"> membros da</w:t>
      </w:r>
      <w:r w:rsidRPr="00530E92">
        <w:rPr>
          <w:rFonts w:eastAsia="標楷體"/>
          <w:lang w:val="pt-PT"/>
        </w:rPr>
        <w:t xml:space="preserve"> </w:t>
      </w:r>
      <w:r w:rsidRPr="003C2FC5">
        <w:rPr>
          <w:rFonts w:eastAsia="標楷體"/>
          <w:lang w:val="pt-PT"/>
        </w:rPr>
        <w:t xml:space="preserve">direcção da escola/ chefia da unidade de ______________________________, propomos/proponho a participação de ______________________________ na selecção para a atribuição da menção de “Professor Distinto” do ano escolar de 2024/2025 e declaramos/declaro que cumpriremos/cumprirei as disposições constantes nas </w:t>
      </w:r>
      <w:r>
        <w:rPr>
          <w:rFonts w:eastAsia="標楷體"/>
          <w:lang w:val="pt-PT"/>
        </w:rPr>
        <w:t>orienta</w:t>
      </w:r>
      <w:r w:rsidRPr="003C2FC5">
        <w:rPr>
          <w:rFonts w:eastAsia="標楷體"/>
          <w:lang w:val="pt-PT"/>
        </w:rPr>
        <w:t>ções para</w:t>
      </w:r>
      <w:r>
        <w:rPr>
          <w:rFonts w:eastAsia="標楷體"/>
          <w:lang w:val="pt-PT"/>
        </w:rPr>
        <w:t xml:space="preserve"> </w:t>
      </w:r>
      <w:r w:rsidRPr="003C2FC5">
        <w:rPr>
          <w:rFonts w:eastAsia="標楷體"/>
          <w:lang w:val="pt-PT"/>
        </w:rPr>
        <w:t xml:space="preserve">atribuição da menção de “Professor Distinto” das escolas oficiais. </w:t>
      </w:r>
      <w:r w:rsidRPr="00354985">
        <w:rPr>
          <w:rFonts w:eastAsia="標楷體"/>
          <w:lang w:val="pt-PT"/>
        </w:rPr>
        <w:t>Concordamos/Concordo também que os dados pessoais</w:t>
      </w:r>
      <w:r>
        <w:rPr>
          <w:rFonts w:eastAsia="標楷體"/>
          <w:lang w:val="pt-PT"/>
        </w:rPr>
        <w:t xml:space="preserve"> </w:t>
      </w:r>
      <w:r w:rsidRPr="00BB448A">
        <w:rPr>
          <w:rFonts w:eastAsia="標楷體"/>
          <w:vertAlign w:val="superscript"/>
          <w:lang w:val="pt-PT"/>
        </w:rPr>
        <w:t>Nota</w:t>
      </w:r>
      <w:r>
        <w:rPr>
          <w:rFonts w:eastAsia="標楷體"/>
          <w:vertAlign w:val="superscript"/>
          <w:lang w:val="pt-PT"/>
        </w:rPr>
        <w:t xml:space="preserve"> </w:t>
      </w:r>
      <w:r>
        <w:rPr>
          <w:rStyle w:val="ad"/>
          <w:rFonts w:eastAsia="標楷體"/>
          <w:lang w:val="pt-PT"/>
        </w:rPr>
        <w:footnoteReference w:id="3"/>
      </w:r>
      <w:r w:rsidRPr="00354985">
        <w:rPr>
          <w:rFonts w:eastAsia="標楷體"/>
          <w:lang w:val="pt-PT"/>
        </w:rPr>
        <w:t xml:space="preserve"> entregues pela entidade</w:t>
      </w:r>
      <w:r w:rsidRPr="003C2FC5">
        <w:rPr>
          <w:rFonts w:eastAsia="標楷體"/>
          <w:lang w:val="pt-PT"/>
        </w:rPr>
        <w:t xml:space="preserve"> proponente sejam tratados pelo respectivo pessoal da Direcção dos Serviços de Educação e de Desenvolvimento da Juventude (DSEDJ) e pela </w:t>
      </w:r>
      <w:r>
        <w:rPr>
          <w:rFonts w:eastAsia="標楷體"/>
          <w:lang w:val="pt-PT"/>
        </w:rPr>
        <w:t>C</w:t>
      </w:r>
      <w:r w:rsidRPr="003C2FC5">
        <w:rPr>
          <w:rFonts w:eastAsia="標楷體"/>
          <w:lang w:val="pt-PT"/>
        </w:rPr>
        <w:t xml:space="preserve">omissão de </w:t>
      </w:r>
      <w:r>
        <w:rPr>
          <w:rFonts w:eastAsia="標楷體"/>
          <w:lang w:val="pt-PT"/>
        </w:rPr>
        <w:t>A</w:t>
      </w:r>
      <w:r w:rsidRPr="003C2FC5">
        <w:rPr>
          <w:rFonts w:eastAsia="標楷體"/>
          <w:lang w:val="pt-PT"/>
        </w:rPr>
        <w:t xml:space="preserve">valiação de “Professor Distinto” das escolas oficiais do ano escolar de 2024/2025, bem como </w:t>
      </w:r>
      <w:r>
        <w:rPr>
          <w:rFonts w:eastAsia="標楷體"/>
          <w:lang w:val="pt-PT"/>
        </w:rPr>
        <w:t xml:space="preserve">com </w:t>
      </w:r>
      <w:r w:rsidRPr="003C2FC5">
        <w:rPr>
          <w:rFonts w:eastAsia="標楷體"/>
          <w:lang w:val="pt-PT"/>
        </w:rPr>
        <w:t>a transferência dos mesmos para o exterior de Macau para efeitos de análise</w:t>
      </w:r>
      <w:r w:rsidRPr="003C2FC5">
        <w:rPr>
          <w:rFonts w:eastAsia="標楷體"/>
          <w:color w:val="FF0000"/>
          <w:lang w:val="pt-PT"/>
        </w:rPr>
        <w:t xml:space="preserve"> </w:t>
      </w:r>
      <w:r w:rsidRPr="003C2FC5">
        <w:rPr>
          <w:rFonts w:eastAsia="標楷體"/>
          <w:lang w:val="pt-PT"/>
        </w:rPr>
        <w:t>pelos membros da</w:t>
      </w:r>
      <w:r w:rsidRPr="003C2FC5">
        <w:rPr>
          <w:rFonts w:eastAsia="標楷體"/>
          <w:color w:val="FF0000"/>
          <w:lang w:val="pt-PT"/>
        </w:rPr>
        <w:t xml:space="preserve"> </w:t>
      </w:r>
      <w:r>
        <w:rPr>
          <w:rFonts w:eastAsia="標楷體"/>
          <w:lang w:val="pt-PT"/>
        </w:rPr>
        <w:t>C</w:t>
      </w:r>
      <w:r w:rsidRPr="003C2FC5">
        <w:rPr>
          <w:rFonts w:eastAsia="標楷體"/>
          <w:lang w:val="pt-PT"/>
        </w:rPr>
        <w:t xml:space="preserve">omissão de </w:t>
      </w:r>
      <w:r>
        <w:rPr>
          <w:rFonts w:eastAsia="標楷體"/>
          <w:lang w:val="pt-PT"/>
        </w:rPr>
        <w:t>A</w:t>
      </w:r>
      <w:r w:rsidRPr="003C2FC5">
        <w:rPr>
          <w:rFonts w:eastAsia="標楷體"/>
          <w:lang w:val="pt-PT"/>
        </w:rPr>
        <w:t>valiação que colaboram na</w:t>
      </w:r>
      <w:r>
        <w:rPr>
          <w:rFonts w:eastAsia="標楷體"/>
          <w:lang w:val="pt-PT"/>
        </w:rPr>
        <w:t xml:space="preserve"> apreciação e selecção</w:t>
      </w:r>
      <w:r w:rsidRPr="003C2FC5">
        <w:rPr>
          <w:rFonts w:eastAsia="標楷體"/>
          <w:lang w:val="pt-PT"/>
        </w:rPr>
        <w:t>.</w:t>
      </w:r>
      <w:r>
        <w:rPr>
          <w:rFonts w:eastAsia="標楷體"/>
          <w:lang w:val="pt-PT"/>
        </w:rPr>
        <w:t xml:space="preserve"> </w:t>
      </w:r>
      <w:r w:rsidRPr="003A58F4">
        <w:rPr>
          <w:rFonts w:eastAsia="標楷體"/>
          <w:lang w:val="pt-PT"/>
        </w:rPr>
        <w:t xml:space="preserve">Assim </w:t>
      </w:r>
      <w:r>
        <w:rPr>
          <w:rFonts w:eastAsia="標楷體"/>
          <w:lang w:val="pt-PT"/>
        </w:rPr>
        <w:t>o declaramos/</w:t>
      </w:r>
      <w:r w:rsidRPr="003A58F4">
        <w:rPr>
          <w:rFonts w:eastAsia="標楷體"/>
          <w:lang w:val="pt-PT"/>
        </w:rPr>
        <w:t>declaro para os devidos efeitos.</w:t>
      </w:r>
    </w:p>
    <w:p w14:paraId="43320B52" w14:textId="77777777" w:rsidR="00376212" w:rsidRDefault="00376212" w:rsidP="00376212">
      <w:pPr>
        <w:snapToGrid w:val="0"/>
        <w:spacing w:beforeLines="50" w:before="120"/>
        <w:jc w:val="both"/>
        <w:rPr>
          <w:rFonts w:eastAsia="標楷體"/>
          <w:lang w:val="pt-PT"/>
        </w:rPr>
      </w:pPr>
      <w:r w:rsidRPr="00BE0062">
        <w:rPr>
          <w:rFonts w:eastAsia="標楷體"/>
          <w:lang w:val="pt-PT"/>
        </w:rPr>
        <w:t>Ao(s)      de              de</w:t>
      </w:r>
      <w:r>
        <w:rPr>
          <w:rFonts w:eastAsia="標楷體"/>
          <w:lang w:val="pt-PT"/>
        </w:rPr>
        <w:t xml:space="preserve"> </w:t>
      </w:r>
    </w:p>
    <w:p w14:paraId="71E91690" w14:textId="77777777" w:rsidR="00376212" w:rsidRPr="003C2FC5" w:rsidRDefault="00376212" w:rsidP="00376212">
      <w:pPr>
        <w:snapToGrid w:val="0"/>
        <w:spacing w:beforeLines="50" w:before="120"/>
        <w:jc w:val="both"/>
        <w:rPr>
          <w:rFonts w:eastAsia="標楷體"/>
          <w:lang w:val="pt-PT"/>
        </w:rPr>
      </w:pPr>
    </w:p>
    <w:p w14:paraId="161380FC" w14:textId="77777777" w:rsidR="00376212" w:rsidRPr="003C2FC5" w:rsidRDefault="00376212" w:rsidP="00376212">
      <w:pPr>
        <w:adjustRightInd w:val="0"/>
        <w:snapToGrid w:val="0"/>
        <w:spacing w:before="50"/>
        <w:ind w:leftChars="208" w:left="499" w:firstLineChars="800" w:firstLine="1920"/>
        <w:jc w:val="both"/>
        <w:rPr>
          <w:rFonts w:eastAsia="標楷體"/>
          <w:color w:val="000000" w:themeColor="text1"/>
          <w:u w:color="FF0000"/>
          <w:lang w:val="pt-PT"/>
        </w:rPr>
      </w:pPr>
      <w:r w:rsidRPr="003C2FC5">
        <w:rPr>
          <w:rFonts w:eastAsia="標楷體"/>
          <w:color w:val="000000" w:themeColor="text1"/>
          <w:u w:color="FF0000"/>
          <w:lang w:val="pt-PT"/>
        </w:rPr>
        <w:t>Membros da direcção da escola / Chefia da unidade</w:t>
      </w:r>
    </w:p>
    <w:p w14:paraId="054801F7" w14:textId="77777777" w:rsidR="00376212" w:rsidRDefault="00376212" w:rsidP="00376212">
      <w:pPr>
        <w:adjustRightInd w:val="0"/>
        <w:snapToGrid w:val="0"/>
        <w:spacing w:before="50"/>
        <w:ind w:leftChars="233" w:left="559" w:firstLineChars="1150" w:firstLine="2760"/>
        <w:jc w:val="both"/>
        <w:rPr>
          <w:rFonts w:eastAsia="標楷體"/>
          <w:color w:val="000000" w:themeColor="text1"/>
          <w:u w:color="FF0000"/>
          <w:lang w:val="pt-PT"/>
        </w:rPr>
      </w:pPr>
      <w:r w:rsidRPr="003C2FC5">
        <w:rPr>
          <w:rFonts w:eastAsia="標楷體"/>
          <w:color w:val="000000" w:themeColor="text1"/>
          <w:u w:color="FF0000"/>
          <w:lang w:val="pt-PT"/>
        </w:rPr>
        <w:t xml:space="preserve">Assinatura do(s) declarante(s) </w:t>
      </w:r>
    </w:p>
    <w:p w14:paraId="36801FF9" w14:textId="77777777" w:rsidR="00376212" w:rsidRDefault="00376212" w:rsidP="00376212">
      <w:pPr>
        <w:adjustRightInd w:val="0"/>
        <w:snapToGrid w:val="0"/>
        <w:spacing w:before="50"/>
        <w:ind w:leftChars="233" w:left="559" w:firstLineChars="1150" w:firstLine="2760"/>
        <w:jc w:val="both"/>
        <w:rPr>
          <w:rFonts w:eastAsia="標楷體"/>
          <w:color w:val="000000" w:themeColor="text1"/>
          <w:u w:color="FF0000"/>
          <w:lang w:val="pt-PT"/>
        </w:rPr>
      </w:pPr>
    </w:p>
    <w:p w14:paraId="6C57529F" w14:textId="77777777" w:rsidR="00376212" w:rsidRDefault="00376212" w:rsidP="00376212">
      <w:pPr>
        <w:adjustRightInd w:val="0"/>
        <w:snapToGrid w:val="0"/>
        <w:spacing w:before="50"/>
        <w:ind w:leftChars="233" w:left="559" w:firstLineChars="1150" w:firstLine="2760"/>
        <w:jc w:val="both"/>
        <w:rPr>
          <w:rFonts w:eastAsia="標楷體"/>
          <w:color w:val="000000" w:themeColor="text1"/>
          <w:u w:color="FF0000"/>
          <w:lang w:val="pt-PT"/>
        </w:rPr>
      </w:pPr>
    </w:p>
    <w:p w14:paraId="6D097C52" w14:textId="77777777" w:rsidR="00376212" w:rsidRPr="001920DC" w:rsidRDefault="00376212" w:rsidP="00376212">
      <w:pPr>
        <w:adjustRightInd w:val="0"/>
        <w:snapToGrid w:val="0"/>
        <w:spacing w:before="50"/>
        <w:ind w:leftChars="233" w:left="559" w:firstLineChars="1150" w:firstLine="2760"/>
        <w:jc w:val="both"/>
        <w:rPr>
          <w:rFonts w:eastAsia="標楷體"/>
          <w:color w:val="000000" w:themeColor="text1"/>
          <w:u w:val="single"/>
          <w:lang w:val="pt-PT"/>
        </w:rPr>
      </w:pPr>
    </w:p>
    <w:p w14:paraId="1FF3389F" w14:textId="77777777" w:rsidR="00376212" w:rsidRDefault="00376212" w:rsidP="00376212">
      <w:pPr>
        <w:adjustRightInd w:val="0"/>
        <w:snapToGrid w:val="0"/>
        <w:spacing w:before="50"/>
        <w:ind w:leftChars="233" w:left="559" w:firstLineChars="1150" w:firstLine="2760"/>
        <w:jc w:val="both"/>
        <w:rPr>
          <w:rFonts w:eastAsia="標楷體"/>
          <w:color w:val="000000" w:themeColor="text1"/>
          <w:u w:val="single"/>
          <w:lang w:val="pt-PT"/>
        </w:rPr>
      </w:pPr>
      <w:r w:rsidRPr="001920DC">
        <w:rPr>
          <w:rFonts w:eastAsia="標楷體"/>
          <w:color w:val="000000" w:themeColor="text1"/>
          <w:u w:val="single"/>
          <w:lang w:val="pt-PT"/>
        </w:rPr>
        <w:t xml:space="preserve">                               </w:t>
      </w:r>
    </w:p>
    <w:p w14:paraId="50CFF5B7" w14:textId="77777777" w:rsidR="00376212" w:rsidRPr="003C2FC5" w:rsidRDefault="00376212" w:rsidP="00376212">
      <w:pPr>
        <w:snapToGrid w:val="0"/>
        <w:spacing w:before="50"/>
        <w:rPr>
          <w:rFonts w:eastAsia="標楷體"/>
          <w:b/>
          <w:color w:val="000000" w:themeColor="text1"/>
          <w:lang w:val="pt-PT"/>
        </w:rPr>
      </w:pPr>
    </w:p>
    <w:p w14:paraId="55125209" w14:textId="77777777" w:rsidR="00376212" w:rsidRDefault="00376212" w:rsidP="00376212">
      <w:pPr>
        <w:widowControl/>
        <w:spacing w:before="50" w:line="280" w:lineRule="exact"/>
        <w:jc w:val="center"/>
        <w:rPr>
          <w:rFonts w:eastAsia="標楷體"/>
          <w:b/>
          <w:color w:val="000000" w:themeColor="text1"/>
          <w:lang w:val="pt-PT"/>
        </w:rPr>
        <w:sectPr w:rsidR="00376212" w:rsidSect="00B33ACC">
          <w:headerReference w:type="default" r:id="rId8"/>
          <w:footerReference w:type="even" r:id="rId9"/>
          <w:footerReference w:type="default" r:id="rId10"/>
          <w:footnotePr>
            <w:numRestart w:val="eachSect"/>
          </w:footnotePr>
          <w:pgSz w:w="12240" w:h="15840"/>
          <w:pgMar w:top="2552" w:right="1800" w:bottom="1134" w:left="1800" w:header="720" w:footer="720" w:gutter="0"/>
          <w:cols w:space="720"/>
          <w:noEndnote/>
          <w:docGrid w:linePitch="326"/>
        </w:sectPr>
      </w:pPr>
    </w:p>
    <w:p w14:paraId="3AE1F3F8" w14:textId="77777777" w:rsidR="00376212" w:rsidRPr="00B8095D" w:rsidRDefault="00376212" w:rsidP="00376212">
      <w:pPr>
        <w:widowControl/>
        <w:spacing w:before="50" w:line="280" w:lineRule="exact"/>
        <w:jc w:val="center"/>
        <w:rPr>
          <w:rFonts w:eastAsia="標楷體"/>
          <w:b/>
          <w:sz w:val="28"/>
          <w:szCs w:val="28"/>
          <w:lang w:val="pt-PT"/>
        </w:rPr>
      </w:pPr>
      <w:r w:rsidRPr="00B8095D">
        <w:rPr>
          <w:rFonts w:eastAsia="標楷體"/>
          <w:b/>
          <w:noProof/>
          <w:sz w:val="28"/>
          <w:szCs w:val="28"/>
          <w:lang w:val="pt-PT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071101" wp14:editId="15243406">
                <wp:simplePos x="0" y="0"/>
                <wp:positionH relativeFrom="column">
                  <wp:posOffset>2655278</wp:posOffset>
                </wp:positionH>
                <wp:positionV relativeFrom="paragraph">
                  <wp:posOffset>-662158</wp:posOffset>
                </wp:positionV>
                <wp:extent cx="2876208" cy="498764"/>
                <wp:effectExtent l="0" t="0" r="635" b="0"/>
                <wp:wrapNone/>
                <wp:docPr id="5" name="文字方塊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6208" cy="49876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7FCBC9" w14:textId="77777777" w:rsidR="00376212" w:rsidRPr="0095255F" w:rsidRDefault="00376212" w:rsidP="00376212">
                            <w:pPr>
                              <w:wordWrap w:val="0"/>
                              <w:jc w:val="right"/>
                              <w:rPr>
                                <w:rFonts w:eastAsia="SimSun"/>
                                <w:b/>
                                <w:lang w:val="pt-PT" w:eastAsia="zh-CN"/>
                              </w:rPr>
                            </w:pPr>
                            <w:r w:rsidRPr="0095255F">
                              <w:rPr>
                                <w:rFonts w:eastAsia="SimSun"/>
                                <w:b/>
                                <w:lang w:val="pt-PT" w:eastAsia="zh-CN"/>
                              </w:rPr>
                              <w:t xml:space="preserve">  Anexo 3A</w:t>
                            </w:r>
                          </w:p>
                          <w:p w14:paraId="03B9B1F1" w14:textId="77777777" w:rsidR="00376212" w:rsidRPr="0095255F" w:rsidRDefault="00376212" w:rsidP="00376212">
                            <w:pPr>
                              <w:jc w:val="right"/>
                              <w:rPr>
                                <w:rFonts w:eastAsia="SimSun"/>
                                <w:b/>
                                <w:lang w:val="pt-PT" w:eastAsia="zh-CN"/>
                              </w:rPr>
                            </w:pPr>
                            <w:r w:rsidRPr="0095255F">
                              <w:rPr>
                                <w:rFonts w:eastAsia="SimSun"/>
                                <w:b/>
                                <w:lang w:val="pt-PT" w:eastAsia="zh-CN"/>
                              </w:rPr>
                              <w:t xml:space="preserve">Documento </w:t>
                            </w:r>
                            <w:r>
                              <w:rPr>
                                <w:rFonts w:eastAsia="SimSun"/>
                                <w:b/>
                                <w:lang w:val="pt-PT" w:eastAsia="zh-CN"/>
                              </w:rPr>
                              <w:t>C</w:t>
                            </w:r>
                            <w:r w:rsidRPr="0095255F">
                              <w:rPr>
                                <w:rFonts w:eastAsia="SimSun"/>
                                <w:b/>
                                <w:lang w:val="pt-PT" w:eastAsia="zh-CN"/>
                              </w:rPr>
                              <w:t>onfiden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71101" id="文字方塊 5" o:spid="_x0000_s1028" type="#_x0000_t202" style="position:absolute;left:0;text-align:left;margin-left:209.1pt;margin-top:-52.15pt;width:226.45pt;height:3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" fillcolor="window" stroked="f" strokeweight=".5pt">
                <v:textbox>
                  <w:txbxContent>
                    <w:p w14:paraId="2A7FCBC9" w14:textId="77777777" w:rsidR="00376212" w:rsidRPr="0095255F" w:rsidRDefault="00376212" w:rsidP="00376212">
                      <w:pPr>
                        <w:wordWrap w:val="0"/>
                        <w:jc w:val="right"/>
                        <w:rPr>
                          <w:rFonts w:eastAsia="SimSun"/>
                          <w:b/>
                          <w:lang w:val="pt-PT" w:eastAsia="zh-CN"/>
                        </w:rPr>
                      </w:pPr>
                      <w:r w:rsidRPr="0095255F">
                        <w:rPr>
                          <w:rFonts w:eastAsia="SimSun"/>
                          <w:b/>
                          <w:lang w:val="pt-PT" w:eastAsia="zh-CN"/>
                        </w:rPr>
                        <w:t xml:space="preserve">  Anexo 3A</w:t>
                      </w:r>
                    </w:p>
                    <w:p w14:paraId="03B9B1F1" w14:textId="77777777" w:rsidR="00376212" w:rsidRPr="0095255F" w:rsidRDefault="00376212" w:rsidP="00376212">
                      <w:pPr>
                        <w:jc w:val="right"/>
                        <w:rPr>
                          <w:rFonts w:eastAsia="SimSun"/>
                          <w:b/>
                          <w:lang w:val="pt-PT" w:eastAsia="zh-CN"/>
                        </w:rPr>
                      </w:pPr>
                      <w:r w:rsidRPr="0095255F">
                        <w:rPr>
                          <w:rFonts w:eastAsia="SimSun"/>
                          <w:b/>
                          <w:lang w:val="pt-PT" w:eastAsia="zh-CN"/>
                        </w:rPr>
                        <w:t xml:space="preserve">Documento </w:t>
                      </w:r>
                      <w:r>
                        <w:rPr>
                          <w:rFonts w:eastAsia="SimSun"/>
                          <w:b/>
                          <w:lang w:val="pt-PT" w:eastAsia="zh-CN"/>
                        </w:rPr>
                        <w:t>C</w:t>
                      </w:r>
                      <w:r w:rsidRPr="0095255F">
                        <w:rPr>
                          <w:rFonts w:eastAsia="SimSun"/>
                          <w:b/>
                          <w:lang w:val="pt-PT" w:eastAsia="zh-CN"/>
                        </w:rPr>
                        <w:t>onfidencial</w:t>
                      </w:r>
                    </w:p>
                  </w:txbxContent>
                </v:textbox>
              </v:shape>
            </w:pict>
          </mc:Fallback>
        </mc:AlternateContent>
      </w:r>
      <w:r w:rsidRPr="00B8095D">
        <w:rPr>
          <w:rFonts w:eastAsia="標楷體"/>
          <w:b/>
          <w:sz w:val="28"/>
          <w:szCs w:val="28"/>
          <w:lang w:val="pt-PT"/>
        </w:rPr>
        <w:t>Atribuição da menção de “Professor Distinto” das escolas oficiais do ano escolar de 2024/2025</w:t>
      </w:r>
    </w:p>
    <w:p w14:paraId="09593CA0" w14:textId="77777777" w:rsidR="00376212" w:rsidRPr="00BE0062" w:rsidRDefault="00376212" w:rsidP="00376212">
      <w:pPr>
        <w:snapToGrid w:val="0"/>
        <w:spacing w:beforeLines="50" w:before="120" w:line="280" w:lineRule="exact"/>
        <w:jc w:val="center"/>
        <w:rPr>
          <w:rFonts w:eastAsia="標楷體"/>
          <w:b/>
          <w:sz w:val="28"/>
          <w:szCs w:val="28"/>
          <w:lang w:val="pt-PT"/>
        </w:rPr>
      </w:pPr>
      <w:r w:rsidRPr="00BE0062">
        <w:rPr>
          <w:rFonts w:eastAsia="標楷體"/>
          <w:b/>
          <w:sz w:val="28"/>
          <w:szCs w:val="28"/>
          <w:lang w:val="pt-PT"/>
        </w:rPr>
        <w:t>Declaração de concordância do docente em ser proposto para atribuição da menção (aplicável aos docentes da Direcção dos Serviços de Educação e de Desenvolvimento da Juventude)</w:t>
      </w:r>
    </w:p>
    <w:p w14:paraId="3F777D33" w14:textId="77777777" w:rsidR="00376212" w:rsidRPr="00501E58" w:rsidRDefault="00376212" w:rsidP="00376212">
      <w:pPr>
        <w:pStyle w:val="a9"/>
        <w:numPr>
          <w:ilvl w:val="0"/>
          <w:numId w:val="65"/>
        </w:numPr>
        <w:snapToGrid w:val="0"/>
        <w:spacing w:beforeLines="50" w:before="120" w:line="280" w:lineRule="exact"/>
        <w:ind w:leftChars="0"/>
        <w:jc w:val="both"/>
        <w:rPr>
          <w:rFonts w:eastAsia="標楷體"/>
          <w:lang w:val="pt-PT"/>
        </w:rPr>
      </w:pPr>
      <w:r w:rsidRPr="00BE0062">
        <w:rPr>
          <w:rFonts w:eastAsia="標楷體"/>
          <w:lang w:val="pt-PT"/>
        </w:rPr>
        <w:t>Eu, _______________________________, encontro-me a exercer funções no/a</w:t>
      </w:r>
      <w:r w:rsidRPr="003C2FC5">
        <w:rPr>
          <w:rFonts w:eastAsia="標楷體"/>
          <w:lang w:val="pt-PT"/>
        </w:rPr>
        <w:t xml:space="preserve"> _____________________________, </w:t>
      </w:r>
      <w:r>
        <w:rPr>
          <w:rFonts w:eastAsia="標楷體"/>
          <w:lang w:val="pt-PT"/>
        </w:rPr>
        <w:t xml:space="preserve">e declaro que </w:t>
      </w:r>
      <w:r w:rsidRPr="003C2FC5">
        <w:rPr>
          <w:rFonts w:eastAsia="標楷體"/>
          <w:lang w:val="pt-PT"/>
        </w:rPr>
        <w:t xml:space="preserve">aceito a </w:t>
      </w:r>
      <w:r>
        <w:rPr>
          <w:rFonts w:eastAsia="標楷體"/>
          <w:lang w:val="pt-PT"/>
        </w:rPr>
        <w:t xml:space="preserve">minha </w:t>
      </w:r>
      <w:r w:rsidRPr="003C2FC5">
        <w:rPr>
          <w:rFonts w:eastAsia="標楷體"/>
          <w:lang w:val="pt-PT"/>
        </w:rPr>
        <w:t>propos</w:t>
      </w:r>
      <w:r>
        <w:rPr>
          <w:rFonts w:eastAsia="標楷體"/>
          <w:lang w:val="pt-PT"/>
        </w:rPr>
        <w:t>ição</w:t>
      </w:r>
      <w:r w:rsidRPr="003C2FC5">
        <w:rPr>
          <w:rFonts w:eastAsia="標楷體"/>
          <w:lang w:val="pt-PT"/>
        </w:rPr>
        <w:t xml:space="preserve"> para </w:t>
      </w:r>
      <w:r>
        <w:rPr>
          <w:rFonts w:eastAsia="標楷體"/>
          <w:lang w:val="pt-PT"/>
        </w:rPr>
        <w:t xml:space="preserve">efeitos de atribuição da </w:t>
      </w:r>
      <w:r w:rsidRPr="003C2FC5">
        <w:rPr>
          <w:rFonts w:eastAsia="標楷體"/>
          <w:lang w:val="pt-PT"/>
        </w:rPr>
        <w:t xml:space="preserve">menção de “Professor Distinto” </w:t>
      </w:r>
      <w:r w:rsidRPr="00843407">
        <w:rPr>
          <w:rFonts w:eastAsia="標楷體"/>
          <w:kern w:val="0"/>
          <w:lang w:val="pt-PT"/>
        </w:rPr>
        <w:t xml:space="preserve">das escolas oficiais </w:t>
      </w:r>
      <w:r w:rsidRPr="003C2FC5">
        <w:rPr>
          <w:rFonts w:eastAsia="標楷體"/>
          <w:lang w:val="pt-PT"/>
        </w:rPr>
        <w:t>do ano escolar de 2024/2025</w:t>
      </w:r>
      <w:r>
        <w:rPr>
          <w:rFonts w:eastAsia="標楷體"/>
          <w:lang w:val="pt-PT"/>
        </w:rPr>
        <w:t>, participando na respectiva apreciação e selecção,</w:t>
      </w:r>
      <w:r w:rsidRPr="003C2FC5">
        <w:rPr>
          <w:rFonts w:eastAsia="標楷體"/>
          <w:lang w:val="pt-PT"/>
        </w:rPr>
        <w:t xml:space="preserve"> e que cumprirei as disposições constantes nas </w:t>
      </w:r>
      <w:r>
        <w:rPr>
          <w:rFonts w:eastAsia="標楷體"/>
          <w:lang w:val="pt-PT"/>
        </w:rPr>
        <w:t xml:space="preserve">orientações </w:t>
      </w:r>
      <w:r w:rsidRPr="003C2FC5">
        <w:rPr>
          <w:rFonts w:eastAsia="標楷體"/>
          <w:lang w:val="pt-PT"/>
        </w:rPr>
        <w:t xml:space="preserve">para a atribuição da menção de </w:t>
      </w:r>
      <w:r w:rsidRPr="00501E58">
        <w:rPr>
          <w:rFonts w:eastAsia="標楷體"/>
          <w:lang w:val="pt-PT"/>
        </w:rPr>
        <w:t xml:space="preserve">“Professor Distinto” das escolas oficiais. </w:t>
      </w:r>
    </w:p>
    <w:p w14:paraId="660AD468" w14:textId="77777777" w:rsidR="00376212" w:rsidRPr="00B23139" w:rsidRDefault="00376212" w:rsidP="00376212">
      <w:pPr>
        <w:pStyle w:val="a9"/>
        <w:numPr>
          <w:ilvl w:val="0"/>
          <w:numId w:val="65"/>
        </w:numPr>
        <w:snapToGrid w:val="0"/>
        <w:spacing w:beforeLines="50" w:before="120" w:line="280" w:lineRule="exact"/>
        <w:ind w:leftChars="0"/>
        <w:jc w:val="both"/>
        <w:rPr>
          <w:rFonts w:eastAsia="標楷體"/>
          <w:lang w:val="pt-PT"/>
        </w:rPr>
      </w:pPr>
      <w:r>
        <w:rPr>
          <w:rFonts w:eastAsia="標楷體"/>
          <w:lang w:val="pt-PT"/>
        </w:rPr>
        <w:t xml:space="preserve">Com o objectivo </w:t>
      </w:r>
      <w:r w:rsidRPr="00396A9D">
        <w:rPr>
          <w:rFonts w:eastAsia="標楷體"/>
          <w:lang w:val="pt-PT"/>
        </w:rPr>
        <w:t>de</w:t>
      </w:r>
      <w:r w:rsidRPr="00B23139">
        <w:rPr>
          <w:rFonts w:eastAsia="標楷體"/>
          <w:lang w:val="pt-PT"/>
        </w:rPr>
        <w:t xml:space="preserve"> participar na apreciação e selecção de “Professor Distinto” das escolas oficiais do ano escolar de 2024/2025, declaro</w:t>
      </w:r>
      <w:r>
        <w:rPr>
          <w:rFonts w:eastAsia="標楷體"/>
          <w:lang w:val="pt-PT"/>
        </w:rPr>
        <w:t xml:space="preserve"> que</w:t>
      </w:r>
      <w:r w:rsidRPr="00B23139">
        <w:rPr>
          <w:rFonts w:eastAsia="標楷體"/>
          <w:lang w:val="pt-PT"/>
        </w:rPr>
        <w:t>:</w:t>
      </w:r>
    </w:p>
    <w:p w14:paraId="4883938A" w14:textId="77777777" w:rsidR="00376212" w:rsidRPr="00B23139" w:rsidRDefault="00376212" w:rsidP="00376212">
      <w:pPr>
        <w:ind w:leftChars="227" w:left="1133" w:hangingChars="245" w:hanging="588"/>
        <w:jc w:val="both"/>
        <w:rPr>
          <w:lang w:val="pt-PT"/>
        </w:rPr>
      </w:pPr>
      <w:r w:rsidRPr="00B23139">
        <w:rPr>
          <w:rFonts w:eastAsia="標楷體"/>
          <w:lang w:val="pt-PT"/>
        </w:rPr>
        <w:t xml:space="preserve">2.1  </w:t>
      </w:r>
      <w:r>
        <w:rPr>
          <w:lang w:val="pt-PT"/>
        </w:rPr>
        <w:t>C</w:t>
      </w:r>
      <w:r w:rsidRPr="00B23139">
        <w:rPr>
          <w:lang w:val="pt-PT"/>
        </w:rPr>
        <w:t>oncordo que os dados pessoais</w:t>
      </w:r>
      <w:r>
        <w:rPr>
          <w:lang w:val="pt-PT"/>
        </w:rPr>
        <w:t xml:space="preserve"> </w:t>
      </w:r>
      <w:r>
        <w:rPr>
          <w:rStyle w:val="ad"/>
          <w:lang w:val="pt-PT"/>
        </w:rPr>
        <w:footnoteReference w:customMarkFollows="1" w:id="4"/>
        <w:t>Nota</w:t>
      </w:r>
      <w:r w:rsidRPr="00B23139">
        <w:rPr>
          <w:lang w:val="pt-PT"/>
        </w:rPr>
        <w:t xml:space="preserve"> por mim entregues sejam tratados pela </w:t>
      </w:r>
      <w:r>
        <w:rPr>
          <w:lang w:val="pt-PT"/>
        </w:rPr>
        <w:t>C</w:t>
      </w:r>
      <w:r w:rsidRPr="00B23139">
        <w:rPr>
          <w:lang w:val="pt-PT"/>
        </w:rPr>
        <w:t xml:space="preserve">omissão de </w:t>
      </w:r>
      <w:r>
        <w:rPr>
          <w:lang w:val="pt-PT"/>
        </w:rPr>
        <w:t>A</w:t>
      </w:r>
      <w:r w:rsidRPr="00B23139">
        <w:rPr>
          <w:lang w:val="pt-PT"/>
        </w:rPr>
        <w:t>valiação de “Professor Distinto” das escolas oficiais do ano escolar de 2024/2025 e pelo respectivo pessoal da Direcção dos Serviços de Educação e de Desenvolvimento da Juventude (DSEDJ);</w:t>
      </w:r>
    </w:p>
    <w:p w14:paraId="7ABFF556" w14:textId="77777777" w:rsidR="00376212" w:rsidRPr="00BE0062" w:rsidRDefault="00376212" w:rsidP="00376212">
      <w:pPr>
        <w:ind w:leftChars="227" w:left="1133" w:hangingChars="245" w:hanging="588"/>
        <w:jc w:val="both"/>
        <w:rPr>
          <w:rFonts w:ascii="標楷體" w:eastAsia="標楷體" w:hAnsi="標楷體"/>
          <w:lang w:val="pt-PT"/>
        </w:rPr>
      </w:pPr>
      <w:r w:rsidRPr="00B23139">
        <w:rPr>
          <w:lang w:val="pt-PT"/>
        </w:rPr>
        <w:t>2.</w:t>
      </w:r>
      <w:r w:rsidRPr="00351BCC">
        <w:rPr>
          <w:lang w:val="pt-PT"/>
        </w:rPr>
        <w:t xml:space="preserve">2  </w:t>
      </w:r>
      <w:r w:rsidRPr="00237E51">
        <w:rPr>
          <w:rFonts w:eastAsia="標楷體"/>
          <w:kern w:val="0"/>
          <w:lang w:val="pt-PT"/>
        </w:rPr>
        <w:t xml:space="preserve">Os documentos relevantes para a submissão isenta do horário da componente lectiva semanal e do comprovativo do resultado da avaliação do desempenho </w:t>
      </w:r>
      <w:r w:rsidRPr="00BE0062">
        <w:rPr>
          <w:rFonts w:eastAsia="標楷體"/>
          <w:kern w:val="0"/>
          <w:lang w:val="pt-PT"/>
        </w:rPr>
        <w:t xml:space="preserve">com menção de “Excelente” do docente proposto referente ao ano escolar de 2024/2025, referidos no ponto 3.3.6 das orientações atinentes à atribuição da menção de “Professor Distinto” das escolas oficiais do ano escolar de 2024/2025, estão arquivados nos registos da DSEDJ, e concordo </w:t>
      </w:r>
      <w:r w:rsidRPr="00BE0062">
        <w:rPr>
          <w:rFonts w:eastAsia="標楷體"/>
          <w:lang w:val="pt-PT"/>
        </w:rPr>
        <w:t xml:space="preserve">que a Comissão de Avaliação de “Professor Distinto” das escolas oficiais do ano escolar de 2024/2025 e o respectivo pessoal da DSEDJ obtenham os documentos </w:t>
      </w:r>
      <w:r w:rsidRPr="00BE0062">
        <w:rPr>
          <w:rFonts w:eastAsia="標楷體" w:hint="eastAsia"/>
          <w:lang w:val="pt-PT"/>
        </w:rPr>
        <w:t>j</w:t>
      </w:r>
      <w:r w:rsidRPr="00BE0062">
        <w:rPr>
          <w:rFonts w:eastAsia="標楷體"/>
          <w:lang w:val="pt-PT"/>
        </w:rPr>
        <w:t>unto da DSEDJ e os processem</w:t>
      </w:r>
      <w:r w:rsidRPr="00BE0062">
        <w:rPr>
          <w:lang w:val="pt-PT"/>
        </w:rPr>
        <w:t>;</w:t>
      </w:r>
    </w:p>
    <w:p w14:paraId="3133ED23" w14:textId="77777777" w:rsidR="00376212" w:rsidRPr="00B23139" w:rsidRDefault="00376212" w:rsidP="00376212">
      <w:pPr>
        <w:ind w:leftChars="227" w:left="1133" w:hangingChars="245" w:hanging="588"/>
        <w:jc w:val="both"/>
        <w:rPr>
          <w:rFonts w:eastAsia="標楷體"/>
          <w:lang w:val="pt-PT"/>
        </w:rPr>
      </w:pPr>
      <w:r w:rsidRPr="00BE0062">
        <w:rPr>
          <w:lang w:val="pt-PT"/>
        </w:rPr>
        <w:t xml:space="preserve">2.3  </w:t>
      </w:r>
      <w:r w:rsidRPr="00BE0062">
        <w:rPr>
          <w:rFonts w:eastAsia="標楷體"/>
          <w:lang w:val="pt-PT"/>
        </w:rPr>
        <w:t>Concordo que os dados acima declarados sejam transferidos para o exterior de</w:t>
      </w:r>
      <w:r w:rsidRPr="007C328D">
        <w:rPr>
          <w:rFonts w:eastAsia="標楷體"/>
          <w:lang w:val="pt-PT"/>
        </w:rPr>
        <w:t xml:space="preserve"> </w:t>
      </w:r>
      <w:r w:rsidRPr="003767EE">
        <w:rPr>
          <w:rFonts w:eastAsia="標楷體"/>
          <w:lang w:val="pt-PT"/>
        </w:rPr>
        <w:t>Macau para serem analisados pelos membros da</w:t>
      </w:r>
      <w:r w:rsidRPr="003767EE">
        <w:rPr>
          <w:rFonts w:eastAsia="標楷體"/>
          <w:color w:val="FF0000"/>
          <w:lang w:val="pt-PT"/>
        </w:rPr>
        <w:t xml:space="preserve"> </w:t>
      </w:r>
      <w:r>
        <w:rPr>
          <w:rFonts w:eastAsia="標楷體"/>
          <w:lang w:val="pt-PT"/>
        </w:rPr>
        <w:t>C</w:t>
      </w:r>
      <w:r w:rsidRPr="003767EE">
        <w:rPr>
          <w:rFonts w:eastAsia="標楷體"/>
          <w:lang w:val="pt-PT"/>
        </w:rPr>
        <w:t xml:space="preserve">omissão de </w:t>
      </w:r>
      <w:r>
        <w:rPr>
          <w:rFonts w:eastAsia="標楷體"/>
          <w:lang w:val="pt-PT"/>
        </w:rPr>
        <w:t>A</w:t>
      </w:r>
      <w:r w:rsidRPr="003767EE">
        <w:rPr>
          <w:rFonts w:eastAsia="標楷體"/>
          <w:lang w:val="pt-PT"/>
        </w:rPr>
        <w:t xml:space="preserve">valiação que colaboram na </w:t>
      </w:r>
      <w:r w:rsidRPr="003E02EA">
        <w:rPr>
          <w:rFonts w:eastAsia="標楷體"/>
          <w:lang w:val="pt-PT"/>
        </w:rPr>
        <w:t>apreci</w:t>
      </w:r>
      <w:r w:rsidRPr="003767EE">
        <w:rPr>
          <w:rFonts w:eastAsia="標楷體"/>
          <w:lang w:val="pt-PT"/>
        </w:rPr>
        <w:t>ação</w:t>
      </w:r>
      <w:r>
        <w:rPr>
          <w:rFonts w:eastAsia="標楷體"/>
          <w:lang w:val="pt-PT"/>
        </w:rPr>
        <w:t xml:space="preserve"> e selecção</w:t>
      </w:r>
      <w:r w:rsidRPr="003767EE">
        <w:rPr>
          <w:rFonts w:eastAsia="標楷體"/>
          <w:lang w:val="pt-PT"/>
        </w:rPr>
        <w:t>.</w:t>
      </w:r>
    </w:p>
    <w:p w14:paraId="301D2C29" w14:textId="77777777" w:rsidR="00376212" w:rsidRDefault="00376212" w:rsidP="00376212">
      <w:pPr>
        <w:ind w:leftChars="227" w:left="1133" w:hangingChars="245" w:hanging="588"/>
        <w:jc w:val="both"/>
        <w:rPr>
          <w:lang w:val="pt-PT"/>
        </w:rPr>
      </w:pPr>
      <w:r w:rsidRPr="00B23139">
        <w:rPr>
          <w:lang w:val="pt-PT"/>
        </w:rPr>
        <w:t xml:space="preserve">Assim </w:t>
      </w:r>
      <w:r>
        <w:rPr>
          <w:lang w:val="pt-PT"/>
        </w:rPr>
        <w:t xml:space="preserve">o </w:t>
      </w:r>
      <w:r w:rsidRPr="00B23139">
        <w:rPr>
          <w:lang w:val="pt-PT"/>
        </w:rPr>
        <w:t>declaro para os devidos efeitos.</w:t>
      </w:r>
    </w:p>
    <w:p w14:paraId="6A33EF91" w14:textId="77777777" w:rsidR="00376212" w:rsidRDefault="00376212" w:rsidP="00376212">
      <w:pPr>
        <w:snapToGrid w:val="0"/>
        <w:spacing w:beforeLines="50" w:before="120"/>
        <w:ind w:firstLine="545"/>
        <w:jc w:val="both"/>
        <w:rPr>
          <w:rFonts w:eastAsia="標楷體"/>
          <w:lang w:val="pt-PT"/>
        </w:rPr>
      </w:pPr>
      <w:r w:rsidRPr="00BE0062">
        <w:rPr>
          <w:rFonts w:eastAsia="標楷體"/>
          <w:lang w:val="pt-PT"/>
        </w:rPr>
        <w:t>Ao(s)      de              de</w:t>
      </w:r>
      <w:r>
        <w:rPr>
          <w:rFonts w:eastAsia="標楷體"/>
          <w:lang w:val="pt-PT"/>
        </w:rPr>
        <w:t xml:space="preserve"> </w:t>
      </w:r>
    </w:p>
    <w:p w14:paraId="657A833C" w14:textId="77777777" w:rsidR="00376212" w:rsidRDefault="00376212" w:rsidP="00376212">
      <w:pPr>
        <w:snapToGrid w:val="0"/>
        <w:spacing w:before="50" w:line="280" w:lineRule="exact"/>
        <w:ind w:firstLineChars="2362" w:firstLine="5669"/>
        <w:rPr>
          <w:rFonts w:eastAsia="標楷體"/>
          <w:color w:val="000000" w:themeColor="text1"/>
          <w:lang w:val="pt-PT"/>
        </w:rPr>
      </w:pPr>
      <w:r w:rsidRPr="00B23139">
        <w:rPr>
          <w:lang w:val="pt-PT"/>
        </w:rPr>
        <w:t xml:space="preserve">O/A </w:t>
      </w:r>
      <w:r w:rsidRPr="00501E58">
        <w:rPr>
          <w:rFonts w:eastAsia="標楷體"/>
          <w:color w:val="000000" w:themeColor="text1"/>
          <w:lang w:val="pt-PT"/>
        </w:rPr>
        <w:t>Declarante,</w:t>
      </w:r>
    </w:p>
    <w:p w14:paraId="280994C7" w14:textId="77777777" w:rsidR="00376212" w:rsidRDefault="00376212" w:rsidP="00376212">
      <w:pPr>
        <w:snapToGrid w:val="0"/>
        <w:spacing w:before="50" w:line="280" w:lineRule="exact"/>
        <w:ind w:firstLineChars="2362" w:firstLine="5669"/>
        <w:rPr>
          <w:rFonts w:eastAsia="標楷體"/>
          <w:color w:val="000000" w:themeColor="text1"/>
          <w:lang w:val="pt-PT"/>
        </w:rPr>
      </w:pPr>
    </w:p>
    <w:p w14:paraId="129D5310" w14:textId="77777777" w:rsidR="00376212" w:rsidRPr="00501E58" w:rsidRDefault="00376212" w:rsidP="00376212">
      <w:pPr>
        <w:snapToGrid w:val="0"/>
        <w:spacing w:before="50" w:line="280" w:lineRule="exact"/>
        <w:ind w:firstLineChars="2362" w:firstLine="5669"/>
        <w:rPr>
          <w:rFonts w:eastAsia="標楷體"/>
          <w:color w:val="000000" w:themeColor="text1"/>
          <w:lang w:val="pt-PT"/>
        </w:rPr>
      </w:pPr>
    </w:p>
    <w:p w14:paraId="38884C34" w14:textId="77777777" w:rsidR="00376212" w:rsidRDefault="00376212" w:rsidP="00376212">
      <w:pPr>
        <w:pStyle w:val="a9"/>
        <w:ind w:leftChars="0" w:left="1418" w:hanging="425"/>
        <w:jc w:val="both"/>
        <w:rPr>
          <w:lang w:val="pt-PT"/>
        </w:rPr>
        <w:sectPr w:rsidR="00376212" w:rsidSect="00B33ACC">
          <w:footnotePr>
            <w:numRestart w:val="eachSect"/>
          </w:footnotePr>
          <w:pgSz w:w="12240" w:h="15840"/>
          <w:pgMar w:top="2552" w:right="1800" w:bottom="1134" w:left="1800" w:header="720" w:footer="720" w:gutter="0"/>
          <w:cols w:space="720"/>
          <w:noEndnote/>
          <w:docGrid w:linePitch="326"/>
        </w:sectPr>
      </w:pPr>
      <w:r w:rsidRPr="00B23139">
        <w:rPr>
          <w:lang w:val="pt-PT"/>
        </w:rPr>
        <w:t xml:space="preserve">                       </w:t>
      </w:r>
      <w:r>
        <w:rPr>
          <w:lang w:val="pt-PT"/>
        </w:rPr>
        <w:t xml:space="preserve">   </w:t>
      </w:r>
      <w:r w:rsidRPr="00B23139">
        <w:rPr>
          <w:lang w:val="pt-PT"/>
        </w:rPr>
        <w:t xml:space="preserve">            _________________</w:t>
      </w:r>
      <w:r>
        <w:rPr>
          <w:lang w:val="pt-PT"/>
        </w:rPr>
        <w:br w:type="page"/>
      </w:r>
    </w:p>
    <w:p w14:paraId="5FE033FD" w14:textId="77777777" w:rsidR="00376212" w:rsidRPr="003E02EA" w:rsidRDefault="00376212" w:rsidP="00376212">
      <w:pPr>
        <w:jc w:val="both"/>
        <w:rPr>
          <w:rFonts w:eastAsia="標楷體"/>
          <w:sz w:val="20"/>
          <w:lang w:val="pt-PT"/>
        </w:rPr>
      </w:pPr>
      <w:r w:rsidRPr="006D3A56">
        <w:rPr>
          <w:rFonts w:eastAsia="標楷體"/>
          <w:b/>
          <w:noProof/>
          <w:sz w:val="28"/>
          <w:szCs w:val="28"/>
          <w:lang w:val="pt-PT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8EC89CC" wp14:editId="156F12C1">
                <wp:simplePos x="0" y="0"/>
                <wp:positionH relativeFrom="column">
                  <wp:posOffset>3270250</wp:posOffset>
                </wp:positionH>
                <wp:positionV relativeFrom="page">
                  <wp:posOffset>1134110</wp:posOffset>
                </wp:positionV>
                <wp:extent cx="2235200" cy="741680"/>
                <wp:effectExtent l="0" t="0" r="0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0" cy="741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CCA73F" w14:textId="77777777" w:rsidR="00376212" w:rsidRPr="003F3147" w:rsidRDefault="00376212" w:rsidP="00376212">
                            <w:pPr>
                              <w:ind w:leftChars="50" w:left="120" w:firstLineChars="500" w:firstLine="1200"/>
                              <w:jc w:val="right"/>
                              <w:rPr>
                                <w:lang w:val="pt-PT"/>
                              </w:rPr>
                            </w:pPr>
                            <w:r w:rsidRPr="003F3147">
                              <w:rPr>
                                <w:lang w:val="pt-PT"/>
                              </w:rPr>
                              <w:t xml:space="preserve">Anexo 3B  </w:t>
                            </w:r>
                          </w:p>
                          <w:p w14:paraId="5638F2E1" w14:textId="77777777" w:rsidR="00376212" w:rsidRPr="003F3147" w:rsidRDefault="00376212" w:rsidP="00376212">
                            <w:pPr>
                              <w:ind w:leftChars="50" w:left="120" w:firstLineChars="68" w:firstLine="163"/>
                              <w:jc w:val="right"/>
                              <w:rPr>
                                <w:lang w:val="pt-PT"/>
                              </w:rPr>
                            </w:pPr>
                            <w:r w:rsidRPr="003F3147">
                              <w:rPr>
                                <w:lang w:val="pt-PT"/>
                              </w:rPr>
                              <w:t>Documento Confidenci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C89CC" id="Text Box 2" o:spid="_x0000_s1029" type="#_x0000_t202" style="position:absolute;left:0;text-align:left;margin-left:257.5pt;margin-top:89.3pt;width:176pt;height:58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" stroked="f">
                <v:textbox>
                  <w:txbxContent>
                    <w:p w14:paraId="50CCA73F" w14:textId="77777777" w:rsidR="00376212" w:rsidRPr="003F3147" w:rsidRDefault="00376212" w:rsidP="00376212">
                      <w:pPr>
                        <w:ind w:leftChars="50" w:left="120" w:firstLineChars="500" w:firstLine="1200"/>
                        <w:jc w:val="right"/>
                        <w:rPr>
                          <w:lang w:val="pt-PT"/>
                        </w:rPr>
                      </w:pPr>
                      <w:r w:rsidRPr="003F3147">
                        <w:rPr>
                          <w:lang w:val="pt-PT"/>
                        </w:rPr>
                        <w:t xml:space="preserve">Anexo 3B  </w:t>
                      </w:r>
                    </w:p>
                    <w:p w14:paraId="5638F2E1" w14:textId="77777777" w:rsidR="00376212" w:rsidRPr="003F3147" w:rsidRDefault="00376212" w:rsidP="00376212">
                      <w:pPr>
                        <w:ind w:leftChars="50" w:left="120" w:firstLineChars="68" w:firstLine="163"/>
                        <w:jc w:val="right"/>
                        <w:rPr>
                          <w:lang w:val="pt-PT"/>
                        </w:rPr>
                      </w:pPr>
                      <w:r w:rsidRPr="003F3147">
                        <w:rPr>
                          <w:lang w:val="pt-PT"/>
                        </w:rPr>
                        <w:t>Documento Confidencial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37376D97" w14:textId="77777777" w:rsidR="00376212" w:rsidRDefault="00376212" w:rsidP="00376212">
      <w:pPr>
        <w:widowControl/>
        <w:spacing w:before="50" w:line="280" w:lineRule="exact"/>
        <w:jc w:val="center"/>
        <w:rPr>
          <w:rFonts w:eastAsia="標楷體"/>
          <w:b/>
          <w:sz w:val="28"/>
          <w:szCs w:val="28"/>
          <w:lang w:val="pt-PT"/>
        </w:rPr>
      </w:pPr>
    </w:p>
    <w:p w14:paraId="64741D49" w14:textId="77777777" w:rsidR="00376212" w:rsidRPr="00BE0062" w:rsidRDefault="00376212" w:rsidP="00376212">
      <w:pPr>
        <w:widowControl/>
        <w:spacing w:before="50" w:line="280" w:lineRule="exact"/>
        <w:jc w:val="center"/>
        <w:rPr>
          <w:rFonts w:eastAsia="標楷體"/>
          <w:b/>
          <w:sz w:val="28"/>
          <w:szCs w:val="28"/>
          <w:lang w:val="pt-PT"/>
        </w:rPr>
      </w:pPr>
      <w:r w:rsidRPr="00BE0062">
        <w:rPr>
          <w:rFonts w:eastAsia="標楷體"/>
          <w:b/>
          <w:sz w:val="28"/>
          <w:szCs w:val="28"/>
          <w:lang w:val="pt-PT"/>
        </w:rPr>
        <w:t xml:space="preserve">Atribuição da menção de “Professor Distinto” das escolas oficiais </w:t>
      </w:r>
    </w:p>
    <w:p w14:paraId="559454C8" w14:textId="77777777" w:rsidR="00376212" w:rsidRPr="00BE0062" w:rsidRDefault="00376212" w:rsidP="00376212">
      <w:pPr>
        <w:widowControl/>
        <w:spacing w:before="50" w:line="280" w:lineRule="exact"/>
        <w:jc w:val="center"/>
        <w:rPr>
          <w:rFonts w:eastAsia="標楷體"/>
          <w:b/>
          <w:sz w:val="28"/>
          <w:szCs w:val="28"/>
          <w:lang w:val="pt-PT"/>
        </w:rPr>
      </w:pPr>
      <w:r w:rsidRPr="00BE0062">
        <w:rPr>
          <w:rFonts w:eastAsia="標楷體"/>
          <w:b/>
          <w:sz w:val="28"/>
          <w:szCs w:val="28"/>
          <w:lang w:val="pt-PT"/>
        </w:rPr>
        <w:t>do ano escolar de 2024/2025</w:t>
      </w:r>
    </w:p>
    <w:p w14:paraId="36855FA3" w14:textId="77777777" w:rsidR="00376212" w:rsidRPr="00BE0062" w:rsidRDefault="00376212" w:rsidP="00376212">
      <w:pPr>
        <w:snapToGrid w:val="0"/>
        <w:spacing w:beforeLines="50" w:before="120" w:line="280" w:lineRule="exact"/>
        <w:jc w:val="center"/>
        <w:rPr>
          <w:rFonts w:eastAsia="標楷體"/>
          <w:sz w:val="28"/>
          <w:szCs w:val="28"/>
          <w:lang w:val="pt-PT"/>
        </w:rPr>
      </w:pPr>
      <w:r w:rsidRPr="00BE0062">
        <w:rPr>
          <w:rFonts w:eastAsia="標楷體"/>
          <w:b/>
          <w:sz w:val="28"/>
          <w:szCs w:val="28"/>
          <w:lang w:val="pt-PT"/>
        </w:rPr>
        <w:t xml:space="preserve">Declaração de concordância do docente em ser proposto para atribuição da menção (aplicável a docentes de outros </w:t>
      </w:r>
      <w:r w:rsidRPr="00BE0062">
        <w:rPr>
          <w:rFonts w:eastAsia="標楷體"/>
          <w:b/>
          <w:kern w:val="0"/>
          <w:sz w:val="28"/>
          <w:szCs w:val="28"/>
          <w:lang w:val="pt-PT"/>
        </w:rPr>
        <w:t>serviços públicos</w:t>
      </w:r>
      <w:r w:rsidRPr="00BE0062">
        <w:rPr>
          <w:rFonts w:eastAsia="標楷體"/>
          <w:b/>
          <w:sz w:val="28"/>
          <w:szCs w:val="28"/>
          <w:lang w:val="pt-PT"/>
        </w:rPr>
        <w:t>)</w:t>
      </w:r>
    </w:p>
    <w:p w14:paraId="35B2C808" w14:textId="77777777" w:rsidR="00376212" w:rsidRPr="00BE0062" w:rsidRDefault="00376212" w:rsidP="00376212">
      <w:pPr>
        <w:snapToGrid w:val="0"/>
        <w:spacing w:beforeLines="50" w:before="120" w:line="280" w:lineRule="exact"/>
        <w:jc w:val="center"/>
        <w:rPr>
          <w:rFonts w:eastAsia="標楷體"/>
          <w:b/>
          <w:sz w:val="28"/>
          <w:szCs w:val="28"/>
          <w:lang w:val="pt-PT"/>
        </w:rPr>
      </w:pPr>
    </w:p>
    <w:p w14:paraId="26B0B040" w14:textId="77777777" w:rsidR="00376212" w:rsidRDefault="00376212" w:rsidP="00376212">
      <w:pPr>
        <w:pStyle w:val="a9"/>
        <w:numPr>
          <w:ilvl w:val="0"/>
          <w:numId w:val="76"/>
        </w:numPr>
        <w:snapToGrid w:val="0"/>
        <w:spacing w:beforeLines="50" w:before="120" w:line="280" w:lineRule="exact"/>
        <w:ind w:leftChars="0"/>
        <w:jc w:val="both"/>
        <w:rPr>
          <w:rFonts w:eastAsia="標楷體"/>
          <w:lang w:val="pt-PT"/>
        </w:rPr>
      </w:pPr>
      <w:r w:rsidRPr="00BE0062">
        <w:rPr>
          <w:rFonts w:eastAsia="標楷體"/>
          <w:lang w:val="pt-PT"/>
        </w:rPr>
        <w:t xml:space="preserve">Eu, _______________________________, encontro-me a exercer funções no/a _____________________________________ (denominação da unidade), do/a ________________________ (denominação </w:t>
      </w:r>
      <w:r w:rsidRPr="00BE0062">
        <w:rPr>
          <w:rFonts w:eastAsia="標楷體"/>
          <w:kern w:val="0"/>
          <w:lang w:val="pt-PT"/>
        </w:rPr>
        <w:t>de serviço público</w:t>
      </w:r>
      <w:r w:rsidRPr="00BE0062">
        <w:rPr>
          <w:rFonts w:eastAsia="標楷體"/>
          <w:lang w:val="pt-PT"/>
        </w:rPr>
        <w:t>), e declaro que aceito</w:t>
      </w:r>
      <w:r w:rsidRPr="00B23139">
        <w:rPr>
          <w:rFonts w:eastAsia="標楷體"/>
          <w:lang w:val="pt-PT"/>
        </w:rPr>
        <w:t xml:space="preserve"> a minha proposição para efeitos de atribuição da menção de “Professor Distinto” </w:t>
      </w:r>
      <w:r w:rsidRPr="00B23139">
        <w:rPr>
          <w:rFonts w:eastAsia="標楷體"/>
          <w:kern w:val="0"/>
          <w:lang w:val="pt-PT"/>
        </w:rPr>
        <w:t xml:space="preserve">das escolas oficiais </w:t>
      </w:r>
      <w:r w:rsidRPr="00B23139">
        <w:rPr>
          <w:rFonts w:eastAsia="標楷體"/>
          <w:lang w:val="pt-PT"/>
        </w:rPr>
        <w:t>do ano escolar de 2024/2025, participando na respectiva apreciação e selecção</w:t>
      </w:r>
      <w:r>
        <w:rPr>
          <w:rFonts w:eastAsia="標楷體"/>
          <w:lang w:val="pt-PT"/>
        </w:rPr>
        <w:t>,</w:t>
      </w:r>
      <w:r w:rsidRPr="00B23139">
        <w:rPr>
          <w:rFonts w:eastAsia="標楷體"/>
          <w:lang w:val="pt-PT"/>
        </w:rPr>
        <w:t xml:space="preserve"> e que cumprirei as disposições constantes nas </w:t>
      </w:r>
      <w:r>
        <w:rPr>
          <w:rFonts w:eastAsia="標楷體"/>
          <w:lang w:val="pt-PT"/>
        </w:rPr>
        <w:t>orienta</w:t>
      </w:r>
      <w:r w:rsidRPr="00B23139">
        <w:rPr>
          <w:rFonts w:eastAsia="標楷體"/>
          <w:lang w:val="pt-PT"/>
        </w:rPr>
        <w:t>ções para a atribuição da menção de “Professor Distinto” das escolas oficiais.</w:t>
      </w:r>
    </w:p>
    <w:p w14:paraId="63665CD1" w14:textId="77777777" w:rsidR="00376212" w:rsidRPr="00B23139" w:rsidRDefault="00376212" w:rsidP="00376212">
      <w:pPr>
        <w:pStyle w:val="a9"/>
        <w:numPr>
          <w:ilvl w:val="0"/>
          <w:numId w:val="76"/>
        </w:numPr>
        <w:snapToGrid w:val="0"/>
        <w:spacing w:beforeLines="50" w:before="120" w:line="280" w:lineRule="exact"/>
        <w:ind w:leftChars="0"/>
        <w:jc w:val="both"/>
        <w:rPr>
          <w:rFonts w:eastAsia="標楷體"/>
          <w:lang w:val="pt-PT"/>
        </w:rPr>
      </w:pPr>
      <w:r>
        <w:rPr>
          <w:rFonts w:eastAsia="標楷體"/>
          <w:lang w:val="pt-PT"/>
        </w:rPr>
        <w:t xml:space="preserve">Com o objectivo </w:t>
      </w:r>
      <w:r w:rsidRPr="00B23139">
        <w:rPr>
          <w:rFonts w:eastAsia="標楷體"/>
          <w:lang w:val="pt-PT"/>
        </w:rPr>
        <w:t>de participar na apreciação e selecção de “Professor Distinto” das escolas oficiais do ano escolar de 2024/2025, declaro</w:t>
      </w:r>
      <w:r>
        <w:rPr>
          <w:rFonts w:eastAsia="標楷體"/>
          <w:lang w:val="pt-PT"/>
        </w:rPr>
        <w:t xml:space="preserve"> que</w:t>
      </w:r>
      <w:r w:rsidRPr="00B23139">
        <w:rPr>
          <w:rFonts w:eastAsia="標楷體"/>
          <w:lang w:val="pt-PT"/>
        </w:rPr>
        <w:t>:</w:t>
      </w:r>
    </w:p>
    <w:p w14:paraId="6903A866" w14:textId="77777777" w:rsidR="00376212" w:rsidRPr="00B23139" w:rsidRDefault="00376212" w:rsidP="00376212">
      <w:pPr>
        <w:pStyle w:val="a9"/>
        <w:numPr>
          <w:ilvl w:val="1"/>
          <w:numId w:val="76"/>
        </w:numPr>
        <w:snapToGrid w:val="0"/>
        <w:spacing w:beforeLines="50" w:before="120" w:line="280" w:lineRule="exact"/>
        <w:ind w:leftChars="0"/>
        <w:jc w:val="both"/>
        <w:rPr>
          <w:lang w:val="pt-PT"/>
        </w:rPr>
      </w:pPr>
      <w:r>
        <w:rPr>
          <w:lang w:val="pt-PT"/>
        </w:rPr>
        <w:t>C</w:t>
      </w:r>
      <w:r w:rsidRPr="00B23139">
        <w:rPr>
          <w:lang w:val="pt-PT"/>
        </w:rPr>
        <w:t>oncordo que os dados pessoais</w:t>
      </w:r>
      <w:r>
        <w:rPr>
          <w:lang w:val="pt-PT"/>
        </w:rPr>
        <w:t xml:space="preserve"> </w:t>
      </w:r>
      <w:r>
        <w:rPr>
          <w:rStyle w:val="ad"/>
          <w:lang w:val="pt-PT"/>
        </w:rPr>
        <w:footnoteReference w:customMarkFollows="1" w:id="5"/>
        <w:t>Nota</w:t>
      </w:r>
      <w:r>
        <w:rPr>
          <w:lang w:val="pt-PT"/>
        </w:rPr>
        <w:t xml:space="preserve"> </w:t>
      </w:r>
      <w:r w:rsidRPr="00B23139">
        <w:rPr>
          <w:lang w:val="pt-PT"/>
        </w:rPr>
        <w:t xml:space="preserve">por mim entregues sejam tratados pela </w:t>
      </w:r>
      <w:r>
        <w:rPr>
          <w:lang w:val="pt-PT"/>
        </w:rPr>
        <w:t>C</w:t>
      </w:r>
      <w:r w:rsidRPr="00B23139">
        <w:rPr>
          <w:lang w:val="pt-PT"/>
        </w:rPr>
        <w:t xml:space="preserve">omissão de </w:t>
      </w:r>
      <w:r>
        <w:rPr>
          <w:lang w:val="pt-PT"/>
        </w:rPr>
        <w:t>A</w:t>
      </w:r>
      <w:r w:rsidRPr="00B23139">
        <w:rPr>
          <w:lang w:val="pt-PT"/>
        </w:rPr>
        <w:t>valiação de “Professor Distinto” das escolas oficiais do ano escolar de 2024/2025 e pelo respectivo pessoal da Direcção dos Serviços de Educação e de Desenvolvimento da Juventude (DSEDJ);</w:t>
      </w:r>
    </w:p>
    <w:p w14:paraId="4C602F2A" w14:textId="77777777" w:rsidR="00376212" w:rsidRPr="009D3B8D" w:rsidRDefault="00376212" w:rsidP="00376212">
      <w:pPr>
        <w:pStyle w:val="a9"/>
        <w:numPr>
          <w:ilvl w:val="1"/>
          <w:numId w:val="76"/>
        </w:numPr>
        <w:snapToGrid w:val="0"/>
        <w:spacing w:beforeLines="50" w:before="120" w:line="280" w:lineRule="exact"/>
        <w:ind w:leftChars="0"/>
        <w:jc w:val="both"/>
        <w:rPr>
          <w:rFonts w:eastAsia="標楷體"/>
          <w:lang w:val="pt-PT"/>
        </w:rPr>
      </w:pPr>
      <w:r w:rsidRPr="009D3B8D">
        <w:rPr>
          <w:lang w:val="pt-PT"/>
        </w:rPr>
        <w:t>Concordo que os dados acima declarados</w:t>
      </w:r>
      <w:r w:rsidRPr="009D3B8D">
        <w:rPr>
          <w:rFonts w:eastAsia="標楷體"/>
          <w:lang w:val="pt-PT"/>
        </w:rPr>
        <w:t xml:space="preserve"> sejam transferidos para o exterior de Macau para serem analisados pelos membros da</w:t>
      </w:r>
      <w:r w:rsidRPr="009D3B8D">
        <w:rPr>
          <w:rFonts w:eastAsia="標楷體"/>
          <w:color w:val="FF0000"/>
          <w:lang w:val="pt-PT"/>
        </w:rPr>
        <w:t xml:space="preserve"> </w:t>
      </w:r>
      <w:r w:rsidRPr="009D3B8D">
        <w:rPr>
          <w:rFonts w:eastAsia="標楷體"/>
          <w:lang w:val="pt-PT"/>
        </w:rPr>
        <w:t>Comissão de Avaliação que colaboram na apreciação e selecção.</w:t>
      </w:r>
    </w:p>
    <w:p w14:paraId="20FE3D7E" w14:textId="77777777" w:rsidR="00376212" w:rsidRPr="009D3B8D" w:rsidRDefault="00376212" w:rsidP="00376212">
      <w:pPr>
        <w:snapToGrid w:val="0"/>
        <w:spacing w:beforeLines="50" w:before="120" w:line="280" w:lineRule="exact"/>
        <w:jc w:val="both"/>
        <w:rPr>
          <w:rFonts w:eastAsia="標楷體"/>
          <w:lang w:val="pt-PT"/>
        </w:rPr>
      </w:pPr>
      <w:r w:rsidRPr="009D3B8D">
        <w:rPr>
          <w:rFonts w:eastAsia="標楷體"/>
          <w:lang w:val="pt-PT"/>
        </w:rPr>
        <w:t xml:space="preserve">Assim o declaro para os devidos efeitos. </w:t>
      </w:r>
    </w:p>
    <w:p w14:paraId="5489DF71" w14:textId="77777777" w:rsidR="00376212" w:rsidRDefault="00376212" w:rsidP="00376212">
      <w:pPr>
        <w:snapToGrid w:val="0"/>
        <w:spacing w:beforeLines="50" w:before="120"/>
        <w:jc w:val="both"/>
        <w:rPr>
          <w:rFonts w:eastAsia="標楷體"/>
          <w:lang w:val="pt-PT"/>
        </w:rPr>
      </w:pPr>
      <w:r w:rsidRPr="009D3B8D">
        <w:rPr>
          <w:rFonts w:eastAsia="標楷體"/>
          <w:lang w:val="pt-PT"/>
        </w:rPr>
        <w:t>Ao(s)      de              de</w:t>
      </w:r>
      <w:r>
        <w:rPr>
          <w:rFonts w:eastAsia="標楷體"/>
          <w:lang w:val="pt-PT"/>
        </w:rPr>
        <w:t xml:space="preserve"> </w:t>
      </w:r>
    </w:p>
    <w:p w14:paraId="484DD5A1" w14:textId="77777777" w:rsidR="00376212" w:rsidRPr="00B23139" w:rsidRDefault="00376212" w:rsidP="00376212">
      <w:pPr>
        <w:pStyle w:val="a9"/>
        <w:ind w:leftChars="0" w:left="720"/>
        <w:jc w:val="both"/>
        <w:rPr>
          <w:lang w:val="pt-PT"/>
        </w:rPr>
      </w:pPr>
    </w:p>
    <w:p w14:paraId="6D096AAF" w14:textId="77777777" w:rsidR="00376212" w:rsidRPr="001275C4" w:rsidRDefault="00376212" w:rsidP="00376212">
      <w:pPr>
        <w:snapToGrid w:val="0"/>
        <w:spacing w:before="50" w:line="280" w:lineRule="exact"/>
        <w:ind w:firstLineChars="2362" w:firstLine="5669"/>
        <w:jc w:val="both"/>
        <w:rPr>
          <w:rFonts w:eastAsia="標楷體"/>
          <w:color w:val="000000" w:themeColor="text1"/>
          <w:lang w:val="pt-PT"/>
        </w:rPr>
      </w:pPr>
      <w:r w:rsidRPr="00B23139">
        <w:rPr>
          <w:lang w:val="pt-PT"/>
        </w:rPr>
        <w:t xml:space="preserve">O/A </w:t>
      </w:r>
      <w:r w:rsidRPr="001275C4">
        <w:rPr>
          <w:rFonts w:eastAsia="標楷體"/>
          <w:color w:val="000000" w:themeColor="text1"/>
          <w:lang w:val="pt-PT"/>
        </w:rPr>
        <w:t>Declarante,</w:t>
      </w:r>
    </w:p>
    <w:p w14:paraId="1D4EBCAE" w14:textId="77777777" w:rsidR="00376212" w:rsidRPr="00B23139" w:rsidRDefault="00376212" w:rsidP="00376212">
      <w:pPr>
        <w:pStyle w:val="a9"/>
        <w:ind w:leftChars="0" w:left="720"/>
        <w:jc w:val="both"/>
        <w:rPr>
          <w:lang w:val="pt-PT"/>
        </w:rPr>
      </w:pPr>
    </w:p>
    <w:p w14:paraId="70A9117C" w14:textId="77777777" w:rsidR="00376212" w:rsidRPr="00B23139" w:rsidRDefault="00376212" w:rsidP="00376212">
      <w:pPr>
        <w:pStyle w:val="a9"/>
        <w:snapToGrid w:val="0"/>
        <w:spacing w:beforeLines="50" w:before="120" w:line="280" w:lineRule="exact"/>
        <w:ind w:leftChars="0" w:left="360"/>
        <w:jc w:val="both"/>
        <w:rPr>
          <w:rFonts w:eastAsia="標楷體"/>
          <w:lang w:val="pt-PT"/>
        </w:rPr>
      </w:pPr>
    </w:p>
    <w:p w14:paraId="2110BDAE" w14:textId="77777777" w:rsidR="00376212" w:rsidRPr="00B23139" w:rsidRDefault="00376212" w:rsidP="00376212">
      <w:pPr>
        <w:pStyle w:val="a9"/>
        <w:ind w:leftChars="0" w:left="993" w:firstLineChars="1700" w:firstLine="4080"/>
        <w:jc w:val="both"/>
        <w:rPr>
          <w:lang w:val="pt-PT"/>
        </w:rPr>
      </w:pPr>
      <w:r w:rsidRPr="00B23139">
        <w:rPr>
          <w:lang w:val="pt-PT"/>
        </w:rPr>
        <w:t>________________________</w:t>
      </w:r>
    </w:p>
    <w:p w14:paraId="1A498AF7" w14:textId="77777777" w:rsidR="00376212" w:rsidRPr="00B8095D" w:rsidRDefault="00376212" w:rsidP="00376212">
      <w:pPr>
        <w:widowControl/>
        <w:tabs>
          <w:tab w:val="left" w:pos="2835"/>
        </w:tabs>
        <w:spacing w:before="50"/>
        <w:rPr>
          <w:lang w:val="pt-PT"/>
        </w:rPr>
      </w:pPr>
    </w:p>
    <w:p w14:paraId="1264D58A" w14:textId="77777777" w:rsidR="00376212" w:rsidRPr="00B8095D" w:rsidRDefault="00376212" w:rsidP="00376212">
      <w:pPr>
        <w:spacing w:before="50"/>
        <w:jc w:val="center"/>
        <w:rPr>
          <w:rFonts w:eastAsia="標楷體"/>
          <w:sz w:val="28"/>
          <w:szCs w:val="28"/>
          <w:lang w:val="pt-PT"/>
        </w:rPr>
      </w:pPr>
      <w:r w:rsidRPr="00B8095D">
        <w:rPr>
          <w:rFonts w:eastAsia="標楷體"/>
          <w:noProof/>
          <w:sz w:val="28"/>
          <w:szCs w:val="28"/>
          <w:lang w:val="pt-PT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2F4011" wp14:editId="6CB9B0BA">
                <wp:simplePos x="0" y="0"/>
                <wp:positionH relativeFrom="margin">
                  <wp:posOffset>3543300</wp:posOffset>
                </wp:positionH>
                <wp:positionV relativeFrom="paragraph">
                  <wp:posOffset>-502920</wp:posOffset>
                </wp:positionV>
                <wp:extent cx="1935480" cy="521970"/>
                <wp:effectExtent l="0" t="0" r="7620" b="0"/>
                <wp:wrapNone/>
                <wp:docPr id="6" name="文字方塊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5480" cy="5219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4A1612" w14:textId="77777777" w:rsidR="00376212" w:rsidRPr="00A52152" w:rsidRDefault="00376212" w:rsidP="00376212">
                            <w:pPr>
                              <w:jc w:val="right"/>
                              <w:rPr>
                                <w:rFonts w:eastAsia="標楷體"/>
                                <w:lang w:val="pt-PT"/>
                              </w:rPr>
                            </w:pPr>
                            <w:r w:rsidRPr="00A52152">
                              <w:rPr>
                                <w:rFonts w:eastAsia="標楷體"/>
                                <w:lang w:val="pt-PT"/>
                              </w:rPr>
                              <w:t xml:space="preserve">Anexo </w:t>
                            </w:r>
                            <w:r>
                              <w:rPr>
                                <w:rFonts w:eastAsia="標楷體"/>
                                <w:lang w:val="pt-PT"/>
                              </w:rPr>
                              <w:t>4</w:t>
                            </w:r>
                          </w:p>
                          <w:p w14:paraId="483D7087" w14:textId="77777777" w:rsidR="00376212" w:rsidRPr="00A52152" w:rsidRDefault="00376212" w:rsidP="00376212">
                            <w:pPr>
                              <w:jc w:val="right"/>
                              <w:rPr>
                                <w:rFonts w:eastAsia="標楷體"/>
                                <w:lang w:val="pt-PT"/>
                              </w:rPr>
                            </w:pPr>
                            <w:r w:rsidRPr="00A52152">
                              <w:rPr>
                                <w:rFonts w:eastAsia="標楷體"/>
                                <w:lang w:val="pt-PT"/>
                              </w:rPr>
                              <w:t xml:space="preserve">Documento </w:t>
                            </w:r>
                            <w:r>
                              <w:rPr>
                                <w:rFonts w:eastAsia="標楷體"/>
                                <w:lang w:val="pt-PT"/>
                              </w:rPr>
                              <w:t>C</w:t>
                            </w:r>
                            <w:r w:rsidRPr="00A52152">
                              <w:rPr>
                                <w:rFonts w:eastAsia="標楷體"/>
                                <w:lang w:val="pt-PT"/>
                              </w:rPr>
                              <w:t>onfiden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2F4011" id="文字方塊 6" o:spid="_x0000_s1030" type="#_x0000_t202" style="position:absolute;left:0;text-align:left;margin-left:279pt;margin-top:-39.6pt;width:152.4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" fillcolor="window" stroked="f" strokeweight=".5pt">
                <v:textbox>
                  <w:txbxContent>
                    <w:p w14:paraId="2F4A1612" w14:textId="77777777" w:rsidR="00376212" w:rsidRPr="00A52152" w:rsidRDefault="00376212" w:rsidP="00376212">
                      <w:pPr>
                        <w:jc w:val="right"/>
                        <w:rPr>
                          <w:rFonts w:eastAsia="標楷體"/>
                          <w:lang w:val="pt-PT"/>
                        </w:rPr>
                      </w:pPr>
                      <w:r w:rsidRPr="00A52152">
                        <w:rPr>
                          <w:rFonts w:eastAsia="標楷體"/>
                          <w:lang w:val="pt-PT"/>
                        </w:rPr>
                        <w:t xml:space="preserve">Anexo </w:t>
                      </w:r>
                      <w:r>
                        <w:rPr>
                          <w:rFonts w:eastAsia="標楷體"/>
                          <w:lang w:val="pt-PT"/>
                        </w:rPr>
                        <w:t>4</w:t>
                      </w:r>
                    </w:p>
                    <w:p w14:paraId="483D7087" w14:textId="77777777" w:rsidR="00376212" w:rsidRPr="00A52152" w:rsidRDefault="00376212" w:rsidP="00376212">
                      <w:pPr>
                        <w:jc w:val="right"/>
                        <w:rPr>
                          <w:rFonts w:eastAsia="標楷體"/>
                          <w:lang w:val="pt-PT"/>
                        </w:rPr>
                      </w:pPr>
                      <w:r w:rsidRPr="00A52152">
                        <w:rPr>
                          <w:rFonts w:eastAsia="標楷體"/>
                          <w:lang w:val="pt-PT"/>
                        </w:rPr>
                        <w:t xml:space="preserve">Documento </w:t>
                      </w:r>
                      <w:r>
                        <w:rPr>
                          <w:rFonts w:eastAsia="標楷體"/>
                          <w:lang w:val="pt-PT"/>
                        </w:rPr>
                        <w:t>C</w:t>
                      </w:r>
                      <w:r w:rsidRPr="00A52152">
                        <w:rPr>
                          <w:rFonts w:eastAsia="標楷體"/>
                          <w:lang w:val="pt-PT"/>
                        </w:rPr>
                        <w:t>onfidenci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60BE43" w14:textId="77777777" w:rsidR="00376212" w:rsidRPr="00B8095D" w:rsidRDefault="00376212" w:rsidP="00376212">
      <w:pPr>
        <w:spacing w:before="50"/>
        <w:jc w:val="center"/>
        <w:rPr>
          <w:rFonts w:eastAsia="標楷體"/>
          <w:b/>
          <w:sz w:val="28"/>
          <w:szCs w:val="28"/>
          <w:lang w:val="pt-PT"/>
        </w:rPr>
      </w:pPr>
      <w:bookmarkStart w:id="2" w:name="_Hlk143761291"/>
      <w:r w:rsidRPr="00B8095D">
        <w:rPr>
          <w:rFonts w:eastAsia="標楷體"/>
          <w:b/>
          <w:sz w:val="28"/>
          <w:szCs w:val="28"/>
          <w:lang w:val="pt-PT"/>
        </w:rPr>
        <w:t>Atribuição da menção de “Professor Distinto” das escolas oficiais do ano escolar de 2024</w:t>
      </w:r>
      <w:r>
        <w:rPr>
          <w:rFonts w:eastAsia="標楷體"/>
          <w:b/>
          <w:sz w:val="28"/>
          <w:szCs w:val="28"/>
          <w:lang w:val="pt-PT"/>
        </w:rPr>
        <w:t>/</w:t>
      </w:r>
      <w:r w:rsidRPr="00B8095D">
        <w:rPr>
          <w:rFonts w:eastAsia="標楷體"/>
          <w:b/>
          <w:sz w:val="28"/>
          <w:szCs w:val="28"/>
          <w:lang w:val="pt-PT"/>
        </w:rPr>
        <w:t>2025</w:t>
      </w:r>
    </w:p>
    <w:p w14:paraId="376FF3D8" w14:textId="77777777" w:rsidR="00376212" w:rsidRPr="00B8095D" w:rsidRDefault="00376212" w:rsidP="00376212">
      <w:pPr>
        <w:snapToGrid w:val="0"/>
        <w:spacing w:before="50"/>
        <w:jc w:val="center"/>
        <w:rPr>
          <w:rFonts w:eastAsia="標楷體"/>
          <w:b/>
          <w:sz w:val="32"/>
          <w:szCs w:val="32"/>
          <w:lang w:val="pt-PT"/>
        </w:rPr>
      </w:pPr>
      <w:r w:rsidRPr="00B8095D">
        <w:rPr>
          <w:rFonts w:eastAsia="標楷體"/>
          <w:b/>
          <w:sz w:val="28"/>
          <w:szCs w:val="28"/>
          <w:lang w:val="pt-PT"/>
        </w:rPr>
        <w:t xml:space="preserve">Experiência </w:t>
      </w:r>
      <w:r>
        <w:rPr>
          <w:rFonts w:eastAsia="標楷體"/>
          <w:b/>
          <w:sz w:val="28"/>
          <w:szCs w:val="28"/>
          <w:lang w:val="pt-PT"/>
        </w:rPr>
        <w:t>de Ensino</w:t>
      </w:r>
      <w:r w:rsidRPr="00B8095D">
        <w:rPr>
          <w:rFonts w:eastAsia="標楷體"/>
          <w:b/>
          <w:sz w:val="28"/>
          <w:szCs w:val="28"/>
          <w:lang w:val="pt-PT"/>
        </w:rPr>
        <w:t xml:space="preserve"> d</w:t>
      </w:r>
      <w:r>
        <w:rPr>
          <w:rFonts w:eastAsia="標楷體"/>
          <w:b/>
          <w:sz w:val="28"/>
          <w:szCs w:val="28"/>
          <w:lang w:val="pt-PT"/>
        </w:rPr>
        <w:t>o</w:t>
      </w:r>
      <w:r w:rsidRPr="00B8095D">
        <w:rPr>
          <w:rFonts w:eastAsia="標楷體"/>
          <w:b/>
          <w:sz w:val="28"/>
          <w:szCs w:val="28"/>
          <w:lang w:val="pt-PT"/>
        </w:rPr>
        <w:t xml:space="preserve"> </w:t>
      </w:r>
      <w:r>
        <w:rPr>
          <w:rFonts w:eastAsia="標楷體"/>
          <w:b/>
          <w:sz w:val="28"/>
          <w:szCs w:val="28"/>
          <w:lang w:val="pt-PT"/>
        </w:rPr>
        <w:t>D</w:t>
      </w:r>
      <w:r w:rsidRPr="00B8095D">
        <w:rPr>
          <w:rFonts w:eastAsia="標楷體"/>
          <w:b/>
          <w:sz w:val="28"/>
          <w:szCs w:val="28"/>
          <w:lang w:val="pt-PT"/>
        </w:rPr>
        <w:t>ocente</w:t>
      </w:r>
      <w:r>
        <w:rPr>
          <w:rFonts w:eastAsia="標楷體"/>
          <w:b/>
          <w:sz w:val="28"/>
          <w:szCs w:val="28"/>
          <w:lang w:val="pt-PT"/>
        </w:rPr>
        <w:t xml:space="preserve"> P</w:t>
      </w:r>
      <w:r w:rsidRPr="00B8095D">
        <w:rPr>
          <w:rFonts w:eastAsia="標楷體"/>
          <w:b/>
          <w:sz w:val="28"/>
          <w:szCs w:val="28"/>
          <w:lang w:val="pt-PT"/>
        </w:rPr>
        <w:t>roposto</w:t>
      </w:r>
    </w:p>
    <w:bookmarkEnd w:id="2"/>
    <w:p w14:paraId="5CEA87B3" w14:textId="77777777" w:rsidR="00376212" w:rsidRPr="00B8095D" w:rsidRDefault="00376212" w:rsidP="00376212">
      <w:pPr>
        <w:spacing w:before="50"/>
        <w:rPr>
          <w:b/>
          <w:lang w:val="pt-PT"/>
        </w:rPr>
      </w:pPr>
    </w:p>
    <w:p w14:paraId="2C64BCE3" w14:textId="77777777" w:rsidR="00376212" w:rsidRPr="00B8095D" w:rsidRDefault="00376212" w:rsidP="00376212">
      <w:pPr>
        <w:snapToGrid w:val="0"/>
        <w:spacing w:before="50"/>
        <w:rPr>
          <w:rFonts w:eastAsia="標楷體"/>
          <w:lang w:val="pt-PT"/>
        </w:rPr>
      </w:pPr>
      <w:r w:rsidRPr="00B8095D">
        <w:rPr>
          <w:rFonts w:eastAsia="標楷體"/>
          <w:lang w:val="pt-PT"/>
        </w:rPr>
        <w:t>Nome: _</w:t>
      </w:r>
      <w:r w:rsidRPr="0026391A">
        <w:rPr>
          <w:rFonts w:eastAsia="標楷體"/>
          <w:lang w:val="pt-PT"/>
        </w:rPr>
        <w:t>____________________________________________________________</w:t>
      </w:r>
    </w:p>
    <w:p w14:paraId="2FAF28A8" w14:textId="77777777" w:rsidR="00376212" w:rsidRPr="00B8095D" w:rsidRDefault="00376212" w:rsidP="00376212">
      <w:pPr>
        <w:snapToGrid w:val="0"/>
        <w:spacing w:before="50"/>
        <w:jc w:val="center"/>
        <w:rPr>
          <w:rFonts w:eastAsia="標楷體"/>
          <w:lang w:val="pt-PT"/>
        </w:rPr>
      </w:pPr>
    </w:p>
    <w:tbl>
      <w:tblPr>
        <w:tblStyle w:val="1"/>
        <w:tblW w:w="7964" w:type="dxa"/>
        <w:jc w:val="center"/>
        <w:tblLook w:val="04A0" w:firstRow="1" w:lastRow="0" w:firstColumn="1" w:lastColumn="0" w:noHBand="0" w:noVBand="1"/>
      </w:tblPr>
      <w:tblGrid>
        <w:gridCol w:w="884"/>
        <w:gridCol w:w="2263"/>
        <w:gridCol w:w="2418"/>
        <w:gridCol w:w="2399"/>
      </w:tblGrid>
      <w:tr w:rsidR="00376212" w:rsidRPr="000F0649" w14:paraId="6A18112A" w14:textId="77777777" w:rsidTr="00EC7BD7">
        <w:trPr>
          <w:trHeight w:val="767"/>
          <w:jc w:val="center"/>
        </w:trPr>
        <w:tc>
          <w:tcPr>
            <w:tcW w:w="884" w:type="dxa"/>
            <w:vAlign w:val="center"/>
          </w:tcPr>
          <w:p w14:paraId="6DB786DA" w14:textId="77777777" w:rsidR="00376212" w:rsidRPr="00323CCE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lang w:val="pt-PT"/>
              </w:rPr>
            </w:pPr>
            <w:r w:rsidRPr="00323CCE">
              <w:rPr>
                <w:rFonts w:ascii="Times New Roman" w:eastAsia="標楷體" w:hAnsi="Times New Roman"/>
                <w:b/>
                <w:lang w:val="pt-PT"/>
              </w:rPr>
              <w:t>Ano lectivo</w:t>
            </w:r>
          </w:p>
        </w:tc>
        <w:tc>
          <w:tcPr>
            <w:tcW w:w="2263" w:type="dxa"/>
            <w:vAlign w:val="center"/>
          </w:tcPr>
          <w:p w14:paraId="34BD4086" w14:textId="77777777" w:rsidR="00376212" w:rsidRPr="00323CCE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lang w:val="pt-PT"/>
              </w:rPr>
            </w:pPr>
            <w:r w:rsidRPr="00323CCE">
              <w:rPr>
                <w:rFonts w:ascii="Times New Roman" w:eastAsia="標楷體" w:hAnsi="Times New Roman"/>
                <w:b/>
                <w:lang w:val="pt-PT"/>
              </w:rPr>
              <w:t>Escola onde lecciona</w:t>
            </w:r>
            <w:r>
              <w:rPr>
                <w:rFonts w:ascii="Times New Roman" w:eastAsia="標楷體" w:hAnsi="Times New Roman"/>
                <w:b/>
                <w:lang w:val="pt-PT"/>
              </w:rPr>
              <w:t xml:space="preserve"> ou leccionou / unidade</w:t>
            </w:r>
          </w:p>
        </w:tc>
        <w:tc>
          <w:tcPr>
            <w:tcW w:w="2418" w:type="dxa"/>
            <w:vAlign w:val="center"/>
          </w:tcPr>
          <w:p w14:paraId="5B611ABC" w14:textId="77777777" w:rsidR="00376212" w:rsidRPr="00323CCE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lang w:val="pt-PT"/>
              </w:rPr>
            </w:pPr>
            <w:r w:rsidRPr="00323CCE">
              <w:rPr>
                <w:rFonts w:ascii="Times New Roman" w:eastAsia="標楷體" w:hAnsi="Times New Roman"/>
                <w:b/>
                <w:lang w:val="pt-PT"/>
              </w:rPr>
              <w:t>Ano(s) de escolaridade que lecciona</w:t>
            </w:r>
            <w:r>
              <w:rPr>
                <w:rFonts w:ascii="Times New Roman" w:eastAsia="標楷體" w:hAnsi="Times New Roman"/>
                <w:b/>
                <w:lang w:val="pt-PT"/>
              </w:rPr>
              <w:t xml:space="preserve"> ou leccionou</w:t>
            </w:r>
          </w:p>
        </w:tc>
        <w:tc>
          <w:tcPr>
            <w:tcW w:w="2399" w:type="dxa"/>
            <w:vAlign w:val="center"/>
          </w:tcPr>
          <w:p w14:paraId="374B9822" w14:textId="77777777" w:rsidR="00376212" w:rsidRPr="00323CCE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lang w:val="pt-PT"/>
              </w:rPr>
            </w:pPr>
            <w:r w:rsidRPr="00323CCE">
              <w:rPr>
                <w:rFonts w:ascii="Times New Roman" w:eastAsia="標楷體" w:hAnsi="Times New Roman"/>
                <w:b/>
                <w:lang w:val="pt-PT"/>
              </w:rPr>
              <w:t>Principais disciplinas que lecciona</w:t>
            </w:r>
            <w:r>
              <w:rPr>
                <w:rFonts w:ascii="Times New Roman" w:eastAsia="標楷體" w:hAnsi="Times New Roman"/>
                <w:b/>
                <w:lang w:val="pt-PT"/>
              </w:rPr>
              <w:t xml:space="preserve"> ou leccionou </w:t>
            </w:r>
            <w:r w:rsidRPr="00323CCE">
              <w:rPr>
                <w:rFonts w:ascii="Times New Roman" w:eastAsia="標楷體" w:hAnsi="Times New Roman"/>
                <w:b/>
                <w:lang w:val="pt-PT"/>
              </w:rPr>
              <w:t xml:space="preserve">/ </w:t>
            </w:r>
            <w:r>
              <w:rPr>
                <w:rFonts w:ascii="Times New Roman" w:eastAsia="標楷體" w:hAnsi="Times New Roman"/>
                <w:b/>
                <w:lang w:val="pt-PT"/>
              </w:rPr>
              <w:t xml:space="preserve">funções </w:t>
            </w:r>
          </w:p>
        </w:tc>
      </w:tr>
      <w:tr w:rsidR="00376212" w:rsidRPr="000F0649" w14:paraId="7D99B59D" w14:textId="77777777" w:rsidTr="00EC7BD7">
        <w:trPr>
          <w:jc w:val="center"/>
        </w:trPr>
        <w:tc>
          <w:tcPr>
            <w:tcW w:w="884" w:type="dxa"/>
            <w:shd w:val="clear" w:color="auto" w:fill="auto"/>
          </w:tcPr>
          <w:p w14:paraId="385756AB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263" w:type="dxa"/>
            <w:shd w:val="clear" w:color="auto" w:fill="auto"/>
          </w:tcPr>
          <w:p w14:paraId="09A4B2DE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418" w:type="dxa"/>
            <w:shd w:val="clear" w:color="auto" w:fill="auto"/>
          </w:tcPr>
          <w:p w14:paraId="0E6EB2D6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399" w:type="dxa"/>
          </w:tcPr>
          <w:p w14:paraId="47CF7A75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</w:tr>
      <w:tr w:rsidR="00376212" w:rsidRPr="000F0649" w14:paraId="42FF4C16" w14:textId="77777777" w:rsidTr="00EC7BD7">
        <w:trPr>
          <w:jc w:val="center"/>
        </w:trPr>
        <w:tc>
          <w:tcPr>
            <w:tcW w:w="884" w:type="dxa"/>
            <w:shd w:val="clear" w:color="auto" w:fill="auto"/>
          </w:tcPr>
          <w:p w14:paraId="0CD94372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263" w:type="dxa"/>
            <w:shd w:val="clear" w:color="auto" w:fill="auto"/>
          </w:tcPr>
          <w:p w14:paraId="05FD2630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418" w:type="dxa"/>
            <w:shd w:val="clear" w:color="auto" w:fill="auto"/>
          </w:tcPr>
          <w:p w14:paraId="5BAEB4A3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399" w:type="dxa"/>
          </w:tcPr>
          <w:p w14:paraId="5854A9B4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</w:tr>
      <w:tr w:rsidR="00376212" w:rsidRPr="000F0649" w14:paraId="75E399D4" w14:textId="77777777" w:rsidTr="00EC7BD7">
        <w:trPr>
          <w:jc w:val="center"/>
        </w:trPr>
        <w:tc>
          <w:tcPr>
            <w:tcW w:w="884" w:type="dxa"/>
            <w:shd w:val="clear" w:color="auto" w:fill="auto"/>
          </w:tcPr>
          <w:p w14:paraId="5716BED5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263" w:type="dxa"/>
            <w:shd w:val="clear" w:color="auto" w:fill="auto"/>
          </w:tcPr>
          <w:p w14:paraId="1EA3DF3A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418" w:type="dxa"/>
            <w:shd w:val="clear" w:color="auto" w:fill="auto"/>
          </w:tcPr>
          <w:p w14:paraId="0FB7727D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399" w:type="dxa"/>
          </w:tcPr>
          <w:p w14:paraId="0BAFE4A7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</w:tr>
      <w:tr w:rsidR="00376212" w:rsidRPr="000F0649" w14:paraId="44791F12" w14:textId="77777777" w:rsidTr="00EC7BD7">
        <w:trPr>
          <w:jc w:val="center"/>
        </w:trPr>
        <w:tc>
          <w:tcPr>
            <w:tcW w:w="884" w:type="dxa"/>
            <w:shd w:val="clear" w:color="auto" w:fill="auto"/>
            <w:vAlign w:val="center"/>
          </w:tcPr>
          <w:p w14:paraId="37915EF0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263" w:type="dxa"/>
            <w:shd w:val="clear" w:color="auto" w:fill="auto"/>
            <w:vAlign w:val="center"/>
          </w:tcPr>
          <w:p w14:paraId="5EF40004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418" w:type="dxa"/>
            <w:shd w:val="clear" w:color="auto" w:fill="auto"/>
            <w:vAlign w:val="center"/>
          </w:tcPr>
          <w:p w14:paraId="51B189B2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399" w:type="dxa"/>
          </w:tcPr>
          <w:p w14:paraId="22FC4F40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</w:tr>
      <w:tr w:rsidR="00376212" w:rsidRPr="000F0649" w14:paraId="006E935A" w14:textId="77777777" w:rsidTr="00EC7BD7">
        <w:trPr>
          <w:jc w:val="center"/>
        </w:trPr>
        <w:tc>
          <w:tcPr>
            <w:tcW w:w="884" w:type="dxa"/>
            <w:shd w:val="clear" w:color="auto" w:fill="auto"/>
          </w:tcPr>
          <w:p w14:paraId="75A9C0B0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263" w:type="dxa"/>
            <w:shd w:val="clear" w:color="auto" w:fill="auto"/>
          </w:tcPr>
          <w:p w14:paraId="0C522743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418" w:type="dxa"/>
            <w:shd w:val="clear" w:color="auto" w:fill="auto"/>
          </w:tcPr>
          <w:p w14:paraId="46B8EA9D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399" w:type="dxa"/>
          </w:tcPr>
          <w:p w14:paraId="3F0D687F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</w:tr>
      <w:tr w:rsidR="00376212" w:rsidRPr="000F0649" w14:paraId="4125E9DB" w14:textId="77777777" w:rsidTr="00EC7BD7">
        <w:trPr>
          <w:jc w:val="center"/>
        </w:trPr>
        <w:tc>
          <w:tcPr>
            <w:tcW w:w="884" w:type="dxa"/>
            <w:shd w:val="clear" w:color="auto" w:fill="auto"/>
          </w:tcPr>
          <w:p w14:paraId="2D17948D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263" w:type="dxa"/>
            <w:shd w:val="clear" w:color="auto" w:fill="auto"/>
          </w:tcPr>
          <w:p w14:paraId="7CAAA92E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418" w:type="dxa"/>
            <w:shd w:val="clear" w:color="auto" w:fill="auto"/>
          </w:tcPr>
          <w:p w14:paraId="3A294BC0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399" w:type="dxa"/>
          </w:tcPr>
          <w:p w14:paraId="5D4BD48C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</w:tr>
      <w:tr w:rsidR="00376212" w:rsidRPr="000F0649" w14:paraId="78ACE04B" w14:textId="77777777" w:rsidTr="00EC7BD7">
        <w:trPr>
          <w:jc w:val="center"/>
        </w:trPr>
        <w:tc>
          <w:tcPr>
            <w:tcW w:w="884" w:type="dxa"/>
          </w:tcPr>
          <w:p w14:paraId="66895F15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263" w:type="dxa"/>
          </w:tcPr>
          <w:p w14:paraId="3F119161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418" w:type="dxa"/>
          </w:tcPr>
          <w:p w14:paraId="20030D88" w14:textId="77777777" w:rsidR="00376212" w:rsidRPr="00B8095D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  <w:tc>
          <w:tcPr>
            <w:tcW w:w="2399" w:type="dxa"/>
          </w:tcPr>
          <w:p w14:paraId="302AE556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lang w:val="pt-PT"/>
              </w:rPr>
            </w:pPr>
          </w:p>
        </w:tc>
      </w:tr>
      <w:tr w:rsidR="00376212" w:rsidRPr="000F0649" w14:paraId="38AA5411" w14:textId="77777777" w:rsidTr="00EC7BD7">
        <w:trPr>
          <w:trHeight w:val="241"/>
          <w:jc w:val="center"/>
        </w:trPr>
        <w:tc>
          <w:tcPr>
            <w:tcW w:w="884" w:type="dxa"/>
          </w:tcPr>
          <w:p w14:paraId="1B258519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szCs w:val="32"/>
                <w:lang w:val="pt-PT"/>
              </w:rPr>
            </w:pPr>
          </w:p>
        </w:tc>
        <w:tc>
          <w:tcPr>
            <w:tcW w:w="2263" w:type="dxa"/>
          </w:tcPr>
          <w:p w14:paraId="096FE0A2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szCs w:val="32"/>
                <w:lang w:val="pt-PT"/>
              </w:rPr>
            </w:pPr>
          </w:p>
        </w:tc>
        <w:tc>
          <w:tcPr>
            <w:tcW w:w="2418" w:type="dxa"/>
          </w:tcPr>
          <w:p w14:paraId="24096472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szCs w:val="32"/>
                <w:lang w:val="pt-PT"/>
              </w:rPr>
            </w:pPr>
          </w:p>
        </w:tc>
        <w:tc>
          <w:tcPr>
            <w:tcW w:w="2399" w:type="dxa"/>
          </w:tcPr>
          <w:p w14:paraId="175F28BB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szCs w:val="32"/>
                <w:lang w:val="pt-PT"/>
              </w:rPr>
            </w:pPr>
          </w:p>
        </w:tc>
      </w:tr>
      <w:tr w:rsidR="00376212" w:rsidRPr="000F0649" w14:paraId="416586D9" w14:textId="77777777" w:rsidTr="00EC7BD7">
        <w:trPr>
          <w:jc w:val="center"/>
        </w:trPr>
        <w:tc>
          <w:tcPr>
            <w:tcW w:w="884" w:type="dxa"/>
          </w:tcPr>
          <w:p w14:paraId="7967EA9C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szCs w:val="32"/>
                <w:lang w:val="pt-PT"/>
              </w:rPr>
            </w:pPr>
          </w:p>
        </w:tc>
        <w:tc>
          <w:tcPr>
            <w:tcW w:w="2263" w:type="dxa"/>
          </w:tcPr>
          <w:p w14:paraId="22A06C18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szCs w:val="32"/>
                <w:lang w:val="pt-PT"/>
              </w:rPr>
            </w:pPr>
          </w:p>
        </w:tc>
        <w:tc>
          <w:tcPr>
            <w:tcW w:w="2418" w:type="dxa"/>
          </w:tcPr>
          <w:p w14:paraId="7F5F8D49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szCs w:val="32"/>
                <w:lang w:val="pt-PT"/>
              </w:rPr>
            </w:pPr>
          </w:p>
        </w:tc>
        <w:tc>
          <w:tcPr>
            <w:tcW w:w="2399" w:type="dxa"/>
          </w:tcPr>
          <w:p w14:paraId="0FBC2F0C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szCs w:val="32"/>
                <w:lang w:val="pt-PT"/>
              </w:rPr>
            </w:pPr>
          </w:p>
        </w:tc>
      </w:tr>
      <w:tr w:rsidR="00376212" w:rsidRPr="000F0649" w14:paraId="520D85ED" w14:textId="77777777" w:rsidTr="00EC7BD7">
        <w:trPr>
          <w:jc w:val="center"/>
        </w:trPr>
        <w:tc>
          <w:tcPr>
            <w:tcW w:w="884" w:type="dxa"/>
          </w:tcPr>
          <w:p w14:paraId="6EF3021B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szCs w:val="32"/>
                <w:lang w:val="pt-PT"/>
              </w:rPr>
            </w:pPr>
          </w:p>
        </w:tc>
        <w:tc>
          <w:tcPr>
            <w:tcW w:w="2263" w:type="dxa"/>
          </w:tcPr>
          <w:p w14:paraId="7BA4A663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szCs w:val="32"/>
                <w:lang w:val="pt-PT"/>
              </w:rPr>
            </w:pPr>
          </w:p>
        </w:tc>
        <w:tc>
          <w:tcPr>
            <w:tcW w:w="2418" w:type="dxa"/>
          </w:tcPr>
          <w:p w14:paraId="76902969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szCs w:val="32"/>
                <w:lang w:val="pt-PT"/>
              </w:rPr>
            </w:pPr>
          </w:p>
        </w:tc>
        <w:tc>
          <w:tcPr>
            <w:tcW w:w="2399" w:type="dxa"/>
          </w:tcPr>
          <w:p w14:paraId="13918E51" w14:textId="77777777" w:rsidR="00376212" w:rsidRPr="003C2FC5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b/>
                <w:szCs w:val="32"/>
                <w:lang w:val="pt-PT"/>
              </w:rPr>
            </w:pPr>
          </w:p>
        </w:tc>
      </w:tr>
      <w:tr w:rsidR="00376212" w:rsidRPr="000F0649" w14:paraId="3F771F81" w14:textId="77777777" w:rsidTr="00EC7BD7">
        <w:trPr>
          <w:jc w:val="center"/>
        </w:trPr>
        <w:tc>
          <w:tcPr>
            <w:tcW w:w="884" w:type="dxa"/>
          </w:tcPr>
          <w:p w14:paraId="6BD7C065" w14:textId="77777777" w:rsidR="00376212" w:rsidRPr="003731D8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szCs w:val="32"/>
                <w:lang w:val="pt-PT"/>
              </w:rPr>
            </w:pPr>
          </w:p>
        </w:tc>
        <w:tc>
          <w:tcPr>
            <w:tcW w:w="2263" w:type="dxa"/>
          </w:tcPr>
          <w:p w14:paraId="4EFCC0BA" w14:textId="77777777" w:rsidR="00376212" w:rsidRPr="003731D8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szCs w:val="32"/>
                <w:lang w:val="pt-PT"/>
              </w:rPr>
            </w:pPr>
          </w:p>
        </w:tc>
        <w:tc>
          <w:tcPr>
            <w:tcW w:w="2418" w:type="dxa"/>
          </w:tcPr>
          <w:p w14:paraId="517A77E9" w14:textId="77777777" w:rsidR="00376212" w:rsidRPr="003731D8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szCs w:val="32"/>
                <w:lang w:val="pt-PT"/>
              </w:rPr>
            </w:pPr>
          </w:p>
        </w:tc>
        <w:tc>
          <w:tcPr>
            <w:tcW w:w="2399" w:type="dxa"/>
          </w:tcPr>
          <w:p w14:paraId="62570567" w14:textId="77777777" w:rsidR="00376212" w:rsidRPr="003731D8" w:rsidRDefault="00376212" w:rsidP="00EC7BD7">
            <w:pPr>
              <w:snapToGrid w:val="0"/>
              <w:spacing w:before="50"/>
              <w:jc w:val="center"/>
              <w:rPr>
                <w:rFonts w:ascii="Times New Roman" w:eastAsia="標楷體" w:hAnsi="Times New Roman"/>
                <w:szCs w:val="32"/>
                <w:lang w:val="pt-PT"/>
              </w:rPr>
            </w:pPr>
          </w:p>
        </w:tc>
      </w:tr>
      <w:tr w:rsidR="00376212" w:rsidRPr="000F0649" w14:paraId="7CBA078E" w14:textId="77777777" w:rsidTr="00EC7BD7">
        <w:trPr>
          <w:jc w:val="center"/>
        </w:trPr>
        <w:tc>
          <w:tcPr>
            <w:tcW w:w="884" w:type="dxa"/>
          </w:tcPr>
          <w:p w14:paraId="58005E98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263" w:type="dxa"/>
          </w:tcPr>
          <w:p w14:paraId="2139D90B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418" w:type="dxa"/>
          </w:tcPr>
          <w:p w14:paraId="43483D15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399" w:type="dxa"/>
          </w:tcPr>
          <w:p w14:paraId="455C3069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</w:tr>
      <w:tr w:rsidR="00376212" w:rsidRPr="000F0649" w14:paraId="72F05C89" w14:textId="77777777" w:rsidTr="00EC7BD7">
        <w:trPr>
          <w:jc w:val="center"/>
        </w:trPr>
        <w:tc>
          <w:tcPr>
            <w:tcW w:w="884" w:type="dxa"/>
          </w:tcPr>
          <w:p w14:paraId="07C0C382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263" w:type="dxa"/>
          </w:tcPr>
          <w:p w14:paraId="0918FB84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418" w:type="dxa"/>
          </w:tcPr>
          <w:p w14:paraId="1E75ADA7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399" w:type="dxa"/>
          </w:tcPr>
          <w:p w14:paraId="2393AA13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</w:tr>
      <w:tr w:rsidR="00376212" w:rsidRPr="000F0649" w14:paraId="1D1D7654" w14:textId="77777777" w:rsidTr="00EC7BD7">
        <w:trPr>
          <w:jc w:val="center"/>
        </w:trPr>
        <w:tc>
          <w:tcPr>
            <w:tcW w:w="884" w:type="dxa"/>
          </w:tcPr>
          <w:p w14:paraId="0A1AF879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263" w:type="dxa"/>
          </w:tcPr>
          <w:p w14:paraId="47BAE172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418" w:type="dxa"/>
          </w:tcPr>
          <w:p w14:paraId="6767A1B0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399" w:type="dxa"/>
          </w:tcPr>
          <w:p w14:paraId="0DB2BD86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</w:tr>
      <w:tr w:rsidR="00376212" w:rsidRPr="000F0649" w14:paraId="05771F96" w14:textId="77777777" w:rsidTr="00EC7BD7">
        <w:trPr>
          <w:jc w:val="center"/>
        </w:trPr>
        <w:tc>
          <w:tcPr>
            <w:tcW w:w="884" w:type="dxa"/>
          </w:tcPr>
          <w:p w14:paraId="0E513448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263" w:type="dxa"/>
          </w:tcPr>
          <w:p w14:paraId="5C4F77BC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418" w:type="dxa"/>
          </w:tcPr>
          <w:p w14:paraId="6FB14F5F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399" w:type="dxa"/>
          </w:tcPr>
          <w:p w14:paraId="003ED4D2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</w:tr>
      <w:tr w:rsidR="00376212" w:rsidRPr="000F0649" w14:paraId="09934FE4" w14:textId="77777777" w:rsidTr="00EC7BD7">
        <w:trPr>
          <w:jc w:val="center"/>
        </w:trPr>
        <w:tc>
          <w:tcPr>
            <w:tcW w:w="884" w:type="dxa"/>
          </w:tcPr>
          <w:p w14:paraId="46035FD0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263" w:type="dxa"/>
          </w:tcPr>
          <w:p w14:paraId="0A7F77C2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418" w:type="dxa"/>
          </w:tcPr>
          <w:p w14:paraId="5721FBDB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399" w:type="dxa"/>
          </w:tcPr>
          <w:p w14:paraId="4DC7EB1B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</w:tr>
      <w:tr w:rsidR="00376212" w:rsidRPr="000F0649" w14:paraId="0A22088B" w14:textId="77777777" w:rsidTr="00EC7BD7">
        <w:trPr>
          <w:jc w:val="center"/>
        </w:trPr>
        <w:tc>
          <w:tcPr>
            <w:tcW w:w="884" w:type="dxa"/>
          </w:tcPr>
          <w:p w14:paraId="736C9293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263" w:type="dxa"/>
          </w:tcPr>
          <w:p w14:paraId="27400CD0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418" w:type="dxa"/>
          </w:tcPr>
          <w:p w14:paraId="5F384155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399" w:type="dxa"/>
          </w:tcPr>
          <w:p w14:paraId="0C2F3572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</w:tr>
      <w:tr w:rsidR="00376212" w:rsidRPr="000F0649" w14:paraId="43E9E6A1" w14:textId="77777777" w:rsidTr="00EC7BD7">
        <w:trPr>
          <w:jc w:val="center"/>
        </w:trPr>
        <w:tc>
          <w:tcPr>
            <w:tcW w:w="884" w:type="dxa"/>
          </w:tcPr>
          <w:p w14:paraId="56AE83D4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263" w:type="dxa"/>
          </w:tcPr>
          <w:p w14:paraId="000432DD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418" w:type="dxa"/>
          </w:tcPr>
          <w:p w14:paraId="3C1FE967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399" w:type="dxa"/>
          </w:tcPr>
          <w:p w14:paraId="2F49F933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</w:tr>
      <w:tr w:rsidR="00376212" w:rsidRPr="000F0649" w14:paraId="2DED46D3" w14:textId="77777777" w:rsidTr="00EC7BD7">
        <w:trPr>
          <w:jc w:val="center"/>
        </w:trPr>
        <w:tc>
          <w:tcPr>
            <w:tcW w:w="884" w:type="dxa"/>
          </w:tcPr>
          <w:p w14:paraId="7F4184CD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263" w:type="dxa"/>
          </w:tcPr>
          <w:p w14:paraId="0F90B645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418" w:type="dxa"/>
          </w:tcPr>
          <w:p w14:paraId="3DAD2A0B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  <w:tc>
          <w:tcPr>
            <w:tcW w:w="2399" w:type="dxa"/>
          </w:tcPr>
          <w:p w14:paraId="3732AB95" w14:textId="77777777" w:rsidR="00376212" w:rsidRPr="00A42D4F" w:rsidRDefault="00376212" w:rsidP="00EC7BD7">
            <w:pPr>
              <w:snapToGrid w:val="0"/>
              <w:spacing w:before="50"/>
              <w:jc w:val="center"/>
              <w:rPr>
                <w:rFonts w:eastAsia="標楷體"/>
                <w:b/>
                <w:szCs w:val="32"/>
                <w:lang w:val="pt-PT"/>
              </w:rPr>
            </w:pPr>
          </w:p>
        </w:tc>
      </w:tr>
    </w:tbl>
    <w:p w14:paraId="02C2E260" w14:textId="77777777" w:rsidR="00376212" w:rsidRPr="00B8095D" w:rsidRDefault="00376212" w:rsidP="00376212">
      <w:pPr>
        <w:widowControl/>
        <w:spacing w:before="50"/>
        <w:rPr>
          <w:rFonts w:eastAsia="標楷體"/>
          <w:sz w:val="28"/>
          <w:szCs w:val="28"/>
          <w:lang w:val="pt-PT"/>
        </w:rPr>
      </w:pPr>
      <w:r w:rsidRPr="00B8095D">
        <w:rPr>
          <w:rFonts w:eastAsia="標楷體"/>
          <w:sz w:val="28"/>
          <w:szCs w:val="28"/>
          <w:lang w:val="pt-PT"/>
        </w:rPr>
        <w:br w:type="page"/>
      </w:r>
    </w:p>
    <w:p w14:paraId="09732890" w14:textId="77777777" w:rsidR="00376212" w:rsidRPr="00B8095D" w:rsidRDefault="00376212" w:rsidP="00376212">
      <w:pPr>
        <w:tabs>
          <w:tab w:val="left" w:pos="993"/>
        </w:tabs>
        <w:snapToGrid w:val="0"/>
        <w:spacing w:beforeLines="50" w:before="120"/>
        <w:ind w:left="480" w:right="280"/>
        <w:jc w:val="right"/>
        <w:rPr>
          <w:rFonts w:eastAsia="標楷體"/>
          <w:lang w:val="pt-PT"/>
        </w:rPr>
      </w:pPr>
      <w:r w:rsidRPr="00B8095D">
        <w:rPr>
          <w:rFonts w:eastAsia="標楷體"/>
          <w:noProof/>
          <w:sz w:val="28"/>
          <w:szCs w:val="28"/>
          <w:lang w:val="pt-PT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BDC6A2" wp14:editId="4D7A0074">
                <wp:simplePos x="0" y="0"/>
                <wp:positionH relativeFrom="margin">
                  <wp:posOffset>3733800</wp:posOffset>
                </wp:positionH>
                <wp:positionV relativeFrom="paragraph">
                  <wp:posOffset>-526415</wp:posOffset>
                </wp:positionV>
                <wp:extent cx="1725930" cy="522515"/>
                <wp:effectExtent l="0" t="0" r="7620" b="0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5930" cy="5225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CA1BC2" w14:textId="77777777" w:rsidR="00376212" w:rsidRPr="008C702E" w:rsidRDefault="00376212" w:rsidP="00376212">
                            <w:pPr>
                              <w:jc w:val="right"/>
                              <w:rPr>
                                <w:rFonts w:eastAsia="SimSun"/>
                                <w:lang w:val="pt-PT" w:eastAsia="zh-CN"/>
                              </w:rPr>
                            </w:pPr>
                            <w:r w:rsidRPr="008C702E">
                              <w:rPr>
                                <w:rFonts w:eastAsia="SimSun"/>
                                <w:lang w:val="pt-PT" w:eastAsia="zh-CN"/>
                              </w:rPr>
                              <w:t xml:space="preserve">Anexo </w:t>
                            </w:r>
                            <w:r>
                              <w:rPr>
                                <w:rFonts w:eastAsia="SimSun"/>
                                <w:lang w:val="pt-PT" w:eastAsia="zh-CN"/>
                              </w:rPr>
                              <w:t>5</w:t>
                            </w:r>
                          </w:p>
                          <w:p w14:paraId="7B97A189" w14:textId="77777777" w:rsidR="00376212" w:rsidRPr="008C702E" w:rsidRDefault="00376212" w:rsidP="00376212">
                            <w:pPr>
                              <w:jc w:val="right"/>
                              <w:rPr>
                                <w:rFonts w:eastAsia="SimSun"/>
                                <w:lang w:val="pt-PT" w:eastAsia="zh-CN"/>
                              </w:rPr>
                            </w:pPr>
                            <w:r w:rsidRPr="008C702E">
                              <w:rPr>
                                <w:rFonts w:eastAsia="SimSun"/>
                                <w:lang w:val="pt-PT" w:eastAsia="zh-CN"/>
                              </w:rPr>
                              <w:t xml:space="preserve">Documento </w:t>
                            </w:r>
                            <w:r>
                              <w:rPr>
                                <w:rFonts w:eastAsia="SimSun"/>
                                <w:lang w:val="pt-PT" w:eastAsia="zh-CN"/>
                              </w:rPr>
                              <w:t>C</w:t>
                            </w:r>
                            <w:r w:rsidRPr="008C702E">
                              <w:rPr>
                                <w:rFonts w:eastAsia="SimSun"/>
                                <w:lang w:val="pt-PT" w:eastAsia="zh-CN"/>
                              </w:rPr>
                              <w:t>onfiden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DC6A2" id="文字方塊 8" o:spid="_x0000_s1031" type="#_x0000_t202" style="position:absolute;left:0;text-align:left;margin-left:294pt;margin-top:-41.45pt;width:135.9pt;height:41.1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" fillcolor="window" stroked="f" strokeweight=".5pt">
                <v:textbox>
                  <w:txbxContent>
                    <w:p w14:paraId="03CA1BC2" w14:textId="77777777" w:rsidR="00376212" w:rsidRPr="008C702E" w:rsidRDefault="00376212" w:rsidP="00376212">
                      <w:pPr>
                        <w:jc w:val="right"/>
                        <w:rPr>
                          <w:rFonts w:eastAsia="SimSun"/>
                          <w:lang w:val="pt-PT" w:eastAsia="zh-CN"/>
                        </w:rPr>
                      </w:pPr>
                      <w:r w:rsidRPr="008C702E">
                        <w:rPr>
                          <w:rFonts w:eastAsia="SimSun"/>
                          <w:lang w:val="pt-PT" w:eastAsia="zh-CN"/>
                        </w:rPr>
                        <w:t xml:space="preserve">Anexo </w:t>
                      </w:r>
                      <w:r>
                        <w:rPr>
                          <w:rFonts w:eastAsia="SimSun"/>
                          <w:lang w:val="pt-PT" w:eastAsia="zh-CN"/>
                        </w:rPr>
                        <w:t>5</w:t>
                      </w:r>
                    </w:p>
                    <w:p w14:paraId="7B97A189" w14:textId="77777777" w:rsidR="00376212" w:rsidRPr="008C702E" w:rsidRDefault="00376212" w:rsidP="00376212">
                      <w:pPr>
                        <w:jc w:val="right"/>
                        <w:rPr>
                          <w:rFonts w:eastAsia="SimSun"/>
                          <w:lang w:val="pt-PT" w:eastAsia="zh-CN"/>
                        </w:rPr>
                      </w:pPr>
                      <w:r w:rsidRPr="008C702E">
                        <w:rPr>
                          <w:rFonts w:eastAsia="SimSun"/>
                          <w:lang w:val="pt-PT" w:eastAsia="zh-CN"/>
                        </w:rPr>
                        <w:t xml:space="preserve">Documento </w:t>
                      </w:r>
                      <w:r>
                        <w:rPr>
                          <w:rFonts w:eastAsia="SimSun"/>
                          <w:lang w:val="pt-PT" w:eastAsia="zh-CN"/>
                        </w:rPr>
                        <w:t>C</w:t>
                      </w:r>
                      <w:r w:rsidRPr="008C702E">
                        <w:rPr>
                          <w:rFonts w:eastAsia="SimSun"/>
                          <w:lang w:val="pt-PT" w:eastAsia="zh-CN"/>
                        </w:rPr>
                        <w:t>onfidenci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E7CBD2" w14:textId="77777777" w:rsidR="00376212" w:rsidRPr="00BB0365" w:rsidRDefault="00376212" w:rsidP="00376212">
      <w:pPr>
        <w:snapToGrid w:val="0"/>
        <w:spacing w:before="50"/>
        <w:jc w:val="center"/>
        <w:rPr>
          <w:rFonts w:eastAsia="標楷體"/>
          <w:b/>
          <w:sz w:val="28"/>
          <w:szCs w:val="28"/>
          <w:lang w:val="pt-PT"/>
        </w:rPr>
      </w:pPr>
      <w:r w:rsidRPr="00BB0365">
        <w:rPr>
          <w:rFonts w:eastAsia="標楷體"/>
          <w:b/>
          <w:sz w:val="28"/>
          <w:szCs w:val="28"/>
          <w:lang w:val="pt-PT"/>
        </w:rPr>
        <w:t>Atribuição da menção de “Professor Distinto” das escolas oficiais do ano escolar de 2024/2025</w:t>
      </w:r>
    </w:p>
    <w:p w14:paraId="548307E7" w14:textId="77777777" w:rsidR="00376212" w:rsidRPr="00BB0365" w:rsidRDefault="00376212" w:rsidP="00376212">
      <w:pPr>
        <w:snapToGrid w:val="0"/>
        <w:spacing w:before="50"/>
        <w:jc w:val="center"/>
        <w:rPr>
          <w:rFonts w:eastAsia="標楷體"/>
          <w:b/>
          <w:sz w:val="28"/>
          <w:szCs w:val="28"/>
          <w:lang w:val="pt-PT"/>
        </w:rPr>
      </w:pPr>
      <w:r w:rsidRPr="00BB0365">
        <w:rPr>
          <w:rFonts w:eastAsia="標楷體"/>
          <w:b/>
          <w:sz w:val="28"/>
          <w:szCs w:val="28"/>
          <w:lang w:val="pt-PT"/>
        </w:rPr>
        <w:t>Descrição da Distinção do Docente Proposto</w:t>
      </w:r>
    </w:p>
    <w:p w14:paraId="41D30498" w14:textId="77777777" w:rsidR="00376212" w:rsidRPr="00BB0365" w:rsidRDefault="00376212" w:rsidP="00376212">
      <w:pPr>
        <w:snapToGrid w:val="0"/>
        <w:spacing w:before="50"/>
        <w:jc w:val="center"/>
        <w:rPr>
          <w:rFonts w:eastAsia="標楷體"/>
          <w:b/>
          <w:sz w:val="28"/>
          <w:szCs w:val="28"/>
          <w:lang w:val="pt-PT"/>
        </w:rPr>
      </w:pPr>
    </w:p>
    <w:p w14:paraId="57640AF1" w14:textId="77777777" w:rsidR="00376212" w:rsidRPr="00BB0365" w:rsidRDefault="00376212" w:rsidP="00376212">
      <w:pPr>
        <w:snapToGrid w:val="0"/>
        <w:spacing w:before="50"/>
        <w:rPr>
          <w:rFonts w:eastAsia="標楷體"/>
          <w:lang w:val="pt-PT"/>
        </w:rPr>
      </w:pPr>
      <w:r w:rsidRPr="00BB0365">
        <w:rPr>
          <w:rFonts w:eastAsia="標楷體"/>
          <w:lang w:val="pt-PT"/>
        </w:rPr>
        <w:t>Observações:</w:t>
      </w:r>
    </w:p>
    <w:p w14:paraId="3404A395" w14:textId="77777777" w:rsidR="00376212" w:rsidRPr="00BB0365" w:rsidRDefault="00376212" w:rsidP="00376212">
      <w:pPr>
        <w:pStyle w:val="a9"/>
        <w:adjustRightInd w:val="0"/>
        <w:snapToGrid w:val="0"/>
        <w:spacing w:before="50"/>
        <w:ind w:leftChars="-2" w:left="-5" w:firstLineChars="1" w:firstLine="2"/>
        <w:jc w:val="both"/>
        <w:rPr>
          <w:sz w:val="23"/>
          <w:szCs w:val="23"/>
          <w:lang w:val="pt-PT"/>
        </w:rPr>
      </w:pPr>
      <w:r w:rsidRPr="00BB0365">
        <w:rPr>
          <w:sz w:val="23"/>
          <w:szCs w:val="23"/>
          <w:lang w:val="pt-PT"/>
        </w:rPr>
        <w:t>1. Devem ser submetidas as informações sobre a distinção do docente proposto no que diz respeito à conduta profissional na área d</w:t>
      </w:r>
      <w:r>
        <w:rPr>
          <w:sz w:val="23"/>
          <w:szCs w:val="23"/>
          <w:lang w:val="pt-PT"/>
        </w:rPr>
        <w:t>a</w:t>
      </w:r>
      <w:r w:rsidRPr="00BB0365">
        <w:rPr>
          <w:sz w:val="23"/>
          <w:szCs w:val="23"/>
          <w:lang w:val="pt-PT"/>
        </w:rPr>
        <w:t xml:space="preserve"> Educação e Ensino no ano escolar de 2024/2025. </w:t>
      </w:r>
    </w:p>
    <w:p w14:paraId="3104516A" w14:textId="77777777" w:rsidR="00376212" w:rsidRPr="00A740CC" w:rsidRDefault="00376212" w:rsidP="00376212">
      <w:pPr>
        <w:pStyle w:val="a9"/>
        <w:adjustRightInd w:val="0"/>
        <w:snapToGrid w:val="0"/>
        <w:spacing w:before="50"/>
        <w:ind w:leftChars="-2" w:left="-5" w:firstLineChars="1" w:firstLine="2"/>
        <w:jc w:val="both"/>
        <w:rPr>
          <w:sz w:val="23"/>
          <w:szCs w:val="23"/>
          <w:lang w:val="pt-PT"/>
        </w:rPr>
      </w:pPr>
      <w:r w:rsidRPr="00BB0365">
        <w:rPr>
          <w:sz w:val="23"/>
          <w:szCs w:val="23"/>
          <w:lang w:val="pt-PT"/>
        </w:rPr>
        <w:t>2. As informações relativas à distinção do docente proposto devem ser quantificadas e expostas sob a forma de tabelas, pontos articulados, etc</w:t>
      </w:r>
      <w:r w:rsidRPr="00A740CC">
        <w:rPr>
          <w:sz w:val="23"/>
          <w:szCs w:val="23"/>
          <w:lang w:val="pt-PT"/>
        </w:rPr>
        <w:t>.</w:t>
      </w:r>
    </w:p>
    <w:p w14:paraId="0DB41186" w14:textId="77777777" w:rsidR="00376212" w:rsidRPr="00A740CC" w:rsidRDefault="00376212" w:rsidP="00376212">
      <w:pPr>
        <w:pStyle w:val="a9"/>
        <w:adjustRightInd w:val="0"/>
        <w:snapToGrid w:val="0"/>
        <w:spacing w:before="50"/>
        <w:ind w:leftChars="-2" w:left="-5" w:firstLineChars="1" w:firstLine="2"/>
        <w:jc w:val="both"/>
        <w:rPr>
          <w:rFonts w:eastAsia="標楷體"/>
          <w:lang w:val="pt-PT"/>
        </w:rPr>
      </w:pPr>
    </w:p>
    <w:tbl>
      <w:tblPr>
        <w:tblStyle w:val="af4"/>
        <w:tblW w:w="0" w:type="auto"/>
        <w:jc w:val="center"/>
        <w:tblLook w:val="04A0" w:firstRow="1" w:lastRow="0" w:firstColumn="1" w:lastColumn="0" w:noHBand="0" w:noVBand="1"/>
      </w:tblPr>
      <w:tblGrid>
        <w:gridCol w:w="8630"/>
      </w:tblGrid>
      <w:tr w:rsidR="00376212" w:rsidRPr="000F0649" w14:paraId="35BF2F86" w14:textId="77777777" w:rsidTr="00EC7BD7">
        <w:trPr>
          <w:trHeight w:val="483"/>
          <w:jc w:val="center"/>
        </w:trPr>
        <w:tc>
          <w:tcPr>
            <w:tcW w:w="9085" w:type="dxa"/>
          </w:tcPr>
          <w:p w14:paraId="5010F621" w14:textId="77777777" w:rsidR="00376212" w:rsidRPr="00290074" w:rsidRDefault="00376212" w:rsidP="00EC7BD7">
            <w:pPr>
              <w:spacing w:before="50"/>
              <w:jc w:val="both"/>
              <w:rPr>
                <w:rFonts w:ascii="Times New Roman" w:eastAsia="標楷體" w:hAnsi="Times New Roman"/>
                <w:b/>
                <w:szCs w:val="22"/>
                <w:lang w:val="pt-PT"/>
              </w:rPr>
            </w:pPr>
            <w:r w:rsidRPr="00290074">
              <w:rPr>
                <w:rFonts w:ascii="Times New Roman" w:eastAsia="標楷體" w:hAnsi="Times New Roman"/>
                <w:b/>
                <w:szCs w:val="22"/>
                <w:lang w:val="pt-PT"/>
              </w:rPr>
              <w:t xml:space="preserve">Exemplo 1: Distinção do docente proposto na área do ensino </w:t>
            </w:r>
            <w:r w:rsidRPr="00290074">
              <w:rPr>
                <w:rFonts w:ascii="Times New Roman" w:hAnsi="Times New Roman"/>
                <w:b/>
                <w:lang w:val="pt-PT"/>
              </w:rPr>
              <w:t>no ano escolar de 2024/2025</w:t>
            </w:r>
          </w:p>
        </w:tc>
      </w:tr>
      <w:tr w:rsidR="00376212" w:rsidRPr="000F0649" w14:paraId="40E15805" w14:textId="77777777" w:rsidTr="00EC7BD7">
        <w:trPr>
          <w:trHeight w:val="811"/>
          <w:jc w:val="center"/>
        </w:trPr>
        <w:tc>
          <w:tcPr>
            <w:tcW w:w="9085" w:type="dxa"/>
          </w:tcPr>
          <w:p w14:paraId="028EF1DD" w14:textId="77777777" w:rsidR="00376212" w:rsidRPr="00290074" w:rsidRDefault="00376212" w:rsidP="00EC7BD7">
            <w:pPr>
              <w:spacing w:before="50"/>
              <w:jc w:val="both"/>
              <w:rPr>
                <w:rFonts w:ascii="Times New Roman" w:hAnsi="Times New Roman"/>
                <w:szCs w:val="22"/>
                <w:lang w:val="pt-PT"/>
              </w:rPr>
            </w:pPr>
            <w:r w:rsidRPr="00290074">
              <w:rPr>
                <w:rFonts w:ascii="Times New Roman" w:eastAsia="標楷體" w:hAnsi="Times New Roman"/>
                <w:szCs w:val="22"/>
                <w:lang w:val="pt-PT"/>
              </w:rPr>
              <w:t>Demonstração de entusiasmo pelo trabalho pedagógico; adopção de métodos didácticos com características inovadoras para desenvolver actividades pedagógicas; colaboração na reforma curricular; elaboração por iniciativa própria de materiais didácticos com características inovadoras; implementação de avaliação diversificada; desenvolvimento de actividades de investigação pedagógica relacionadas com o ensino; etc.</w:t>
            </w:r>
          </w:p>
        </w:tc>
      </w:tr>
      <w:tr w:rsidR="00376212" w:rsidRPr="000F0649" w14:paraId="6779C7D2" w14:textId="77777777" w:rsidTr="00EC7BD7">
        <w:trPr>
          <w:trHeight w:val="473"/>
          <w:jc w:val="center"/>
        </w:trPr>
        <w:tc>
          <w:tcPr>
            <w:tcW w:w="9085" w:type="dxa"/>
            <w:tcBorders>
              <w:left w:val="nil"/>
              <w:right w:val="nil"/>
            </w:tcBorders>
          </w:tcPr>
          <w:p w14:paraId="1FFA7C28" w14:textId="77777777" w:rsidR="00376212" w:rsidRPr="00290074" w:rsidRDefault="00376212" w:rsidP="00EC7BD7">
            <w:pPr>
              <w:spacing w:before="50"/>
              <w:rPr>
                <w:rFonts w:ascii="Times New Roman" w:hAnsi="Times New Roman"/>
                <w:szCs w:val="22"/>
                <w:lang w:val="pt-PT"/>
              </w:rPr>
            </w:pPr>
          </w:p>
        </w:tc>
      </w:tr>
      <w:tr w:rsidR="00376212" w:rsidRPr="000F0649" w14:paraId="3138661F" w14:textId="77777777" w:rsidTr="00EC7BD7">
        <w:trPr>
          <w:trHeight w:val="473"/>
          <w:jc w:val="center"/>
        </w:trPr>
        <w:tc>
          <w:tcPr>
            <w:tcW w:w="9085" w:type="dxa"/>
          </w:tcPr>
          <w:p w14:paraId="45F3B375" w14:textId="77777777" w:rsidR="00376212" w:rsidRPr="00290074" w:rsidRDefault="00376212" w:rsidP="00EC7BD7">
            <w:pPr>
              <w:spacing w:before="50"/>
              <w:jc w:val="both"/>
              <w:rPr>
                <w:rFonts w:ascii="Times New Roman" w:eastAsia="標楷體" w:hAnsi="Times New Roman"/>
                <w:b/>
                <w:szCs w:val="22"/>
                <w:lang w:val="pt-PT"/>
              </w:rPr>
            </w:pPr>
            <w:r w:rsidRPr="00290074">
              <w:rPr>
                <w:rFonts w:ascii="Times New Roman" w:eastAsia="標楷體" w:hAnsi="Times New Roman"/>
                <w:b/>
                <w:szCs w:val="22"/>
                <w:lang w:val="pt-PT"/>
              </w:rPr>
              <w:t xml:space="preserve">Exemplo 2: Distinção do docente proposto no apoio e aconselhamento aos alunos </w:t>
            </w:r>
            <w:r w:rsidRPr="00290074">
              <w:rPr>
                <w:rFonts w:ascii="Times New Roman" w:hAnsi="Times New Roman"/>
                <w:b/>
                <w:lang w:val="pt-PT"/>
              </w:rPr>
              <w:t>no ano escolar de 2024/2025</w:t>
            </w:r>
          </w:p>
        </w:tc>
      </w:tr>
      <w:tr w:rsidR="00376212" w:rsidRPr="000F0649" w14:paraId="6BB971AB" w14:textId="77777777" w:rsidTr="00EC7BD7">
        <w:trPr>
          <w:trHeight w:val="583"/>
          <w:jc w:val="center"/>
        </w:trPr>
        <w:tc>
          <w:tcPr>
            <w:tcW w:w="9085" w:type="dxa"/>
          </w:tcPr>
          <w:p w14:paraId="5BB28C33" w14:textId="77777777" w:rsidR="00376212" w:rsidRPr="00290074" w:rsidRDefault="00376212" w:rsidP="00EC7BD7">
            <w:pPr>
              <w:spacing w:before="50"/>
              <w:jc w:val="both"/>
              <w:rPr>
                <w:rFonts w:ascii="Times New Roman" w:hAnsi="Times New Roman"/>
                <w:szCs w:val="22"/>
                <w:lang w:val="pt-PT"/>
              </w:rPr>
            </w:pPr>
            <w:r w:rsidRPr="00290074">
              <w:rPr>
                <w:rFonts w:ascii="Times New Roman" w:eastAsia="標楷體" w:hAnsi="Times New Roman"/>
                <w:szCs w:val="22"/>
                <w:lang w:val="pt-PT"/>
              </w:rPr>
              <w:t>Partilha de experiências sobre a gestão de aulas e estratégias de como cuidar das diferenças individuais dos alunos e dar aconselhamento aos alunos com necessidades; orientação de alunos para o prosseguimento de estudos do ensino superior e de alunos com dificuldades de aprendizagem; apoio ao desenvolvimento das potencialidades dos alunos, à relação entre docentes e alunos e à comunicação com os encarregados de educação; etc.</w:t>
            </w:r>
          </w:p>
        </w:tc>
      </w:tr>
      <w:tr w:rsidR="00376212" w:rsidRPr="000F0649" w14:paraId="7BC08ABF" w14:textId="77777777" w:rsidTr="00EC7BD7">
        <w:trPr>
          <w:trHeight w:val="473"/>
          <w:jc w:val="center"/>
        </w:trPr>
        <w:tc>
          <w:tcPr>
            <w:tcW w:w="9085" w:type="dxa"/>
            <w:tcBorders>
              <w:left w:val="nil"/>
              <w:right w:val="nil"/>
            </w:tcBorders>
          </w:tcPr>
          <w:p w14:paraId="444A919A" w14:textId="77777777" w:rsidR="00376212" w:rsidRPr="00290074" w:rsidRDefault="00376212" w:rsidP="00EC7BD7">
            <w:pPr>
              <w:spacing w:before="50"/>
              <w:rPr>
                <w:rFonts w:ascii="Times New Roman" w:hAnsi="Times New Roman"/>
                <w:szCs w:val="22"/>
                <w:lang w:val="pt-PT"/>
              </w:rPr>
            </w:pPr>
          </w:p>
        </w:tc>
      </w:tr>
      <w:tr w:rsidR="00376212" w:rsidRPr="000F0649" w14:paraId="6C6EF516" w14:textId="77777777" w:rsidTr="00EC7BD7">
        <w:trPr>
          <w:trHeight w:val="473"/>
          <w:jc w:val="center"/>
        </w:trPr>
        <w:tc>
          <w:tcPr>
            <w:tcW w:w="9085" w:type="dxa"/>
          </w:tcPr>
          <w:p w14:paraId="2497BE5E" w14:textId="77777777" w:rsidR="00376212" w:rsidRPr="00290074" w:rsidRDefault="00376212" w:rsidP="00EC7BD7">
            <w:pPr>
              <w:spacing w:before="50"/>
              <w:jc w:val="both"/>
              <w:rPr>
                <w:rFonts w:ascii="Times New Roman" w:eastAsia="標楷體" w:hAnsi="Times New Roman"/>
                <w:b/>
                <w:szCs w:val="22"/>
                <w:lang w:val="pt-PT"/>
              </w:rPr>
            </w:pPr>
            <w:r w:rsidRPr="00290074">
              <w:rPr>
                <w:rFonts w:ascii="Times New Roman" w:eastAsia="標楷體" w:hAnsi="Times New Roman"/>
                <w:b/>
                <w:szCs w:val="22"/>
                <w:lang w:val="pt-PT"/>
              </w:rPr>
              <w:t xml:space="preserve">Exemplo 3: Distinção do docente proposto na área do desenvolvimento profissional </w:t>
            </w:r>
            <w:r w:rsidRPr="00290074">
              <w:rPr>
                <w:rFonts w:ascii="Times New Roman" w:hAnsi="Times New Roman"/>
                <w:b/>
                <w:lang w:val="pt-PT"/>
              </w:rPr>
              <w:t>no ano escolar de 2024/2025</w:t>
            </w:r>
          </w:p>
        </w:tc>
      </w:tr>
      <w:tr w:rsidR="00376212" w:rsidRPr="000F0649" w14:paraId="320582FB" w14:textId="77777777" w:rsidTr="00EC7BD7">
        <w:trPr>
          <w:trHeight w:val="816"/>
          <w:jc w:val="center"/>
        </w:trPr>
        <w:tc>
          <w:tcPr>
            <w:tcW w:w="9085" w:type="dxa"/>
          </w:tcPr>
          <w:p w14:paraId="77BD3E21" w14:textId="77777777" w:rsidR="00376212" w:rsidRPr="00290074" w:rsidRDefault="00376212" w:rsidP="00EC7BD7">
            <w:pPr>
              <w:spacing w:before="50"/>
              <w:jc w:val="both"/>
              <w:rPr>
                <w:rFonts w:ascii="Times New Roman" w:eastAsia="標楷體" w:hAnsi="Times New Roman"/>
                <w:szCs w:val="22"/>
                <w:lang w:val="pt-PT"/>
              </w:rPr>
            </w:pPr>
            <w:r w:rsidRPr="00290074">
              <w:rPr>
                <w:rFonts w:ascii="Times New Roman" w:eastAsia="標楷體" w:hAnsi="Times New Roman"/>
                <w:szCs w:val="22"/>
                <w:lang w:val="pt-PT"/>
              </w:rPr>
              <w:t>Participação em actividades do projecto pedagógico e em trabalhos de investigação pedagógica; organização de / presença em aulas de demonstração e seminários educativos; publicação de dissertação; elaboração de materiais didácticos; frequência de cursos de aperfeiçoamento profissional; etc.</w:t>
            </w:r>
          </w:p>
        </w:tc>
      </w:tr>
      <w:tr w:rsidR="00376212" w:rsidRPr="000F0649" w14:paraId="4F098879" w14:textId="77777777" w:rsidTr="00EC7BD7">
        <w:trPr>
          <w:trHeight w:val="483"/>
          <w:jc w:val="center"/>
        </w:trPr>
        <w:tc>
          <w:tcPr>
            <w:tcW w:w="9085" w:type="dxa"/>
            <w:tcBorders>
              <w:left w:val="nil"/>
              <w:right w:val="nil"/>
            </w:tcBorders>
          </w:tcPr>
          <w:p w14:paraId="187EAEED" w14:textId="77777777" w:rsidR="00376212" w:rsidRPr="00290074" w:rsidRDefault="00376212" w:rsidP="00EC7BD7">
            <w:pPr>
              <w:spacing w:before="50"/>
              <w:rPr>
                <w:rFonts w:ascii="Times New Roman" w:eastAsia="標楷體" w:hAnsi="Times New Roman"/>
                <w:szCs w:val="22"/>
                <w:lang w:val="pt-PT"/>
              </w:rPr>
            </w:pPr>
          </w:p>
        </w:tc>
      </w:tr>
      <w:tr w:rsidR="00376212" w:rsidRPr="000F0649" w14:paraId="1E8C9B0B" w14:textId="77777777" w:rsidTr="00EC7BD7">
        <w:trPr>
          <w:trHeight w:val="473"/>
          <w:jc w:val="center"/>
        </w:trPr>
        <w:tc>
          <w:tcPr>
            <w:tcW w:w="9085" w:type="dxa"/>
          </w:tcPr>
          <w:p w14:paraId="3BC563A6" w14:textId="77777777" w:rsidR="00376212" w:rsidRPr="00290074" w:rsidRDefault="00376212" w:rsidP="00EC7BD7">
            <w:pPr>
              <w:spacing w:before="50"/>
              <w:jc w:val="both"/>
              <w:rPr>
                <w:rFonts w:ascii="Times New Roman" w:eastAsia="標楷體" w:hAnsi="Times New Roman"/>
                <w:b/>
                <w:szCs w:val="22"/>
                <w:lang w:val="pt-PT"/>
              </w:rPr>
            </w:pPr>
            <w:r w:rsidRPr="00290074">
              <w:rPr>
                <w:rFonts w:ascii="Times New Roman" w:eastAsia="標楷體" w:hAnsi="Times New Roman"/>
                <w:b/>
                <w:szCs w:val="22"/>
                <w:lang w:val="pt-PT"/>
              </w:rPr>
              <w:t xml:space="preserve">Exemplo 4: Distinção do docente proposto na contribuição para o desenvolvimento da escola </w:t>
            </w:r>
            <w:r w:rsidRPr="00290074">
              <w:rPr>
                <w:rFonts w:ascii="Times New Roman" w:hAnsi="Times New Roman"/>
                <w:b/>
                <w:lang w:val="pt-PT"/>
              </w:rPr>
              <w:t>no ano escolar de 2024/2025</w:t>
            </w:r>
          </w:p>
        </w:tc>
      </w:tr>
      <w:tr w:rsidR="00376212" w:rsidRPr="000F0649" w14:paraId="018AEE2F" w14:textId="77777777" w:rsidTr="00EC7BD7">
        <w:trPr>
          <w:trHeight w:val="416"/>
          <w:jc w:val="center"/>
        </w:trPr>
        <w:tc>
          <w:tcPr>
            <w:tcW w:w="9085" w:type="dxa"/>
          </w:tcPr>
          <w:p w14:paraId="1324B044" w14:textId="77777777" w:rsidR="00376212" w:rsidRPr="00290074" w:rsidRDefault="00376212" w:rsidP="00EC7BD7">
            <w:pPr>
              <w:spacing w:before="50"/>
              <w:jc w:val="both"/>
              <w:rPr>
                <w:rFonts w:ascii="Times New Roman" w:eastAsia="標楷體" w:hAnsi="Times New Roman"/>
                <w:szCs w:val="22"/>
                <w:lang w:val="pt-PT"/>
              </w:rPr>
            </w:pPr>
            <w:r w:rsidRPr="00290074">
              <w:rPr>
                <w:rStyle w:val="y2iqfc"/>
                <w:rFonts w:ascii="Times New Roman" w:hAnsi="Times New Roman"/>
                <w:lang w:val="pt-PT"/>
              </w:rPr>
              <w:lastRenderedPageBreak/>
              <w:t>Promoção do desenvolvimento de currículos escolares; liderança no desenvolvimento profissional dos docentes do seu grupo disciplinar ou grupo de ano de escolaridade; realização de actividades de investigação pedagógica; etc.</w:t>
            </w:r>
          </w:p>
        </w:tc>
      </w:tr>
      <w:tr w:rsidR="00376212" w:rsidRPr="000F0649" w14:paraId="383EA30E" w14:textId="77777777" w:rsidTr="00EC7BD7">
        <w:trPr>
          <w:trHeight w:val="473"/>
          <w:jc w:val="center"/>
        </w:trPr>
        <w:tc>
          <w:tcPr>
            <w:tcW w:w="9085" w:type="dxa"/>
            <w:tcBorders>
              <w:left w:val="nil"/>
              <w:right w:val="nil"/>
            </w:tcBorders>
          </w:tcPr>
          <w:p w14:paraId="49E02D82" w14:textId="77777777" w:rsidR="00376212" w:rsidRPr="00290074" w:rsidRDefault="00376212" w:rsidP="00EC7BD7">
            <w:pPr>
              <w:spacing w:before="50"/>
              <w:rPr>
                <w:rFonts w:ascii="Times New Roman" w:eastAsia="標楷體" w:hAnsi="Times New Roman"/>
                <w:szCs w:val="22"/>
                <w:lang w:val="pt-PT"/>
              </w:rPr>
            </w:pPr>
          </w:p>
        </w:tc>
      </w:tr>
      <w:tr w:rsidR="00376212" w:rsidRPr="000F0649" w14:paraId="2885C382" w14:textId="77777777" w:rsidTr="00EC7BD7">
        <w:trPr>
          <w:trHeight w:val="483"/>
          <w:jc w:val="center"/>
        </w:trPr>
        <w:tc>
          <w:tcPr>
            <w:tcW w:w="9085" w:type="dxa"/>
          </w:tcPr>
          <w:p w14:paraId="56021252" w14:textId="77777777" w:rsidR="00376212" w:rsidRPr="00290074" w:rsidRDefault="00376212" w:rsidP="00EC7BD7">
            <w:pPr>
              <w:spacing w:before="50"/>
              <w:ind w:left="27" w:hanging="27"/>
              <w:jc w:val="both"/>
              <w:rPr>
                <w:rFonts w:ascii="Times New Roman" w:eastAsia="標楷體" w:hAnsi="Times New Roman"/>
                <w:b/>
                <w:szCs w:val="22"/>
                <w:lang w:val="pt-PT"/>
              </w:rPr>
            </w:pPr>
            <w:r w:rsidRPr="00290074">
              <w:rPr>
                <w:rFonts w:ascii="Times New Roman" w:eastAsia="標楷體" w:hAnsi="Times New Roman"/>
                <w:b/>
                <w:szCs w:val="22"/>
                <w:lang w:val="pt-PT"/>
              </w:rPr>
              <w:t xml:space="preserve">Exemplo 5: Distinção do docente proposto na contribuição para o desenvolvimento da educação na sociedade </w:t>
            </w:r>
            <w:r w:rsidRPr="00290074">
              <w:rPr>
                <w:rFonts w:ascii="Times New Roman" w:hAnsi="Times New Roman"/>
                <w:b/>
                <w:lang w:val="pt-PT"/>
              </w:rPr>
              <w:t>no ano escolar de 2024/2025</w:t>
            </w:r>
          </w:p>
        </w:tc>
      </w:tr>
      <w:tr w:rsidR="00376212" w:rsidRPr="000F0649" w14:paraId="5069855B" w14:textId="77777777" w:rsidTr="00EC7BD7">
        <w:trPr>
          <w:trHeight w:val="750"/>
          <w:jc w:val="center"/>
        </w:trPr>
        <w:tc>
          <w:tcPr>
            <w:tcW w:w="9085" w:type="dxa"/>
          </w:tcPr>
          <w:p w14:paraId="2EAA2566" w14:textId="77777777" w:rsidR="00376212" w:rsidRPr="00290074" w:rsidRDefault="00376212" w:rsidP="00EC7BD7">
            <w:pPr>
              <w:spacing w:before="50"/>
              <w:jc w:val="both"/>
              <w:rPr>
                <w:rFonts w:ascii="Times New Roman" w:eastAsia="標楷體" w:hAnsi="Times New Roman"/>
                <w:szCs w:val="22"/>
                <w:lang w:val="pt-PT"/>
              </w:rPr>
            </w:pPr>
            <w:r w:rsidRPr="00290074">
              <w:rPr>
                <w:rStyle w:val="y2iqfc"/>
                <w:rFonts w:ascii="Times New Roman" w:hAnsi="Times New Roman"/>
                <w:lang w:val="pt-PT"/>
              </w:rPr>
              <w:t>Participação em sessões de partilha ou oficinas de trabalho educativas abertas e em planos-piloto sobre currículo ou ensino; promoção ou organização de alunos para participação em actividades de interesse público; etc.</w:t>
            </w:r>
          </w:p>
        </w:tc>
      </w:tr>
      <w:tr w:rsidR="00376212" w:rsidRPr="000F0649" w14:paraId="2A687DE3" w14:textId="77777777" w:rsidTr="00EC7BD7">
        <w:trPr>
          <w:trHeight w:val="473"/>
          <w:jc w:val="center"/>
        </w:trPr>
        <w:tc>
          <w:tcPr>
            <w:tcW w:w="9085" w:type="dxa"/>
            <w:tcBorders>
              <w:left w:val="nil"/>
              <w:right w:val="nil"/>
            </w:tcBorders>
          </w:tcPr>
          <w:p w14:paraId="7B2DE2F3" w14:textId="77777777" w:rsidR="00376212" w:rsidRPr="00290074" w:rsidRDefault="00376212" w:rsidP="00EC7BD7">
            <w:pPr>
              <w:spacing w:before="50"/>
              <w:rPr>
                <w:rFonts w:ascii="Times New Roman" w:eastAsia="標楷體" w:hAnsi="Times New Roman"/>
                <w:szCs w:val="22"/>
                <w:lang w:val="pt-PT"/>
              </w:rPr>
            </w:pPr>
          </w:p>
        </w:tc>
      </w:tr>
      <w:tr w:rsidR="00376212" w:rsidRPr="000F0649" w14:paraId="2246D9F1" w14:textId="77777777" w:rsidTr="00EC7BD7">
        <w:trPr>
          <w:trHeight w:val="473"/>
          <w:jc w:val="center"/>
        </w:trPr>
        <w:tc>
          <w:tcPr>
            <w:tcW w:w="9085" w:type="dxa"/>
          </w:tcPr>
          <w:p w14:paraId="05B23FD1" w14:textId="77777777" w:rsidR="00376212" w:rsidRPr="00290074" w:rsidRDefault="00376212" w:rsidP="00EC7BD7">
            <w:pPr>
              <w:spacing w:before="50"/>
              <w:jc w:val="both"/>
              <w:rPr>
                <w:rFonts w:ascii="Times New Roman" w:eastAsia="標楷體" w:hAnsi="Times New Roman"/>
                <w:b/>
                <w:szCs w:val="22"/>
                <w:lang w:val="pt-PT"/>
              </w:rPr>
            </w:pPr>
            <w:r w:rsidRPr="00290074">
              <w:rPr>
                <w:rFonts w:ascii="Times New Roman" w:eastAsia="標楷體" w:hAnsi="Times New Roman"/>
                <w:b/>
                <w:szCs w:val="22"/>
                <w:lang w:val="pt-PT"/>
              </w:rPr>
              <w:t xml:space="preserve">Exemplo 6: Distinção do docente proposto noutras áreas </w:t>
            </w:r>
            <w:r w:rsidRPr="00290074">
              <w:rPr>
                <w:rFonts w:ascii="Times New Roman" w:hAnsi="Times New Roman"/>
                <w:b/>
                <w:lang w:val="pt-PT"/>
              </w:rPr>
              <w:t>no ano escolar de 2024/2025</w:t>
            </w:r>
          </w:p>
        </w:tc>
      </w:tr>
      <w:tr w:rsidR="00376212" w:rsidRPr="000F0649" w14:paraId="5DD83BD8" w14:textId="77777777" w:rsidTr="00EC7BD7">
        <w:trPr>
          <w:trHeight w:val="457"/>
          <w:jc w:val="center"/>
        </w:trPr>
        <w:tc>
          <w:tcPr>
            <w:tcW w:w="9085" w:type="dxa"/>
          </w:tcPr>
          <w:p w14:paraId="1323C20E" w14:textId="77777777" w:rsidR="00376212" w:rsidRPr="00290074" w:rsidRDefault="00376212" w:rsidP="00EC7BD7">
            <w:pPr>
              <w:spacing w:before="50"/>
              <w:rPr>
                <w:rFonts w:ascii="Times New Roman" w:eastAsia="標楷體" w:hAnsi="Times New Roman"/>
                <w:szCs w:val="22"/>
                <w:lang w:val="pt-PT"/>
              </w:rPr>
            </w:pPr>
            <w:r w:rsidRPr="00290074">
              <w:rPr>
                <w:rFonts w:ascii="Times New Roman" w:eastAsia="標楷體" w:hAnsi="Times New Roman"/>
                <w:szCs w:val="22"/>
                <w:lang w:val="pt-PT"/>
              </w:rPr>
              <w:t>Distinção em determinado acontecimento importante</w:t>
            </w:r>
            <w:r w:rsidRPr="00290074">
              <w:rPr>
                <w:rStyle w:val="y2iqfc"/>
                <w:rFonts w:ascii="Times New Roman" w:hAnsi="Times New Roman"/>
                <w:lang w:val="pt-PT"/>
              </w:rPr>
              <w:t xml:space="preserve">; </w:t>
            </w:r>
            <w:r w:rsidRPr="00290074">
              <w:rPr>
                <w:rFonts w:ascii="Times New Roman" w:eastAsia="標楷體" w:hAnsi="Times New Roman"/>
                <w:szCs w:val="22"/>
                <w:lang w:val="pt-PT"/>
              </w:rPr>
              <w:t>etc.</w:t>
            </w:r>
          </w:p>
        </w:tc>
      </w:tr>
    </w:tbl>
    <w:p w14:paraId="4B7CC67A" w14:textId="77777777" w:rsidR="00376212" w:rsidRPr="00526C60" w:rsidRDefault="00376212" w:rsidP="00376212">
      <w:pPr>
        <w:spacing w:before="50"/>
        <w:rPr>
          <w:szCs w:val="22"/>
          <w:u w:val="single"/>
          <w:lang w:val="pt-PT"/>
        </w:rPr>
      </w:pPr>
    </w:p>
    <w:p w14:paraId="0CD71D93" w14:textId="77777777" w:rsidR="00376212" w:rsidRPr="00B8095D" w:rsidRDefault="00376212" w:rsidP="00376212">
      <w:pPr>
        <w:snapToGrid w:val="0"/>
        <w:spacing w:beforeLines="50" w:before="120"/>
        <w:ind w:right="840"/>
        <w:rPr>
          <w:rFonts w:eastAsia="標楷體"/>
          <w:sz w:val="28"/>
          <w:szCs w:val="28"/>
          <w:lang w:val="pt-PT"/>
        </w:rPr>
      </w:pPr>
    </w:p>
    <w:p w14:paraId="25F2365C" w14:textId="77777777" w:rsidR="000F16B9" w:rsidRPr="00376212" w:rsidRDefault="000F16B9" w:rsidP="000F16B9">
      <w:pPr>
        <w:rPr>
          <w:lang w:val="pt-PT"/>
        </w:rPr>
      </w:pPr>
    </w:p>
    <w:p w14:paraId="34BFC6D8" w14:textId="77777777" w:rsidR="0026163D" w:rsidRPr="001E2CD1" w:rsidRDefault="0026163D" w:rsidP="00167AFF">
      <w:pPr>
        <w:snapToGrid w:val="0"/>
        <w:spacing w:beforeLines="50" w:before="120"/>
        <w:ind w:right="840"/>
        <w:rPr>
          <w:rFonts w:eastAsia="標楷體"/>
          <w:sz w:val="28"/>
          <w:szCs w:val="28"/>
          <w:lang w:val="pt-PT"/>
        </w:rPr>
      </w:pPr>
    </w:p>
    <w:sectPr w:rsidR="0026163D" w:rsidRPr="001E2CD1" w:rsidSect="00B33ACC">
      <w:headerReference w:type="default" r:id="rId11"/>
      <w:footerReference w:type="even" r:id="rId12"/>
      <w:footerReference w:type="default" r:id="rId13"/>
      <w:footnotePr>
        <w:numRestart w:val="eachSect"/>
      </w:footnotePr>
      <w:pgSz w:w="12240" w:h="15840"/>
      <w:pgMar w:top="2552" w:right="1800" w:bottom="1134" w:left="180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3908E3" w14:textId="77777777" w:rsidR="000452A6" w:rsidRDefault="000452A6">
      <w:r>
        <w:separator/>
      </w:r>
    </w:p>
  </w:endnote>
  <w:endnote w:type="continuationSeparator" w:id="0">
    <w:p w14:paraId="6C349148" w14:textId="77777777" w:rsidR="000452A6" w:rsidRDefault="000452A6">
      <w:r>
        <w:continuationSeparator/>
      </w:r>
    </w:p>
  </w:endnote>
  <w:endnote w:type="continuationNotice" w:id="1">
    <w:p w14:paraId="6D69FD9D" w14:textId="77777777" w:rsidR="000452A6" w:rsidRDefault="000452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IDFont+F1">
    <w:panose1 w:val="00000000000000000000"/>
    <w:charset w:val="00"/>
    <w:family w:val="roman"/>
    <w:notTrueType/>
    <w:pitch w:val="default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040AA" w14:textId="77777777" w:rsidR="00376212" w:rsidRDefault="00376212" w:rsidP="006A744E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2AED9579" w14:textId="77777777" w:rsidR="00376212" w:rsidRDefault="00376212" w:rsidP="006E2AC5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CBC45" w14:textId="77777777" w:rsidR="00376212" w:rsidRPr="000F2BA8" w:rsidRDefault="00376212" w:rsidP="006A744E">
    <w:pPr>
      <w:pStyle w:val="a5"/>
      <w:framePr w:wrap="around" w:vAnchor="text" w:hAnchor="margin" w:xAlign="right" w:y="1"/>
      <w:rPr>
        <w:rStyle w:val="a6"/>
        <w:sz w:val="24"/>
        <w:szCs w:val="24"/>
      </w:rPr>
    </w:pPr>
    <w:r w:rsidRPr="00C45CBA">
      <w:rPr>
        <w:rStyle w:val="a6"/>
        <w:sz w:val="24"/>
        <w:szCs w:val="24"/>
      </w:rPr>
      <w:fldChar w:fldCharType="begin"/>
    </w:r>
    <w:r w:rsidRPr="00C45CBA">
      <w:rPr>
        <w:rStyle w:val="a6"/>
        <w:sz w:val="24"/>
        <w:szCs w:val="24"/>
      </w:rPr>
      <w:instrText xml:space="preserve">PAGE  </w:instrText>
    </w:r>
    <w:r w:rsidRPr="00C45CBA">
      <w:rPr>
        <w:rStyle w:val="a6"/>
        <w:sz w:val="24"/>
        <w:szCs w:val="24"/>
      </w:rPr>
      <w:fldChar w:fldCharType="separate"/>
    </w:r>
    <w:r>
      <w:rPr>
        <w:rStyle w:val="a6"/>
        <w:noProof/>
        <w:sz w:val="24"/>
        <w:szCs w:val="24"/>
      </w:rPr>
      <w:t>5</w:t>
    </w:r>
    <w:r w:rsidRPr="00C45CBA">
      <w:rPr>
        <w:rStyle w:val="a6"/>
        <w:sz w:val="24"/>
        <w:szCs w:val="24"/>
      </w:rPr>
      <w:fldChar w:fldCharType="end"/>
    </w:r>
  </w:p>
  <w:p w14:paraId="6DAF7ACE" w14:textId="77777777" w:rsidR="00376212" w:rsidRDefault="00376212" w:rsidP="006E2AC5">
    <w:pPr>
      <w:pStyle w:val="a5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BF2BF" w14:textId="77777777" w:rsidR="00B9785E" w:rsidRDefault="00B9785E" w:rsidP="006A744E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252C61F4" w14:textId="77777777" w:rsidR="00B9785E" w:rsidRDefault="00B9785E" w:rsidP="006E2AC5">
    <w:pPr>
      <w:pStyle w:val="a5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93F46" w14:textId="06FF828D" w:rsidR="00B9785E" w:rsidRPr="000F2BA8" w:rsidRDefault="00B9785E" w:rsidP="006A744E">
    <w:pPr>
      <w:pStyle w:val="a5"/>
      <w:framePr w:wrap="around" w:vAnchor="text" w:hAnchor="margin" w:xAlign="right" w:y="1"/>
      <w:rPr>
        <w:rStyle w:val="a6"/>
        <w:sz w:val="24"/>
        <w:szCs w:val="24"/>
      </w:rPr>
    </w:pPr>
    <w:r w:rsidRPr="00C45CBA">
      <w:rPr>
        <w:rStyle w:val="a6"/>
        <w:sz w:val="24"/>
        <w:szCs w:val="24"/>
      </w:rPr>
      <w:fldChar w:fldCharType="begin"/>
    </w:r>
    <w:r w:rsidRPr="00C45CBA">
      <w:rPr>
        <w:rStyle w:val="a6"/>
        <w:sz w:val="24"/>
        <w:szCs w:val="24"/>
      </w:rPr>
      <w:instrText xml:space="preserve">PAGE  </w:instrText>
    </w:r>
    <w:r w:rsidRPr="00C45CBA">
      <w:rPr>
        <w:rStyle w:val="a6"/>
        <w:sz w:val="24"/>
        <w:szCs w:val="24"/>
      </w:rPr>
      <w:fldChar w:fldCharType="separate"/>
    </w:r>
    <w:r w:rsidR="00203F6C">
      <w:rPr>
        <w:rStyle w:val="a6"/>
        <w:noProof/>
        <w:sz w:val="24"/>
        <w:szCs w:val="24"/>
      </w:rPr>
      <w:t>17</w:t>
    </w:r>
    <w:r w:rsidRPr="00C45CBA">
      <w:rPr>
        <w:rStyle w:val="a6"/>
        <w:sz w:val="24"/>
        <w:szCs w:val="24"/>
      </w:rPr>
      <w:fldChar w:fldCharType="end"/>
    </w:r>
  </w:p>
  <w:p w14:paraId="064D284A" w14:textId="77777777" w:rsidR="00B9785E" w:rsidRDefault="00B9785E" w:rsidP="006E2AC5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694283" w14:textId="77777777" w:rsidR="000452A6" w:rsidRDefault="000452A6">
      <w:r>
        <w:separator/>
      </w:r>
    </w:p>
  </w:footnote>
  <w:footnote w:type="continuationSeparator" w:id="0">
    <w:p w14:paraId="61A6098C" w14:textId="77777777" w:rsidR="000452A6" w:rsidRDefault="000452A6">
      <w:r>
        <w:continuationSeparator/>
      </w:r>
    </w:p>
  </w:footnote>
  <w:footnote w:type="continuationNotice" w:id="1">
    <w:p w14:paraId="75D71812" w14:textId="77777777" w:rsidR="000452A6" w:rsidRDefault="000452A6"/>
  </w:footnote>
  <w:footnote w:id="2">
    <w:p w14:paraId="5C70468B" w14:textId="77777777" w:rsidR="00376212" w:rsidRPr="005D207D" w:rsidRDefault="00376212" w:rsidP="00376212">
      <w:pPr>
        <w:adjustRightInd w:val="0"/>
        <w:snapToGrid w:val="0"/>
        <w:spacing w:before="50"/>
        <w:contextualSpacing/>
        <w:jc w:val="both"/>
        <w:rPr>
          <w:sz w:val="20"/>
          <w:szCs w:val="20"/>
          <w:lang w:val="pt-PT"/>
        </w:rPr>
      </w:pPr>
      <w:r w:rsidRPr="00EB19F7">
        <w:rPr>
          <w:vertAlign w:val="superscript"/>
          <w:lang w:val="pt-PT"/>
        </w:rPr>
        <w:t>Nota</w:t>
      </w:r>
      <w:r>
        <w:rPr>
          <w:vertAlign w:val="superscript"/>
          <w:lang w:val="pt-PT"/>
        </w:rPr>
        <w:t xml:space="preserve"> </w:t>
      </w:r>
      <w:r w:rsidRPr="005D207D">
        <w:rPr>
          <w:rStyle w:val="ad"/>
          <w:lang w:val="pt-PT"/>
        </w:rPr>
        <w:footnoteRef/>
      </w:r>
      <w:r w:rsidRPr="005D207D">
        <w:rPr>
          <w:lang w:val="pt-PT"/>
        </w:rPr>
        <w:t xml:space="preserve"> </w:t>
      </w:r>
      <w:r w:rsidRPr="005D207D">
        <w:rPr>
          <w:sz w:val="20"/>
          <w:szCs w:val="20"/>
          <w:lang w:val="pt-PT"/>
        </w:rPr>
        <w:t>Quando a entidade proponente for um órgão de direcção da escola, deverão ser preenchidos os nomes de todos os membros do órgão de direcção da escola.</w:t>
      </w:r>
    </w:p>
  </w:footnote>
  <w:footnote w:id="3">
    <w:p w14:paraId="5A4F2B9F" w14:textId="77777777" w:rsidR="00376212" w:rsidRPr="005D207D" w:rsidRDefault="00376212" w:rsidP="00376212">
      <w:pPr>
        <w:pStyle w:val="ab"/>
        <w:contextualSpacing/>
        <w:jc w:val="both"/>
        <w:rPr>
          <w:lang w:val="pt-PT"/>
        </w:rPr>
      </w:pPr>
      <w:r w:rsidRPr="00EB19F7">
        <w:rPr>
          <w:vertAlign w:val="superscript"/>
          <w:lang w:val="pt-PT"/>
        </w:rPr>
        <w:t>Nota</w:t>
      </w:r>
      <w:r>
        <w:rPr>
          <w:lang w:val="pt-PT"/>
        </w:rPr>
        <w:t xml:space="preserve"> </w:t>
      </w:r>
      <w:r w:rsidRPr="005D207D">
        <w:rPr>
          <w:rStyle w:val="ad"/>
          <w:lang w:val="pt-PT"/>
        </w:rPr>
        <w:footnoteRef/>
      </w:r>
      <w:r w:rsidRPr="005D207D">
        <w:rPr>
          <w:lang w:val="pt-PT"/>
        </w:rPr>
        <w:t xml:space="preserve"> Refere-se apenas aos dados pessoais</w:t>
      </w:r>
      <w:r w:rsidRPr="005D207D">
        <w:rPr>
          <w:color w:val="FF0000"/>
          <w:lang w:val="pt-PT"/>
        </w:rPr>
        <w:t xml:space="preserve"> </w:t>
      </w:r>
      <w:r w:rsidRPr="005D207D">
        <w:rPr>
          <w:lang w:val="pt-PT"/>
        </w:rPr>
        <w:t>da entidade proponente (membros da direcção da escola</w:t>
      </w:r>
      <w:r>
        <w:rPr>
          <w:lang w:val="pt-PT"/>
        </w:rPr>
        <w:t xml:space="preserve"> </w:t>
      </w:r>
      <w:r w:rsidRPr="005D207D">
        <w:rPr>
          <w:lang w:val="pt-PT"/>
        </w:rPr>
        <w:t>/</w:t>
      </w:r>
      <w:r>
        <w:rPr>
          <w:lang w:val="pt-PT"/>
        </w:rPr>
        <w:t xml:space="preserve"> </w:t>
      </w:r>
      <w:r w:rsidRPr="005D207D">
        <w:rPr>
          <w:lang w:val="pt-PT"/>
        </w:rPr>
        <w:t xml:space="preserve">chefia da unidade). Se estiverem envolvidos eventuais dados pessoais de uma outra pessoa nos documentos da proposta, a entidade proponente tem de declarar que essa pessoa concorda com o tratamento dos seus dados pelo respectivo pessoal da </w:t>
      </w:r>
      <w:r>
        <w:rPr>
          <w:lang w:val="pt-PT"/>
        </w:rPr>
        <w:t>C</w:t>
      </w:r>
      <w:r w:rsidRPr="005D207D">
        <w:rPr>
          <w:lang w:val="pt-PT"/>
        </w:rPr>
        <w:t xml:space="preserve">omissão de </w:t>
      </w:r>
      <w:r>
        <w:rPr>
          <w:lang w:val="pt-PT"/>
        </w:rPr>
        <w:t>A</w:t>
      </w:r>
      <w:r w:rsidRPr="005D207D">
        <w:rPr>
          <w:lang w:val="pt-PT"/>
        </w:rPr>
        <w:t xml:space="preserve">valiação de “Professor Distinto” das escolas oficiais do ano escolar de 2024/2025 e da DSEDJ e com a transferência dos mesmos para o exterior de Macau para efeitos de análise por parte dos especialistas que colaboram na apreciação </w:t>
      </w:r>
      <w:r w:rsidRPr="005D207D">
        <w:rPr>
          <w:rFonts w:eastAsia="標楷體"/>
          <w:lang w:val="pt-PT"/>
        </w:rPr>
        <w:t>e selecção</w:t>
      </w:r>
      <w:r w:rsidRPr="005D207D">
        <w:rPr>
          <w:lang w:val="pt-PT"/>
        </w:rPr>
        <w:t xml:space="preserve">.  </w:t>
      </w:r>
    </w:p>
  </w:footnote>
  <w:footnote w:id="4">
    <w:p w14:paraId="2A494688" w14:textId="77777777" w:rsidR="00376212" w:rsidRPr="002440DA" w:rsidRDefault="00376212" w:rsidP="00376212">
      <w:pPr>
        <w:pStyle w:val="ab"/>
        <w:ind w:left="284" w:hanging="284"/>
        <w:jc w:val="both"/>
        <w:rPr>
          <w:lang w:val="pt-PT"/>
        </w:rPr>
      </w:pPr>
      <w:r w:rsidRPr="00A740CC">
        <w:rPr>
          <w:rStyle w:val="ad"/>
          <w:lang w:val="pt-PT"/>
        </w:rPr>
        <w:t>Nota</w:t>
      </w:r>
      <w:r w:rsidRPr="00A740CC">
        <w:rPr>
          <w:lang w:val="pt-PT"/>
        </w:rPr>
        <w:t xml:space="preserve"> </w:t>
      </w:r>
      <w:r w:rsidRPr="005D207D">
        <w:rPr>
          <w:lang w:val="pt-PT"/>
        </w:rPr>
        <w:t xml:space="preserve">Refere-se apenas aos dados pessoais do docente proposto. Se estiverem envolvidos eventuais dados pessoais de uma outra pessoa nos documentos da proposta, o docente proposto tem de declarar que essa pessoa concorda com o tratamento dos seus dados pelo respectivo pessoal da </w:t>
      </w:r>
      <w:r>
        <w:rPr>
          <w:lang w:val="pt-PT"/>
        </w:rPr>
        <w:t>C</w:t>
      </w:r>
      <w:r w:rsidRPr="005D207D">
        <w:rPr>
          <w:lang w:val="pt-PT"/>
        </w:rPr>
        <w:t xml:space="preserve">omissão de </w:t>
      </w:r>
      <w:r>
        <w:rPr>
          <w:lang w:val="pt-PT"/>
        </w:rPr>
        <w:t>A</w:t>
      </w:r>
      <w:r w:rsidRPr="005D207D">
        <w:rPr>
          <w:lang w:val="pt-PT"/>
        </w:rPr>
        <w:t xml:space="preserve">valiação de “Professor Distinto” das escolas oficiais do ano escolar de 2024/2025 e da DSEDJ e com a transferência dos mesmos para o exterior de Macau para efeitos de análise por parte dos especialistas que colaboram na apreciação </w:t>
      </w:r>
      <w:r w:rsidRPr="005D207D">
        <w:rPr>
          <w:rFonts w:eastAsia="標楷體"/>
          <w:lang w:val="pt-PT"/>
        </w:rPr>
        <w:t>e selecção</w:t>
      </w:r>
      <w:r>
        <w:rPr>
          <w:lang w:val="pt-PT"/>
        </w:rPr>
        <w:t>.</w:t>
      </w:r>
    </w:p>
  </w:footnote>
  <w:footnote w:id="5">
    <w:p w14:paraId="5823AC17" w14:textId="77777777" w:rsidR="00376212" w:rsidRPr="005D207D" w:rsidRDefault="00376212" w:rsidP="00376212">
      <w:pPr>
        <w:pStyle w:val="ab"/>
        <w:ind w:left="426" w:hanging="426"/>
        <w:jc w:val="both"/>
        <w:rPr>
          <w:lang w:val="pt-PT"/>
        </w:rPr>
      </w:pPr>
      <w:r w:rsidRPr="00A740CC">
        <w:rPr>
          <w:rStyle w:val="ad"/>
          <w:lang w:val="pt-PT"/>
        </w:rPr>
        <w:t>Nota</w:t>
      </w:r>
      <w:r w:rsidRPr="00A740CC">
        <w:rPr>
          <w:lang w:val="pt-PT"/>
        </w:rPr>
        <w:t xml:space="preserve"> </w:t>
      </w:r>
      <w:r w:rsidRPr="005D207D">
        <w:rPr>
          <w:lang w:val="pt-PT"/>
        </w:rPr>
        <w:t xml:space="preserve">Refere-se apenas aos dados pessoais do docente proposto. Se estiverem envolvidos eventuais dados pessoais de uma outra pessoa nos documentos da proposta, o docente proposto tem de declarar que essa pessoa concorda com o tratamento dos seus dados pelo respectivo pessoal da </w:t>
      </w:r>
      <w:r>
        <w:rPr>
          <w:lang w:val="pt-PT"/>
        </w:rPr>
        <w:t>C</w:t>
      </w:r>
      <w:r w:rsidRPr="005D207D">
        <w:rPr>
          <w:lang w:val="pt-PT"/>
        </w:rPr>
        <w:t xml:space="preserve">omissão de </w:t>
      </w:r>
      <w:r>
        <w:rPr>
          <w:lang w:val="pt-PT"/>
        </w:rPr>
        <w:t>A</w:t>
      </w:r>
      <w:r w:rsidRPr="005D207D">
        <w:rPr>
          <w:lang w:val="pt-PT"/>
        </w:rPr>
        <w:t xml:space="preserve">valiação de “Professor Distinto” das escolas oficiais do ano escolar de 2024/2025 e da DSEDJ e com a transferência dos mesmos para o exterior de Macau para efeitos de análise por parte dos especialistas que colaboram na apreciação </w:t>
      </w:r>
      <w:r w:rsidRPr="005D207D">
        <w:rPr>
          <w:rFonts w:eastAsia="標楷體"/>
          <w:lang w:val="pt-PT"/>
        </w:rPr>
        <w:t>e selecção</w:t>
      </w:r>
      <w:r w:rsidRPr="005D207D">
        <w:rPr>
          <w:lang w:val="pt-PT"/>
        </w:rPr>
        <w:t>.</w:t>
      </w:r>
    </w:p>
    <w:p w14:paraId="6B8DE2A4" w14:textId="77777777" w:rsidR="00376212" w:rsidRPr="005D207D" w:rsidRDefault="00376212" w:rsidP="00376212">
      <w:pPr>
        <w:pStyle w:val="ab"/>
        <w:rPr>
          <w:lang w:val="pt-PT"/>
        </w:rPr>
      </w:pPr>
    </w:p>
    <w:p w14:paraId="3D3CAA2F" w14:textId="77777777" w:rsidR="00376212" w:rsidRPr="00497E8A" w:rsidRDefault="00376212" w:rsidP="00376212">
      <w:pPr>
        <w:pStyle w:val="ab"/>
        <w:rPr>
          <w:lang w:val="pt-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9A99C" w14:textId="77777777" w:rsidR="00376212" w:rsidRPr="005C7ABC" w:rsidRDefault="00376212" w:rsidP="004127C8">
    <w:pPr>
      <w:pStyle w:val="a3"/>
      <w:rPr>
        <w:rFonts w:eastAsia="SimSun"/>
        <w:lang w:eastAsia="zh-CN"/>
      </w:rPr>
    </w:pPr>
    <w:r>
      <w:rPr>
        <w:noProof/>
        <w:lang w:val="pt-PT"/>
      </w:rPr>
      <w:drawing>
        <wp:anchor distT="0" distB="0" distL="114300" distR="114300" simplePos="0" relativeHeight="251660288" behindDoc="1" locked="0" layoutInCell="1" allowOverlap="1" wp14:anchorId="2D39523E" wp14:editId="0B14E633">
          <wp:simplePos x="0" y="0"/>
          <wp:positionH relativeFrom="margin">
            <wp:posOffset>-393700</wp:posOffset>
          </wp:positionH>
          <wp:positionV relativeFrom="paragraph">
            <wp:posOffset>-276225</wp:posOffset>
          </wp:positionV>
          <wp:extent cx="762635" cy="950595"/>
          <wp:effectExtent l="0" t="0" r="0" b="1905"/>
          <wp:wrapThrough wrapText="bothSides">
            <wp:wrapPolygon edited="0">
              <wp:start x="0" y="0"/>
              <wp:lineTo x="0" y="21210"/>
              <wp:lineTo x="21042" y="21210"/>
              <wp:lineTo x="21042" y="0"/>
              <wp:lineTo x="0" y="0"/>
            </wp:wrapPolygon>
          </wp:wrapThrough>
          <wp:docPr id="13" name="圖片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635" cy="9505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8FC23" w14:textId="30CB848B" w:rsidR="00B9785E" w:rsidRPr="005C7ABC" w:rsidRDefault="00B9785E" w:rsidP="004127C8">
    <w:pPr>
      <w:pStyle w:val="a3"/>
      <w:rPr>
        <w:rFonts w:eastAsia="SimSun"/>
        <w:lang w:eastAsia="zh-CN"/>
      </w:rPr>
    </w:pPr>
    <w:r>
      <w:rPr>
        <w:noProof/>
        <w:lang w:val="pt-PT"/>
      </w:rPr>
      <w:drawing>
        <wp:anchor distT="0" distB="0" distL="114300" distR="114300" simplePos="0" relativeHeight="251658240" behindDoc="1" locked="0" layoutInCell="1" allowOverlap="1" wp14:anchorId="76891648" wp14:editId="649AB27B">
          <wp:simplePos x="0" y="0"/>
          <wp:positionH relativeFrom="margin">
            <wp:posOffset>-393700</wp:posOffset>
          </wp:positionH>
          <wp:positionV relativeFrom="paragraph">
            <wp:posOffset>-276225</wp:posOffset>
          </wp:positionV>
          <wp:extent cx="762635" cy="950595"/>
          <wp:effectExtent l="0" t="0" r="0" b="1905"/>
          <wp:wrapThrough wrapText="bothSides">
            <wp:wrapPolygon edited="0">
              <wp:start x="0" y="0"/>
              <wp:lineTo x="0" y="21210"/>
              <wp:lineTo x="21042" y="21210"/>
              <wp:lineTo x="21042" y="0"/>
              <wp:lineTo x="0" y="0"/>
            </wp:wrapPolygon>
          </wp:wrapThrough>
          <wp:docPr id="7" name="圖片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635" cy="9505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A5320"/>
    <w:multiLevelType w:val="multilevel"/>
    <w:tmpl w:val="5F745F04"/>
    <w:lvl w:ilvl="0">
      <w:start w:val="4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862" w:hanging="3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8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9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3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1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56" w:hanging="1800"/>
      </w:pPr>
      <w:rPr>
        <w:rFonts w:hint="default"/>
      </w:rPr>
    </w:lvl>
  </w:abstractNum>
  <w:abstractNum w:abstractNumId="1" w15:restartNumberingAfterBreak="0">
    <w:nsid w:val="024A07B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03EA671F"/>
    <w:multiLevelType w:val="hybridMultilevel"/>
    <w:tmpl w:val="6C64BA3E"/>
    <w:lvl w:ilvl="0" w:tplc="65305A7A">
      <w:start w:val="3"/>
      <w:numFmt w:val="bullet"/>
      <w:lvlText w:val="□"/>
      <w:lvlJc w:val="left"/>
      <w:pPr>
        <w:ind w:left="787" w:hanging="360"/>
      </w:pPr>
      <w:rPr>
        <w:rFonts w:ascii="標楷體" w:eastAsia="標楷體" w:hAnsi="標楷體" w:cs="Times New Roman" w:hint="eastAsia"/>
        <w:sz w:val="28"/>
      </w:rPr>
    </w:lvl>
    <w:lvl w:ilvl="1" w:tplc="04090003" w:tentative="1">
      <w:start w:val="1"/>
      <w:numFmt w:val="bullet"/>
      <w:lvlText w:val=""/>
      <w:lvlJc w:val="left"/>
      <w:pPr>
        <w:ind w:left="138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7" w:hanging="480"/>
      </w:pPr>
      <w:rPr>
        <w:rFonts w:ascii="Wingdings" w:hAnsi="Wingdings" w:hint="default"/>
      </w:rPr>
    </w:lvl>
  </w:abstractNum>
  <w:abstractNum w:abstractNumId="3" w15:restartNumberingAfterBreak="0">
    <w:nsid w:val="040305FE"/>
    <w:multiLevelType w:val="hybridMultilevel"/>
    <w:tmpl w:val="08EC8884"/>
    <w:lvl w:ilvl="0" w:tplc="B6520DB4">
      <w:start w:val="1"/>
      <w:numFmt w:val="decimal"/>
      <w:lvlText w:val="(%1)"/>
      <w:lvlJc w:val="left"/>
      <w:pPr>
        <w:ind w:left="480" w:hanging="48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453169C"/>
    <w:multiLevelType w:val="hybridMultilevel"/>
    <w:tmpl w:val="2CB6C7AA"/>
    <w:lvl w:ilvl="0" w:tplc="5EC402B0">
      <w:start w:val="1"/>
      <w:numFmt w:val="decimal"/>
      <w:lvlText w:val="（%1）"/>
      <w:lvlJc w:val="left"/>
      <w:pPr>
        <w:ind w:left="133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>
      <w:start w:val="1"/>
      <w:numFmt w:val="lowerRoman"/>
      <w:lvlText w:val="%3."/>
      <w:lvlJc w:val="right"/>
      <w:pPr>
        <w:ind w:left="2290" w:hanging="480"/>
      </w:pPr>
    </w:lvl>
    <w:lvl w:ilvl="3" w:tplc="0409000F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" w15:restartNumberingAfterBreak="0">
    <w:nsid w:val="0471030D"/>
    <w:multiLevelType w:val="hybridMultilevel"/>
    <w:tmpl w:val="15B08364"/>
    <w:lvl w:ilvl="0" w:tplc="5EC402B0">
      <w:start w:val="1"/>
      <w:numFmt w:val="decimal"/>
      <w:lvlText w:val="（%1）"/>
      <w:lvlJc w:val="left"/>
      <w:pPr>
        <w:ind w:left="147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6" w15:restartNumberingAfterBreak="0">
    <w:nsid w:val="04F0237D"/>
    <w:multiLevelType w:val="hybridMultilevel"/>
    <w:tmpl w:val="4D7E650C"/>
    <w:lvl w:ilvl="0" w:tplc="1F2E9D3E">
      <w:start w:val="1"/>
      <w:numFmt w:val="decimal"/>
      <w:lvlText w:val="7.%1"/>
      <w:lvlJc w:val="left"/>
      <w:pPr>
        <w:ind w:left="906" w:hanging="48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7" w15:restartNumberingAfterBreak="0">
    <w:nsid w:val="052A41B1"/>
    <w:multiLevelType w:val="hybridMultilevel"/>
    <w:tmpl w:val="0804C83C"/>
    <w:lvl w:ilvl="0" w:tplc="EE7A81F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05437A22"/>
    <w:multiLevelType w:val="multilevel"/>
    <w:tmpl w:val="55562C28"/>
    <w:lvl w:ilvl="0">
      <w:start w:val="2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3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" w15:restartNumberingAfterBreak="0">
    <w:nsid w:val="06F2289B"/>
    <w:multiLevelType w:val="multilevel"/>
    <w:tmpl w:val="583ECBB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7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 w15:restartNumberingAfterBreak="0">
    <w:nsid w:val="07777DF0"/>
    <w:multiLevelType w:val="hybridMultilevel"/>
    <w:tmpl w:val="EC66C12C"/>
    <w:lvl w:ilvl="0" w:tplc="9AB8228E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85"/>
        </w:tabs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5"/>
        </w:tabs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5"/>
        </w:tabs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25"/>
        </w:tabs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05"/>
        </w:tabs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5"/>
        </w:tabs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65"/>
        </w:tabs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45"/>
        </w:tabs>
        <w:ind w:left="4745" w:hanging="480"/>
      </w:pPr>
    </w:lvl>
  </w:abstractNum>
  <w:abstractNum w:abstractNumId="11" w15:restartNumberingAfterBreak="0">
    <w:nsid w:val="0B0C0EE7"/>
    <w:multiLevelType w:val="hybridMultilevel"/>
    <w:tmpl w:val="E598BAF8"/>
    <w:lvl w:ilvl="0" w:tplc="5EC402B0">
      <w:start w:val="1"/>
      <w:numFmt w:val="decimal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0B0E4A14"/>
    <w:multiLevelType w:val="multilevel"/>
    <w:tmpl w:val="7B864E22"/>
    <w:lvl w:ilvl="0">
      <w:start w:val="1"/>
      <w:numFmt w:val="decimal"/>
      <w:lvlText w:val="1.%1"/>
      <w:lvlJc w:val="left"/>
      <w:pPr>
        <w:ind w:left="1044" w:hanging="48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1524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004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484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964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444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924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404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884" w:hanging="480"/>
      </w:pPr>
      <w:rPr>
        <w:rFonts w:hint="eastAsia"/>
      </w:rPr>
    </w:lvl>
  </w:abstractNum>
  <w:abstractNum w:abstractNumId="13" w15:restartNumberingAfterBreak="0">
    <w:nsid w:val="10553AFC"/>
    <w:multiLevelType w:val="hybridMultilevel"/>
    <w:tmpl w:val="A5344868"/>
    <w:lvl w:ilvl="0" w:tplc="C97EA168">
      <w:start w:val="1"/>
      <w:numFmt w:val="taiwaneseCountingThousand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0D91427"/>
    <w:multiLevelType w:val="multilevel"/>
    <w:tmpl w:val="6DE200F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12673D82"/>
    <w:multiLevelType w:val="multilevel"/>
    <w:tmpl w:val="55562C28"/>
    <w:lvl w:ilvl="0">
      <w:start w:val="2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3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6" w15:restartNumberingAfterBreak="0">
    <w:nsid w:val="13CB021A"/>
    <w:multiLevelType w:val="hybridMultilevel"/>
    <w:tmpl w:val="019E4D68"/>
    <w:lvl w:ilvl="0" w:tplc="08E82CEA">
      <w:start w:val="1"/>
      <w:numFmt w:val="decimal"/>
      <w:lvlText w:val="%1."/>
      <w:lvlJc w:val="left"/>
      <w:pPr>
        <w:ind w:left="720" w:hanging="720"/>
      </w:pPr>
      <w:rPr>
        <w:rFonts w:eastAsia="CIDFont+F1" w:cs="CIDFont+F1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4CB65D3"/>
    <w:multiLevelType w:val="hybridMultilevel"/>
    <w:tmpl w:val="3F146812"/>
    <w:lvl w:ilvl="0" w:tplc="5EC402B0">
      <w:start w:val="1"/>
      <w:numFmt w:val="decimal"/>
      <w:lvlText w:val="（%1）"/>
      <w:lvlJc w:val="left"/>
      <w:pPr>
        <w:ind w:left="1047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8" w15:restartNumberingAfterBreak="0">
    <w:nsid w:val="15FF1531"/>
    <w:multiLevelType w:val="hybridMultilevel"/>
    <w:tmpl w:val="4E5ED9AC"/>
    <w:lvl w:ilvl="0" w:tplc="B6520DB4">
      <w:start w:val="1"/>
      <w:numFmt w:val="decimal"/>
      <w:lvlText w:val="(%1)"/>
      <w:lvlJc w:val="left"/>
      <w:pPr>
        <w:tabs>
          <w:tab w:val="num" w:pos="1210"/>
        </w:tabs>
        <w:ind w:left="121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810"/>
        </w:tabs>
        <w:ind w:left="181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90"/>
        </w:tabs>
        <w:ind w:left="229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70"/>
        </w:tabs>
        <w:ind w:left="277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3250"/>
        </w:tabs>
        <w:ind w:left="325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730"/>
        </w:tabs>
        <w:ind w:left="373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210"/>
        </w:tabs>
        <w:ind w:left="421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4690"/>
        </w:tabs>
        <w:ind w:left="469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5170"/>
        </w:tabs>
        <w:ind w:left="5170" w:hanging="480"/>
      </w:pPr>
      <w:rPr>
        <w:rFonts w:cs="Times New Roman"/>
      </w:rPr>
    </w:lvl>
  </w:abstractNum>
  <w:abstractNum w:abstractNumId="19" w15:restartNumberingAfterBreak="0">
    <w:nsid w:val="1697455F"/>
    <w:multiLevelType w:val="hybridMultilevel"/>
    <w:tmpl w:val="3D32213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16E62F03"/>
    <w:multiLevelType w:val="multilevel"/>
    <w:tmpl w:val="0D06E72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21" w15:restartNumberingAfterBreak="0">
    <w:nsid w:val="17971FF2"/>
    <w:multiLevelType w:val="multilevel"/>
    <w:tmpl w:val="7EB435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4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9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7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6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12" w:hanging="1800"/>
      </w:pPr>
      <w:rPr>
        <w:rFonts w:hint="default"/>
      </w:rPr>
    </w:lvl>
  </w:abstractNum>
  <w:abstractNum w:abstractNumId="22" w15:restartNumberingAfterBreak="0">
    <w:nsid w:val="1876121D"/>
    <w:multiLevelType w:val="hybridMultilevel"/>
    <w:tmpl w:val="69B60810"/>
    <w:lvl w:ilvl="0" w:tplc="D6BA1E94">
      <w:start w:val="1"/>
      <w:numFmt w:val="decimal"/>
      <w:lvlText w:val="(%1)"/>
      <w:lvlJc w:val="left"/>
      <w:pPr>
        <w:tabs>
          <w:tab w:val="num" w:pos="1270"/>
        </w:tabs>
        <w:ind w:left="1270" w:hanging="42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810"/>
        </w:tabs>
        <w:ind w:left="181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90"/>
        </w:tabs>
        <w:ind w:left="229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70"/>
        </w:tabs>
        <w:ind w:left="277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3250"/>
        </w:tabs>
        <w:ind w:left="325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730"/>
        </w:tabs>
        <w:ind w:left="373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210"/>
        </w:tabs>
        <w:ind w:left="421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4690"/>
        </w:tabs>
        <w:ind w:left="469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5170"/>
        </w:tabs>
        <w:ind w:left="5170" w:hanging="480"/>
      </w:pPr>
      <w:rPr>
        <w:rFonts w:cs="Times New Roman"/>
      </w:rPr>
    </w:lvl>
  </w:abstractNum>
  <w:abstractNum w:abstractNumId="23" w15:restartNumberingAfterBreak="0">
    <w:nsid w:val="18E53B2D"/>
    <w:multiLevelType w:val="hybridMultilevel"/>
    <w:tmpl w:val="EE8CF84C"/>
    <w:lvl w:ilvl="0" w:tplc="DD20AB00">
      <w:start w:val="1"/>
      <w:numFmt w:val="decimal"/>
      <w:lvlText w:val="%1."/>
      <w:lvlJc w:val="left"/>
      <w:pPr>
        <w:ind w:left="480" w:hanging="480"/>
      </w:pPr>
      <w:rPr>
        <w:rFonts w:ascii="新細明體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1D3A74BC"/>
    <w:multiLevelType w:val="multilevel"/>
    <w:tmpl w:val="55562C28"/>
    <w:lvl w:ilvl="0">
      <w:start w:val="2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3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5" w15:restartNumberingAfterBreak="0">
    <w:nsid w:val="1F680FB8"/>
    <w:multiLevelType w:val="multilevel"/>
    <w:tmpl w:val="94FC3394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847" w:hanging="4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574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20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16" w:hanging="1800"/>
      </w:pPr>
      <w:rPr>
        <w:rFonts w:hint="default"/>
      </w:rPr>
    </w:lvl>
  </w:abstractNum>
  <w:abstractNum w:abstractNumId="26" w15:restartNumberingAfterBreak="0">
    <w:nsid w:val="22C218E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7" w15:restartNumberingAfterBreak="0">
    <w:nsid w:val="255141A2"/>
    <w:multiLevelType w:val="hybridMultilevel"/>
    <w:tmpl w:val="680C112A"/>
    <w:lvl w:ilvl="0" w:tplc="08E82CEA">
      <w:start w:val="1"/>
      <w:numFmt w:val="decimal"/>
      <w:lvlText w:val="%1."/>
      <w:lvlJc w:val="left"/>
      <w:pPr>
        <w:ind w:left="960" w:hanging="480"/>
      </w:pPr>
      <w:rPr>
        <w:rFonts w:eastAsia="CIDFont+F1" w:cs="CIDFont+F1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8" w15:restartNumberingAfterBreak="0">
    <w:nsid w:val="278E3B95"/>
    <w:multiLevelType w:val="hybridMultilevel"/>
    <w:tmpl w:val="F81845BA"/>
    <w:lvl w:ilvl="0" w:tplc="08E82CEA">
      <w:start w:val="1"/>
      <w:numFmt w:val="decimal"/>
      <w:lvlText w:val="%1."/>
      <w:lvlJc w:val="left"/>
      <w:pPr>
        <w:ind w:left="480" w:hanging="480"/>
      </w:pPr>
      <w:rPr>
        <w:rFonts w:eastAsia="CIDFont+F1" w:cs="CIDFont+F1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D4F74F3"/>
    <w:multiLevelType w:val="hybridMultilevel"/>
    <w:tmpl w:val="DEAADEDA"/>
    <w:lvl w:ilvl="0" w:tplc="5EC402B0">
      <w:start w:val="1"/>
      <w:numFmt w:val="decimal"/>
      <w:lvlText w:val="（%1）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E68070F"/>
    <w:multiLevelType w:val="multilevel"/>
    <w:tmpl w:val="E1F0416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3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56" w:hanging="1800"/>
      </w:pPr>
      <w:rPr>
        <w:rFonts w:hint="default"/>
      </w:rPr>
    </w:lvl>
  </w:abstractNum>
  <w:abstractNum w:abstractNumId="31" w15:restartNumberingAfterBreak="0">
    <w:nsid w:val="2F866B02"/>
    <w:multiLevelType w:val="hybridMultilevel"/>
    <w:tmpl w:val="011AAA78"/>
    <w:lvl w:ilvl="0" w:tplc="5EC402B0">
      <w:start w:val="1"/>
      <w:numFmt w:val="decimal"/>
      <w:lvlText w:val="（%1）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32" w15:restartNumberingAfterBreak="0">
    <w:nsid w:val="311654BD"/>
    <w:multiLevelType w:val="multilevel"/>
    <w:tmpl w:val="55562C28"/>
    <w:lvl w:ilvl="0">
      <w:start w:val="2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3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3" w15:restartNumberingAfterBreak="0">
    <w:nsid w:val="33295A8B"/>
    <w:multiLevelType w:val="hybridMultilevel"/>
    <w:tmpl w:val="897E18A2"/>
    <w:lvl w:ilvl="0" w:tplc="53C4F646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85"/>
        </w:tabs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5"/>
        </w:tabs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5"/>
        </w:tabs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25"/>
        </w:tabs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05"/>
        </w:tabs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5"/>
        </w:tabs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65"/>
        </w:tabs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45"/>
        </w:tabs>
        <w:ind w:left="4745" w:hanging="480"/>
      </w:pPr>
    </w:lvl>
  </w:abstractNum>
  <w:abstractNum w:abstractNumId="34" w15:restartNumberingAfterBreak="0">
    <w:nsid w:val="361D2709"/>
    <w:multiLevelType w:val="multilevel"/>
    <w:tmpl w:val="84CAD6A0"/>
    <w:lvl w:ilvl="0">
      <w:start w:val="2"/>
      <w:numFmt w:val="decimal"/>
      <w:lvlText w:val="%1"/>
      <w:lvlJc w:val="left"/>
      <w:pPr>
        <w:ind w:left="503" w:hanging="503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0" w:hanging="503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7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5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36" w:hanging="1800"/>
      </w:pPr>
      <w:rPr>
        <w:rFonts w:hint="default"/>
      </w:rPr>
    </w:lvl>
  </w:abstractNum>
  <w:abstractNum w:abstractNumId="35" w15:restartNumberingAfterBreak="0">
    <w:nsid w:val="379165D0"/>
    <w:multiLevelType w:val="hybridMultilevel"/>
    <w:tmpl w:val="2C88AB5E"/>
    <w:lvl w:ilvl="0" w:tplc="5EC402B0">
      <w:start w:val="1"/>
      <w:numFmt w:val="decimal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38111188"/>
    <w:multiLevelType w:val="multilevel"/>
    <w:tmpl w:val="6AB2C4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7" w15:restartNumberingAfterBreak="0">
    <w:nsid w:val="3A190316"/>
    <w:multiLevelType w:val="multilevel"/>
    <w:tmpl w:val="C8F271B2"/>
    <w:lvl w:ilvl="0">
      <w:start w:val="2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8" w15:restartNumberingAfterBreak="0">
    <w:nsid w:val="3D063D7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39" w15:restartNumberingAfterBreak="0">
    <w:nsid w:val="3DC57945"/>
    <w:multiLevelType w:val="hybridMultilevel"/>
    <w:tmpl w:val="2C8C75CA"/>
    <w:lvl w:ilvl="0" w:tplc="08E82CEA">
      <w:start w:val="1"/>
      <w:numFmt w:val="decimal"/>
      <w:lvlText w:val="%1."/>
      <w:lvlJc w:val="left"/>
      <w:pPr>
        <w:ind w:left="480" w:hanging="480"/>
      </w:pPr>
      <w:rPr>
        <w:rFonts w:eastAsia="CIDFont+F1" w:cs="CIDFont+F1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F240115"/>
    <w:multiLevelType w:val="hybridMultilevel"/>
    <w:tmpl w:val="724EBF44"/>
    <w:lvl w:ilvl="0" w:tplc="5EC402B0">
      <w:start w:val="1"/>
      <w:numFmt w:val="decimal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42782975"/>
    <w:multiLevelType w:val="multilevel"/>
    <w:tmpl w:val="583ECBB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7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2" w15:restartNumberingAfterBreak="0">
    <w:nsid w:val="435A1FFB"/>
    <w:multiLevelType w:val="hybridMultilevel"/>
    <w:tmpl w:val="280EE970"/>
    <w:lvl w:ilvl="0" w:tplc="B6520DB4">
      <w:start w:val="3"/>
      <w:numFmt w:val="decimal"/>
      <w:lvlText w:val="(%1)"/>
      <w:lvlJc w:val="left"/>
      <w:pPr>
        <w:tabs>
          <w:tab w:val="num" w:pos="1210"/>
        </w:tabs>
        <w:ind w:left="121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810"/>
        </w:tabs>
        <w:ind w:left="181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90"/>
        </w:tabs>
        <w:ind w:left="229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70"/>
        </w:tabs>
        <w:ind w:left="277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3250"/>
        </w:tabs>
        <w:ind w:left="325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730"/>
        </w:tabs>
        <w:ind w:left="373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210"/>
        </w:tabs>
        <w:ind w:left="421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4690"/>
        </w:tabs>
        <w:ind w:left="469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5170"/>
        </w:tabs>
        <w:ind w:left="5170" w:hanging="480"/>
      </w:pPr>
      <w:rPr>
        <w:rFonts w:cs="Times New Roman"/>
      </w:rPr>
    </w:lvl>
  </w:abstractNum>
  <w:abstractNum w:abstractNumId="43" w15:restartNumberingAfterBreak="0">
    <w:nsid w:val="466C6B70"/>
    <w:multiLevelType w:val="hybridMultilevel"/>
    <w:tmpl w:val="C67C053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46FB41E6"/>
    <w:multiLevelType w:val="multilevel"/>
    <w:tmpl w:val="0D06E72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45" w15:restartNumberingAfterBreak="0">
    <w:nsid w:val="47164C13"/>
    <w:multiLevelType w:val="hybridMultilevel"/>
    <w:tmpl w:val="594C3E6A"/>
    <w:lvl w:ilvl="0" w:tplc="5EC402B0">
      <w:start w:val="1"/>
      <w:numFmt w:val="decimal"/>
      <w:lvlText w:val="（%1）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46" w15:restartNumberingAfterBreak="0">
    <w:nsid w:val="4A143774"/>
    <w:multiLevelType w:val="hybridMultilevel"/>
    <w:tmpl w:val="1256B6FA"/>
    <w:lvl w:ilvl="0" w:tplc="5EC402B0">
      <w:start w:val="1"/>
      <w:numFmt w:val="decimal"/>
      <w:lvlText w:val="（%1）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4A560C8C"/>
    <w:multiLevelType w:val="multilevel"/>
    <w:tmpl w:val="1E36638A"/>
    <w:lvl w:ilvl="0">
      <w:start w:val="3"/>
      <w:numFmt w:val="decimal"/>
      <w:lvlText w:val="%1"/>
      <w:lvlJc w:val="left"/>
      <w:pPr>
        <w:ind w:left="503" w:hanging="503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503" w:hanging="503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8" w15:restartNumberingAfterBreak="0">
    <w:nsid w:val="4A5C74CE"/>
    <w:multiLevelType w:val="hybridMultilevel"/>
    <w:tmpl w:val="CA62CDE4"/>
    <w:lvl w:ilvl="0" w:tplc="B6520DB4">
      <w:start w:val="1"/>
      <w:numFmt w:val="decimal"/>
      <w:lvlText w:val="(%1)"/>
      <w:lvlJc w:val="left"/>
      <w:pPr>
        <w:ind w:left="480" w:hanging="48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9" w15:restartNumberingAfterBreak="0">
    <w:nsid w:val="4C60386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0" w15:restartNumberingAfterBreak="0">
    <w:nsid w:val="4DA45BAB"/>
    <w:multiLevelType w:val="hybridMultilevel"/>
    <w:tmpl w:val="9FBA54E6"/>
    <w:lvl w:ilvl="0" w:tplc="DD20AB00">
      <w:start w:val="1"/>
      <w:numFmt w:val="decimal"/>
      <w:lvlText w:val="%1."/>
      <w:lvlJc w:val="left"/>
      <w:pPr>
        <w:tabs>
          <w:tab w:val="num" w:pos="857"/>
        </w:tabs>
        <w:ind w:left="857" w:hanging="432"/>
      </w:pPr>
      <w:rPr>
        <w:rFonts w:ascii="新細明體"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385"/>
        </w:tabs>
        <w:ind w:left="1385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65"/>
        </w:tabs>
        <w:ind w:left="1865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345"/>
        </w:tabs>
        <w:ind w:left="2345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825"/>
        </w:tabs>
        <w:ind w:left="2825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305"/>
        </w:tabs>
        <w:ind w:left="3305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785"/>
        </w:tabs>
        <w:ind w:left="3785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4265"/>
        </w:tabs>
        <w:ind w:left="4265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745"/>
        </w:tabs>
        <w:ind w:left="4745" w:hanging="480"/>
      </w:pPr>
      <w:rPr>
        <w:rFonts w:cs="Times New Roman"/>
      </w:rPr>
    </w:lvl>
  </w:abstractNum>
  <w:abstractNum w:abstractNumId="51" w15:restartNumberingAfterBreak="0">
    <w:nsid w:val="4E24044E"/>
    <w:multiLevelType w:val="hybridMultilevel"/>
    <w:tmpl w:val="C1EE6F98"/>
    <w:lvl w:ilvl="0" w:tplc="DD20AB00">
      <w:start w:val="1"/>
      <w:numFmt w:val="decimal"/>
      <w:lvlText w:val="%1."/>
      <w:lvlJc w:val="left"/>
      <w:pPr>
        <w:ind w:left="480" w:hanging="480"/>
      </w:pPr>
      <w:rPr>
        <w:rFonts w:ascii="新細明體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4F937779"/>
    <w:multiLevelType w:val="multilevel"/>
    <w:tmpl w:val="0CF67E92"/>
    <w:lvl w:ilvl="0">
      <w:start w:val="1"/>
      <w:numFmt w:val="decimal"/>
      <w:lvlText w:val="%1."/>
      <w:lvlJc w:val="left"/>
      <w:pPr>
        <w:ind w:left="876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70" w:hanging="420"/>
      </w:pPr>
      <w:rPr>
        <w:rFonts w:ascii="Times New Roman" w:hAnsi="Times New Roman" w:hint="default"/>
      </w:rPr>
    </w:lvl>
    <w:lvl w:ilvl="2">
      <w:start w:val="1"/>
      <w:numFmt w:val="decimal"/>
      <w:isLgl/>
      <w:lvlText w:val="%1.%2.%3"/>
      <w:lvlJc w:val="left"/>
      <w:pPr>
        <w:ind w:left="1904" w:hanging="720"/>
      </w:pPr>
      <w:rPr>
        <w:rFonts w:ascii="Times New Roman" w:hAnsi="Times New Roman" w:hint="default"/>
      </w:rPr>
    </w:lvl>
    <w:lvl w:ilvl="3">
      <w:start w:val="1"/>
      <w:numFmt w:val="decimal"/>
      <w:isLgl/>
      <w:lvlText w:val="%1.%2.%3.%4"/>
      <w:lvlJc w:val="left"/>
      <w:pPr>
        <w:ind w:left="2598" w:hanging="1080"/>
      </w:pPr>
      <w:rPr>
        <w:rFonts w:ascii="Times New Roman" w:hAnsi="Times New Roman" w:hint="default"/>
      </w:rPr>
    </w:lvl>
    <w:lvl w:ilvl="4">
      <w:start w:val="1"/>
      <w:numFmt w:val="decimal"/>
      <w:isLgl/>
      <w:lvlText w:val="%1.%2.%3.%4.%5"/>
      <w:lvlJc w:val="left"/>
      <w:pPr>
        <w:ind w:left="2932" w:hanging="1080"/>
      </w:pPr>
      <w:rPr>
        <w:rFonts w:ascii="Times New Roman" w:hAnsi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626" w:hanging="1440"/>
      </w:pPr>
      <w:rPr>
        <w:rFonts w:ascii="Times New Roman" w:hAnsi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ascii="Times New Roman" w:hAnsi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54" w:hanging="1800"/>
      </w:pPr>
      <w:rPr>
        <w:rFonts w:ascii="Times New Roman" w:hAnsi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348" w:hanging="2160"/>
      </w:pPr>
      <w:rPr>
        <w:rFonts w:ascii="Times New Roman" w:hAnsi="Times New Roman" w:hint="default"/>
      </w:rPr>
    </w:lvl>
  </w:abstractNum>
  <w:abstractNum w:abstractNumId="53" w15:restartNumberingAfterBreak="0">
    <w:nsid w:val="4FFA5F93"/>
    <w:multiLevelType w:val="hybridMultilevel"/>
    <w:tmpl w:val="95E036E8"/>
    <w:lvl w:ilvl="0" w:tplc="5EC402B0">
      <w:start w:val="1"/>
      <w:numFmt w:val="decimal"/>
      <w:lvlText w:val="（%1）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4" w15:restartNumberingAfterBreak="0">
    <w:nsid w:val="5038394B"/>
    <w:multiLevelType w:val="multilevel"/>
    <w:tmpl w:val="55727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6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3.5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5" w15:restartNumberingAfterBreak="0">
    <w:nsid w:val="5164412D"/>
    <w:multiLevelType w:val="hybridMultilevel"/>
    <w:tmpl w:val="5DDADAD8"/>
    <w:lvl w:ilvl="0" w:tplc="5EC402B0">
      <w:start w:val="1"/>
      <w:numFmt w:val="decimal"/>
      <w:lvlText w:val="（%1）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6" w15:restartNumberingAfterBreak="0">
    <w:nsid w:val="52B94DFC"/>
    <w:multiLevelType w:val="multilevel"/>
    <w:tmpl w:val="6B6EC4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755" w:hanging="480"/>
      </w:pPr>
      <w:rPr>
        <w:rFonts w:hint="eastAsia"/>
        <w:sz w:val="24"/>
        <w:szCs w:val="24"/>
      </w:rPr>
    </w:lvl>
    <w:lvl w:ilvl="4">
      <w:start w:val="1"/>
      <w:numFmt w:val="decimal"/>
      <w:isLgl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57" w15:restartNumberingAfterBreak="0">
    <w:nsid w:val="52F96E3B"/>
    <w:multiLevelType w:val="hybridMultilevel"/>
    <w:tmpl w:val="D0CE243A"/>
    <w:lvl w:ilvl="0" w:tplc="53C66694">
      <w:start w:val="1"/>
      <w:numFmt w:val="upperRoman"/>
      <w:lvlText w:val="%1."/>
      <w:lvlJc w:val="left"/>
      <w:pPr>
        <w:ind w:left="72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8" w15:restartNumberingAfterBreak="0">
    <w:nsid w:val="541906E2"/>
    <w:multiLevelType w:val="hybridMultilevel"/>
    <w:tmpl w:val="7EA4F4BC"/>
    <w:lvl w:ilvl="0" w:tplc="08E82CEA">
      <w:start w:val="1"/>
      <w:numFmt w:val="decimal"/>
      <w:lvlText w:val="%1."/>
      <w:lvlJc w:val="left"/>
      <w:pPr>
        <w:ind w:left="480" w:hanging="480"/>
      </w:pPr>
      <w:rPr>
        <w:rFonts w:eastAsia="CIDFont+F1" w:cs="CIDFont+F1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55532941"/>
    <w:multiLevelType w:val="hybridMultilevel"/>
    <w:tmpl w:val="9A6C8D9C"/>
    <w:lvl w:ilvl="0" w:tplc="5EC402B0">
      <w:start w:val="1"/>
      <w:numFmt w:val="decimal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559461C5"/>
    <w:multiLevelType w:val="hybridMultilevel"/>
    <w:tmpl w:val="E5601D7C"/>
    <w:lvl w:ilvl="0" w:tplc="40B490AE">
      <w:start w:val="1"/>
      <w:numFmt w:val="decimal"/>
      <w:lvlText w:val="（%1）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61" w15:restartNumberingAfterBreak="0">
    <w:nsid w:val="584E6A4E"/>
    <w:multiLevelType w:val="hybridMultilevel"/>
    <w:tmpl w:val="1B586C3C"/>
    <w:lvl w:ilvl="0" w:tplc="5EC402B0">
      <w:start w:val="1"/>
      <w:numFmt w:val="decimal"/>
      <w:lvlText w:val="（%1）"/>
      <w:lvlJc w:val="left"/>
      <w:pPr>
        <w:ind w:left="133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62" w15:restartNumberingAfterBreak="0">
    <w:nsid w:val="5C014B07"/>
    <w:multiLevelType w:val="multilevel"/>
    <w:tmpl w:val="44561AB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3.5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3" w15:restartNumberingAfterBreak="0">
    <w:nsid w:val="5C242A5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4" w15:restartNumberingAfterBreak="0">
    <w:nsid w:val="5D281EFC"/>
    <w:multiLevelType w:val="multilevel"/>
    <w:tmpl w:val="94FC3394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847" w:hanging="4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574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20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16" w:hanging="1800"/>
      </w:pPr>
      <w:rPr>
        <w:rFonts w:hint="default"/>
      </w:rPr>
    </w:lvl>
  </w:abstractNum>
  <w:abstractNum w:abstractNumId="65" w15:restartNumberingAfterBreak="0">
    <w:nsid w:val="5E4C4EAD"/>
    <w:multiLevelType w:val="multilevel"/>
    <w:tmpl w:val="94FC3394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847" w:hanging="4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574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20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16" w:hanging="1800"/>
      </w:pPr>
      <w:rPr>
        <w:rFonts w:hint="default"/>
      </w:rPr>
    </w:lvl>
  </w:abstractNum>
  <w:abstractNum w:abstractNumId="66" w15:restartNumberingAfterBreak="0">
    <w:nsid w:val="5F4B1817"/>
    <w:multiLevelType w:val="hybridMultilevel"/>
    <w:tmpl w:val="D6841B8C"/>
    <w:lvl w:ilvl="0" w:tplc="DD20AB00">
      <w:start w:val="1"/>
      <w:numFmt w:val="decimal"/>
      <w:lvlText w:val="%1."/>
      <w:lvlJc w:val="left"/>
      <w:pPr>
        <w:ind w:left="480" w:hanging="480"/>
      </w:pPr>
      <w:rPr>
        <w:rFonts w:ascii="新細明體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60153F7E"/>
    <w:multiLevelType w:val="hybridMultilevel"/>
    <w:tmpl w:val="0E90F850"/>
    <w:lvl w:ilvl="0" w:tplc="5EC402B0">
      <w:start w:val="1"/>
      <w:numFmt w:val="decimal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8" w15:restartNumberingAfterBreak="0">
    <w:nsid w:val="60207B18"/>
    <w:multiLevelType w:val="multilevel"/>
    <w:tmpl w:val="217CF774"/>
    <w:lvl w:ilvl="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"/>
      <w:lvlJc w:val="left"/>
      <w:pPr>
        <w:ind w:left="847" w:hanging="4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574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20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16" w:hanging="1800"/>
      </w:pPr>
      <w:rPr>
        <w:rFonts w:hint="default"/>
      </w:rPr>
    </w:lvl>
  </w:abstractNum>
  <w:abstractNum w:abstractNumId="69" w15:restartNumberingAfterBreak="0">
    <w:nsid w:val="617B6769"/>
    <w:multiLevelType w:val="hybridMultilevel"/>
    <w:tmpl w:val="FD64B040"/>
    <w:lvl w:ilvl="0" w:tplc="08E82CEA">
      <w:start w:val="1"/>
      <w:numFmt w:val="decimal"/>
      <w:lvlText w:val="%1."/>
      <w:lvlJc w:val="left"/>
      <w:pPr>
        <w:ind w:left="480" w:hanging="480"/>
      </w:pPr>
      <w:rPr>
        <w:rFonts w:eastAsia="CIDFont+F1" w:cs="CIDFont+F1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6189041D"/>
    <w:multiLevelType w:val="hybridMultilevel"/>
    <w:tmpl w:val="E5AEF7A8"/>
    <w:lvl w:ilvl="0" w:tplc="0409000F">
      <w:start w:val="1"/>
      <w:numFmt w:val="decimal"/>
      <w:lvlText w:val="%1."/>
      <w:lvlJc w:val="left"/>
      <w:pPr>
        <w:ind w:left="120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4" w:hanging="480"/>
      </w:pPr>
    </w:lvl>
    <w:lvl w:ilvl="2" w:tplc="0409001B" w:tentative="1">
      <w:start w:val="1"/>
      <w:numFmt w:val="lowerRoman"/>
      <w:lvlText w:val="%3."/>
      <w:lvlJc w:val="right"/>
      <w:pPr>
        <w:ind w:left="2164" w:hanging="480"/>
      </w:pPr>
    </w:lvl>
    <w:lvl w:ilvl="3" w:tplc="0409000F" w:tentative="1">
      <w:start w:val="1"/>
      <w:numFmt w:val="decimal"/>
      <w:lvlText w:val="%4."/>
      <w:lvlJc w:val="left"/>
      <w:pPr>
        <w:ind w:left="26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4" w:hanging="480"/>
      </w:pPr>
    </w:lvl>
    <w:lvl w:ilvl="5" w:tplc="0409001B" w:tentative="1">
      <w:start w:val="1"/>
      <w:numFmt w:val="lowerRoman"/>
      <w:lvlText w:val="%6."/>
      <w:lvlJc w:val="right"/>
      <w:pPr>
        <w:ind w:left="3604" w:hanging="480"/>
      </w:pPr>
    </w:lvl>
    <w:lvl w:ilvl="6" w:tplc="0409000F" w:tentative="1">
      <w:start w:val="1"/>
      <w:numFmt w:val="decimal"/>
      <w:lvlText w:val="%7."/>
      <w:lvlJc w:val="left"/>
      <w:pPr>
        <w:ind w:left="40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4" w:hanging="480"/>
      </w:pPr>
    </w:lvl>
    <w:lvl w:ilvl="8" w:tplc="0409001B" w:tentative="1">
      <w:start w:val="1"/>
      <w:numFmt w:val="lowerRoman"/>
      <w:lvlText w:val="%9."/>
      <w:lvlJc w:val="right"/>
      <w:pPr>
        <w:ind w:left="5044" w:hanging="480"/>
      </w:pPr>
    </w:lvl>
  </w:abstractNum>
  <w:abstractNum w:abstractNumId="71" w15:restartNumberingAfterBreak="0">
    <w:nsid w:val="621E6CD8"/>
    <w:multiLevelType w:val="hybridMultilevel"/>
    <w:tmpl w:val="8938BB46"/>
    <w:lvl w:ilvl="0" w:tplc="6F50B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2" w15:restartNumberingAfterBreak="0">
    <w:nsid w:val="64277322"/>
    <w:multiLevelType w:val="hybridMultilevel"/>
    <w:tmpl w:val="821CE8D4"/>
    <w:lvl w:ilvl="0" w:tplc="5EC402B0">
      <w:start w:val="1"/>
      <w:numFmt w:val="decimal"/>
      <w:lvlText w:val="（%1）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73" w15:restartNumberingAfterBreak="0">
    <w:nsid w:val="663C489B"/>
    <w:multiLevelType w:val="hybridMultilevel"/>
    <w:tmpl w:val="FD3697E8"/>
    <w:lvl w:ilvl="0" w:tplc="31AABB82">
      <w:start w:val="4"/>
      <w:numFmt w:val="decimal"/>
      <w:lvlText w:val="(%1)"/>
      <w:lvlJc w:val="left"/>
      <w:pPr>
        <w:tabs>
          <w:tab w:val="num" w:pos="1270"/>
        </w:tabs>
        <w:ind w:left="1270" w:hanging="42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810"/>
        </w:tabs>
        <w:ind w:left="181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90"/>
        </w:tabs>
        <w:ind w:left="229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70"/>
        </w:tabs>
        <w:ind w:left="277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3250"/>
        </w:tabs>
        <w:ind w:left="325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730"/>
        </w:tabs>
        <w:ind w:left="373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210"/>
        </w:tabs>
        <w:ind w:left="421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4690"/>
        </w:tabs>
        <w:ind w:left="469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5170"/>
        </w:tabs>
        <w:ind w:left="5170" w:hanging="480"/>
      </w:pPr>
      <w:rPr>
        <w:rFonts w:cs="Times New Roman"/>
      </w:rPr>
    </w:lvl>
  </w:abstractNum>
  <w:abstractNum w:abstractNumId="74" w15:restartNumberingAfterBreak="0">
    <w:nsid w:val="683D3EBD"/>
    <w:multiLevelType w:val="hybridMultilevel"/>
    <w:tmpl w:val="47DC52C6"/>
    <w:lvl w:ilvl="0" w:tplc="5EC402B0">
      <w:start w:val="1"/>
      <w:numFmt w:val="decimal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69D02F13"/>
    <w:multiLevelType w:val="multilevel"/>
    <w:tmpl w:val="1D06C746"/>
    <w:lvl w:ilvl="0">
      <w:start w:val="1"/>
      <w:numFmt w:val="decimal"/>
      <w:lvlText w:val="%1."/>
      <w:lvlJc w:val="left"/>
      <w:pPr>
        <w:ind w:left="480" w:hanging="480"/>
      </w:pPr>
      <w:rPr>
        <w:rFonts w:eastAsia="CIDFont+F1" w:cs="CIDFont+F1" w:hint="default"/>
      </w:rPr>
    </w:lvl>
    <w:lvl w:ilvl="1">
      <w:start w:val="1"/>
      <w:numFmt w:val="decimal"/>
      <w:isLgl/>
      <w:lvlText w:val="%1.%2"/>
      <w:lvlJc w:val="left"/>
      <w:pPr>
        <w:ind w:left="969" w:hanging="489"/>
      </w:pPr>
      <w:rPr>
        <w:rFonts w:eastAsia="標楷體" w:hint="default"/>
      </w:rPr>
    </w:lvl>
    <w:lvl w:ilvl="2">
      <w:start w:val="1"/>
      <w:numFmt w:val="decimal"/>
      <w:isLgl/>
      <w:lvlText w:val="%1.%2.%3"/>
      <w:lvlJc w:val="left"/>
      <w:pPr>
        <w:ind w:left="1680" w:hanging="720"/>
      </w:pPr>
      <w:rPr>
        <w:rFonts w:eastAsia="標楷體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eastAsia="標楷體" w:hint="default"/>
      </w:rPr>
    </w:lvl>
    <w:lvl w:ilvl="4">
      <w:start w:val="1"/>
      <w:numFmt w:val="decimal"/>
      <w:isLgl/>
      <w:lvlText w:val="%1.%2.%3.%4.%5"/>
      <w:lvlJc w:val="left"/>
      <w:pPr>
        <w:ind w:left="3000" w:hanging="1080"/>
      </w:pPr>
      <w:rPr>
        <w:rFonts w:eastAsia="標楷體" w:hint="default"/>
      </w:rPr>
    </w:lvl>
    <w:lvl w:ilvl="5">
      <w:start w:val="1"/>
      <w:numFmt w:val="decimal"/>
      <w:isLgl/>
      <w:lvlText w:val="%1.%2.%3.%4.%5.%6"/>
      <w:lvlJc w:val="left"/>
      <w:pPr>
        <w:ind w:left="3480" w:hanging="1080"/>
      </w:pPr>
      <w:rPr>
        <w:rFonts w:eastAsia="標楷體"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eastAsia="標楷體" w:hint="default"/>
      </w:rPr>
    </w:lvl>
    <w:lvl w:ilvl="7">
      <w:start w:val="1"/>
      <w:numFmt w:val="decimal"/>
      <w:isLgl/>
      <w:lvlText w:val="%1.%2.%3.%4.%5.%6.%7.%8"/>
      <w:lvlJc w:val="left"/>
      <w:pPr>
        <w:ind w:left="4800" w:hanging="1440"/>
      </w:pPr>
      <w:rPr>
        <w:rFonts w:eastAsia="標楷體" w:hint="default"/>
      </w:rPr>
    </w:lvl>
    <w:lvl w:ilvl="8">
      <w:start w:val="1"/>
      <w:numFmt w:val="decimal"/>
      <w:isLgl/>
      <w:lvlText w:val="%1.%2.%3.%4.%5.%6.%7.%8.%9"/>
      <w:lvlJc w:val="left"/>
      <w:pPr>
        <w:ind w:left="5640" w:hanging="1800"/>
      </w:pPr>
      <w:rPr>
        <w:rFonts w:eastAsia="標楷體" w:hint="default"/>
      </w:rPr>
    </w:lvl>
  </w:abstractNum>
  <w:abstractNum w:abstractNumId="76" w15:restartNumberingAfterBreak="0">
    <w:nsid w:val="6BB13CCA"/>
    <w:multiLevelType w:val="multilevel"/>
    <w:tmpl w:val="583ECBB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7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7" w15:restartNumberingAfterBreak="0">
    <w:nsid w:val="6D006959"/>
    <w:multiLevelType w:val="hybridMultilevel"/>
    <w:tmpl w:val="4D844F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D580E16"/>
    <w:multiLevelType w:val="hybridMultilevel"/>
    <w:tmpl w:val="85488460"/>
    <w:lvl w:ilvl="0" w:tplc="D4045240">
      <w:start w:val="1"/>
      <w:numFmt w:val="decimal"/>
      <w:lvlText w:val="（%1）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79" w15:restartNumberingAfterBreak="0">
    <w:nsid w:val="6DF6348E"/>
    <w:multiLevelType w:val="multilevel"/>
    <w:tmpl w:val="94FC3394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847" w:hanging="4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574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20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16" w:hanging="1800"/>
      </w:pPr>
      <w:rPr>
        <w:rFonts w:hint="default"/>
      </w:rPr>
    </w:lvl>
  </w:abstractNum>
  <w:abstractNum w:abstractNumId="80" w15:restartNumberingAfterBreak="0">
    <w:nsid w:val="6FDB6F6A"/>
    <w:multiLevelType w:val="hybridMultilevel"/>
    <w:tmpl w:val="1D1078DA"/>
    <w:lvl w:ilvl="0" w:tplc="5EC402B0">
      <w:start w:val="1"/>
      <w:numFmt w:val="decimal"/>
      <w:lvlText w:val="（%1）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81" w15:restartNumberingAfterBreak="0">
    <w:nsid w:val="709965D1"/>
    <w:multiLevelType w:val="hybridMultilevel"/>
    <w:tmpl w:val="7FE4B3AA"/>
    <w:lvl w:ilvl="0" w:tplc="5EC402B0">
      <w:start w:val="1"/>
      <w:numFmt w:val="decimal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72B0100D"/>
    <w:multiLevelType w:val="hybridMultilevel"/>
    <w:tmpl w:val="DFD82662"/>
    <w:lvl w:ilvl="0" w:tplc="0409000F">
      <w:start w:val="1"/>
      <w:numFmt w:val="decimal"/>
      <w:lvlText w:val="%1."/>
      <w:lvlJc w:val="left"/>
      <w:pPr>
        <w:ind w:left="9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83" w15:restartNumberingAfterBreak="0">
    <w:nsid w:val="72B30B5A"/>
    <w:multiLevelType w:val="multilevel"/>
    <w:tmpl w:val="0D06E72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84" w15:restartNumberingAfterBreak="0">
    <w:nsid w:val="757D071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5" w15:restartNumberingAfterBreak="0">
    <w:nsid w:val="78692553"/>
    <w:multiLevelType w:val="multilevel"/>
    <w:tmpl w:val="94FC3394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847" w:hanging="4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574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20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16" w:hanging="1800"/>
      </w:pPr>
      <w:rPr>
        <w:rFonts w:hint="default"/>
      </w:rPr>
    </w:lvl>
  </w:abstractNum>
  <w:num w:numId="1">
    <w:abstractNumId w:val="42"/>
  </w:num>
  <w:num w:numId="2">
    <w:abstractNumId w:val="18"/>
  </w:num>
  <w:num w:numId="3">
    <w:abstractNumId w:val="73"/>
  </w:num>
  <w:num w:numId="4">
    <w:abstractNumId w:val="22"/>
  </w:num>
  <w:num w:numId="5">
    <w:abstractNumId w:val="50"/>
  </w:num>
  <w:num w:numId="6">
    <w:abstractNumId w:val="33"/>
  </w:num>
  <w:num w:numId="7">
    <w:abstractNumId w:val="10"/>
  </w:num>
  <w:num w:numId="8">
    <w:abstractNumId w:val="52"/>
  </w:num>
  <w:num w:numId="9">
    <w:abstractNumId w:val="68"/>
  </w:num>
  <w:num w:numId="10">
    <w:abstractNumId w:val="13"/>
  </w:num>
  <w:num w:numId="11">
    <w:abstractNumId w:val="55"/>
  </w:num>
  <w:num w:numId="12">
    <w:abstractNumId w:val="78"/>
  </w:num>
  <w:num w:numId="13">
    <w:abstractNumId w:val="60"/>
  </w:num>
  <w:num w:numId="14">
    <w:abstractNumId w:val="1"/>
  </w:num>
  <w:num w:numId="15">
    <w:abstractNumId w:val="38"/>
  </w:num>
  <w:num w:numId="16">
    <w:abstractNumId w:val="63"/>
  </w:num>
  <w:num w:numId="17">
    <w:abstractNumId w:val="41"/>
  </w:num>
  <w:num w:numId="18">
    <w:abstractNumId w:val="76"/>
  </w:num>
  <w:num w:numId="19">
    <w:abstractNumId w:val="85"/>
  </w:num>
  <w:num w:numId="20">
    <w:abstractNumId w:val="29"/>
  </w:num>
  <w:num w:numId="21">
    <w:abstractNumId w:val="46"/>
  </w:num>
  <w:num w:numId="22">
    <w:abstractNumId w:val="40"/>
  </w:num>
  <w:num w:numId="23">
    <w:abstractNumId w:val="59"/>
  </w:num>
  <w:num w:numId="24">
    <w:abstractNumId w:val="5"/>
  </w:num>
  <w:num w:numId="25">
    <w:abstractNumId w:val="11"/>
  </w:num>
  <w:num w:numId="26">
    <w:abstractNumId w:val="67"/>
  </w:num>
  <w:num w:numId="27">
    <w:abstractNumId w:val="74"/>
  </w:num>
  <w:num w:numId="28">
    <w:abstractNumId w:val="35"/>
  </w:num>
  <w:num w:numId="29">
    <w:abstractNumId w:val="4"/>
  </w:num>
  <w:num w:numId="30">
    <w:abstractNumId w:val="81"/>
  </w:num>
  <w:num w:numId="31">
    <w:abstractNumId w:val="17"/>
  </w:num>
  <w:num w:numId="32">
    <w:abstractNumId w:val="53"/>
  </w:num>
  <w:num w:numId="33">
    <w:abstractNumId w:val="72"/>
  </w:num>
  <w:num w:numId="34">
    <w:abstractNumId w:val="31"/>
  </w:num>
  <w:num w:numId="35">
    <w:abstractNumId w:val="45"/>
  </w:num>
  <w:num w:numId="36">
    <w:abstractNumId w:val="61"/>
  </w:num>
  <w:num w:numId="37">
    <w:abstractNumId w:val="80"/>
  </w:num>
  <w:num w:numId="38">
    <w:abstractNumId w:val="79"/>
  </w:num>
  <w:num w:numId="39">
    <w:abstractNumId w:val="65"/>
  </w:num>
  <w:num w:numId="40">
    <w:abstractNumId w:val="15"/>
  </w:num>
  <w:num w:numId="41">
    <w:abstractNumId w:val="84"/>
  </w:num>
  <w:num w:numId="42">
    <w:abstractNumId w:val="26"/>
  </w:num>
  <w:num w:numId="43">
    <w:abstractNumId w:val="8"/>
  </w:num>
  <w:num w:numId="44">
    <w:abstractNumId w:val="23"/>
  </w:num>
  <w:num w:numId="45">
    <w:abstractNumId w:val="25"/>
  </w:num>
  <w:num w:numId="46">
    <w:abstractNumId w:val="37"/>
  </w:num>
  <w:num w:numId="47">
    <w:abstractNumId w:val="51"/>
  </w:num>
  <w:num w:numId="48">
    <w:abstractNumId w:val="66"/>
  </w:num>
  <w:num w:numId="49">
    <w:abstractNumId w:val="3"/>
  </w:num>
  <w:num w:numId="50">
    <w:abstractNumId w:val="48"/>
  </w:num>
  <w:num w:numId="51">
    <w:abstractNumId w:val="32"/>
  </w:num>
  <w:num w:numId="52">
    <w:abstractNumId w:val="24"/>
  </w:num>
  <w:num w:numId="53">
    <w:abstractNumId w:val="14"/>
  </w:num>
  <w:num w:numId="54">
    <w:abstractNumId w:val="49"/>
  </w:num>
  <w:num w:numId="55">
    <w:abstractNumId w:val="64"/>
  </w:num>
  <w:num w:numId="56">
    <w:abstractNumId w:val="9"/>
  </w:num>
  <w:num w:numId="57">
    <w:abstractNumId w:val="56"/>
  </w:num>
  <w:num w:numId="58">
    <w:abstractNumId w:val="62"/>
  </w:num>
  <w:num w:numId="59">
    <w:abstractNumId w:val="77"/>
  </w:num>
  <w:num w:numId="60">
    <w:abstractNumId w:val="54"/>
  </w:num>
  <w:num w:numId="61">
    <w:abstractNumId w:val="12"/>
  </w:num>
  <w:num w:numId="62">
    <w:abstractNumId w:val="6"/>
  </w:num>
  <w:num w:numId="63">
    <w:abstractNumId w:val="71"/>
  </w:num>
  <w:num w:numId="64">
    <w:abstractNumId w:val="28"/>
  </w:num>
  <w:num w:numId="65">
    <w:abstractNumId w:val="20"/>
  </w:num>
  <w:num w:numId="66">
    <w:abstractNumId w:val="34"/>
  </w:num>
  <w:num w:numId="67">
    <w:abstractNumId w:val="21"/>
  </w:num>
  <w:num w:numId="68">
    <w:abstractNumId w:val="30"/>
  </w:num>
  <w:num w:numId="69">
    <w:abstractNumId w:val="0"/>
  </w:num>
  <w:num w:numId="70">
    <w:abstractNumId w:val="47"/>
  </w:num>
  <w:num w:numId="71">
    <w:abstractNumId w:val="2"/>
  </w:num>
  <w:num w:numId="72">
    <w:abstractNumId w:val="36"/>
  </w:num>
  <w:num w:numId="73">
    <w:abstractNumId w:val="83"/>
  </w:num>
  <w:num w:numId="74">
    <w:abstractNumId w:val="44"/>
  </w:num>
  <w:num w:numId="75">
    <w:abstractNumId w:val="43"/>
  </w:num>
  <w:num w:numId="76">
    <w:abstractNumId w:val="75"/>
  </w:num>
  <w:num w:numId="77">
    <w:abstractNumId w:val="82"/>
  </w:num>
  <w:num w:numId="78">
    <w:abstractNumId w:val="19"/>
  </w:num>
  <w:num w:numId="79">
    <w:abstractNumId w:val="70"/>
  </w:num>
  <w:num w:numId="80">
    <w:abstractNumId w:val="57"/>
  </w:num>
  <w:num w:numId="81">
    <w:abstractNumId w:val="16"/>
  </w:num>
  <w:num w:numId="82">
    <w:abstractNumId w:val="58"/>
  </w:num>
  <w:num w:numId="83">
    <w:abstractNumId w:val="27"/>
  </w:num>
  <w:num w:numId="84">
    <w:abstractNumId w:val="39"/>
  </w:num>
  <w:num w:numId="85">
    <w:abstractNumId w:val="69"/>
  </w:num>
  <w:num w:numId="86">
    <w:abstractNumId w:val="7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1228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DAwMzY1szA3MjJW0lEKTi0uzszPAymwrAUAbw4plywAAAA="/>
  </w:docVars>
  <w:rsids>
    <w:rsidRoot w:val="0036052B"/>
    <w:rsid w:val="00000296"/>
    <w:rsid w:val="000008EC"/>
    <w:rsid w:val="00000F72"/>
    <w:rsid w:val="00003E04"/>
    <w:rsid w:val="00004A76"/>
    <w:rsid w:val="0000530F"/>
    <w:rsid w:val="00005825"/>
    <w:rsid w:val="00006A29"/>
    <w:rsid w:val="00007D92"/>
    <w:rsid w:val="0001097D"/>
    <w:rsid w:val="00010B89"/>
    <w:rsid w:val="00011BA9"/>
    <w:rsid w:val="0001638B"/>
    <w:rsid w:val="000163B4"/>
    <w:rsid w:val="000163D6"/>
    <w:rsid w:val="0001762E"/>
    <w:rsid w:val="00020391"/>
    <w:rsid w:val="00020AD0"/>
    <w:rsid w:val="00021D57"/>
    <w:rsid w:val="0002307D"/>
    <w:rsid w:val="00024431"/>
    <w:rsid w:val="0002471F"/>
    <w:rsid w:val="000249B4"/>
    <w:rsid w:val="000252AA"/>
    <w:rsid w:val="00030510"/>
    <w:rsid w:val="000306A8"/>
    <w:rsid w:val="000314CE"/>
    <w:rsid w:val="00032800"/>
    <w:rsid w:val="000345D4"/>
    <w:rsid w:val="00034B89"/>
    <w:rsid w:val="00035DE5"/>
    <w:rsid w:val="0003631A"/>
    <w:rsid w:val="00036438"/>
    <w:rsid w:val="00040CFD"/>
    <w:rsid w:val="00041566"/>
    <w:rsid w:val="00041F96"/>
    <w:rsid w:val="000426A4"/>
    <w:rsid w:val="000438A4"/>
    <w:rsid w:val="000446AC"/>
    <w:rsid w:val="0004527E"/>
    <w:rsid w:val="000452A6"/>
    <w:rsid w:val="0004548A"/>
    <w:rsid w:val="00045CF8"/>
    <w:rsid w:val="00045E2C"/>
    <w:rsid w:val="000462CD"/>
    <w:rsid w:val="000471E5"/>
    <w:rsid w:val="00047F0B"/>
    <w:rsid w:val="00050801"/>
    <w:rsid w:val="000509AC"/>
    <w:rsid w:val="00052C60"/>
    <w:rsid w:val="00053306"/>
    <w:rsid w:val="0005497C"/>
    <w:rsid w:val="00055BAE"/>
    <w:rsid w:val="00055C11"/>
    <w:rsid w:val="00056072"/>
    <w:rsid w:val="000577A4"/>
    <w:rsid w:val="00057DB3"/>
    <w:rsid w:val="00057DE6"/>
    <w:rsid w:val="00060848"/>
    <w:rsid w:val="000608A6"/>
    <w:rsid w:val="000608EE"/>
    <w:rsid w:val="00062842"/>
    <w:rsid w:val="00062B0C"/>
    <w:rsid w:val="000632BF"/>
    <w:rsid w:val="000643D3"/>
    <w:rsid w:val="000656F6"/>
    <w:rsid w:val="0006606D"/>
    <w:rsid w:val="000662BA"/>
    <w:rsid w:val="00066C3B"/>
    <w:rsid w:val="00067148"/>
    <w:rsid w:val="00067E18"/>
    <w:rsid w:val="00070BBF"/>
    <w:rsid w:val="00071184"/>
    <w:rsid w:val="0007174C"/>
    <w:rsid w:val="0007184C"/>
    <w:rsid w:val="00071E7D"/>
    <w:rsid w:val="00071EB5"/>
    <w:rsid w:val="000721F9"/>
    <w:rsid w:val="00072AF5"/>
    <w:rsid w:val="00073327"/>
    <w:rsid w:val="00073C53"/>
    <w:rsid w:val="00074CEC"/>
    <w:rsid w:val="000763DD"/>
    <w:rsid w:val="00076B65"/>
    <w:rsid w:val="00076BA8"/>
    <w:rsid w:val="00076EFA"/>
    <w:rsid w:val="00077416"/>
    <w:rsid w:val="00077DB4"/>
    <w:rsid w:val="00080450"/>
    <w:rsid w:val="0008162F"/>
    <w:rsid w:val="00081913"/>
    <w:rsid w:val="00082346"/>
    <w:rsid w:val="00082BFD"/>
    <w:rsid w:val="000834F3"/>
    <w:rsid w:val="000839E1"/>
    <w:rsid w:val="00083DEA"/>
    <w:rsid w:val="00086DA4"/>
    <w:rsid w:val="00090BBB"/>
    <w:rsid w:val="00092C1C"/>
    <w:rsid w:val="00095FC9"/>
    <w:rsid w:val="00096453"/>
    <w:rsid w:val="00097659"/>
    <w:rsid w:val="000A0A70"/>
    <w:rsid w:val="000A1E19"/>
    <w:rsid w:val="000A209E"/>
    <w:rsid w:val="000A31DC"/>
    <w:rsid w:val="000A3470"/>
    <w:rsid w:val="000A38B3"/>
    <w:rsid w:val="000A3AD4"/>
    <w:rsid w:val="000A6A3D"/>
    <w:rsid w:val="000A74B7"/>
    <w:rsid w:val="000B0C3D"/>
    <w:rsid w:val="000B1509"/>
    <w:rsid w:val="000B1CE5"/>
    <w:rsid w:val="000B1EB2"/>
    <w:rsid w:val="000B26E8"/>
    <w:rsid w:val="000B29C5"/>
    <w:rsid w:val="000B3A67"/>
    <w:rsid w:val="000B3C8A"/>
    <w:rsid w:val="000B5782"/>
    <w:rsid w:val="000B5CDB"/>
    <w:rsid w:val="000B62D8"/>
    <w:rsid w:val="000B6990"/>
    <w:rsid w:val="000B748F"/>
    <w:rsid w:val="000B778E"/>
    <w:rsid w:val="000C08E8"/>
    <w:rsid w:val="000C1759"/>
    <w:rsid w:val="000C1935"/>
    <w:rsid w:val="000C1976"/>
    <w:rsid w:val="000C29A7"/>
    <w:rsid w:val="000C361C"/>
    <w:rsid w:val="000C3909"/>
    <w:rsid w:val="000C3914"/>
    <w:rsid w:val="000C486E"/>
    <w:rsid w:val="000C4BB2"/>
    <w:rsid w:val="000C553A"/>
    <w:rsid w:val="000C60E7"/>
    <w:rsid w:val="000C65EF"/>
    <w:rsid w:val="000D1568"/>
    <w:rsid w:val="000D1D79"/>
    <w:rsid w:val="000D1D91"/>
    <w:rsid w:val="000D2124"/>
    <w:rsid w:val="000D2BAB"/>
    <w:rsid w:val="000D3561"/>
    <w:rsid w:val="000D361E"/>
    <w:rsid w:val="000D5049"/>
    <w:rsid w:val="000D5513"/>
    <w:rsid w:val="000D56BB"/>
    <w:rsid w:val="000D57DB"/>
    <w:rsid w:val="000D6B56"/>
    <w:rsid w:val="000E17F5"/>
    <w:rsid w:val="000E2539"/>
    <w:rsid w:val="000E372E"/>
    <w:rsid w:val="000E42D1"/>
    <w:rsid w:val="000E44E7"/>
    <w:rsid w:val="000E48C7"/>
    <w:rsid w:val="000E501C"/>
    <w:rsid w:val="000E59A5"/>
    <w:rsid w:val="000E5C95"/>
    <w:rsid w:val="000E6C4A"/>
    <w:rsid w:val="000E7DF0"/>
    <w:rsid w:val="000F05CB"/>
    <w:rsid w:val="000F095C"/>
    <w:rsid w:val="000F0D5F"/>
    <w:rsid w:val="000F16B9"/>
    <w:rsid w:val="000F26FE"/>
    <w:rsid w:val="000F2AC1"/>
    <w:rsid w:val="000F2BA8"/>
    <w:rsid w:val="000F4FD4"/>
    <w:rsid w:val="000F76EE"/>
    <w:rsid w:val="00100B51"/>
    <w:rsid w:val="00100BE9"/>
    <w:rsid w:val="00101B1C"/>
    <w:rsid w:val="001025F6"/>
    <w:rsid w:val="00103210"/>
    <w:rsid w:val="0010564B"/>
    <w:rsid w:val="00107B35"/>
    <w:rsid w:val="00110326"/>
    <w:rsid w:val="00110E1B"/>
    <w:rsid w:val="00111088"/>
    <w:rsid w:val="001115CC"/>
    <w:rsid w:val="00111BC8"/>
    <w:rsid w:val="00113A1A"/>
    <w:rsid w:val="00114C31"/>
    <w:rsid w:val="001152C9"/>
    <w:rsid w:val="00115871"/>
    <w:rsid w:val="0011591F"/>
    <w:rsid w:val="00120F68"/>
    <w:rsid w:val="00121721"/>
    <w:rsid w:val="00121B41"/>
    <w:rsid w:val="00122AB1"/>
    <w:rsid w:val="00122E4C"/>
    <w:rsid w:val="001231A2"/>
    <w:rsid w:val="001250D9"/>
    <w:rsid w:val="001251A3"/>
    <w:rsid w:val="001253DF"/>
    <w:rsid w:val="00125620"/>
    <w:rsid w:val="00125F24"/>
    <w:rsid w:val="001275C4"/>
    <w:rsid w:val="0013019E"/>
    <w:rsid w:val="00130D98"/>
    <w:rsid w:val="001313D9"/>
    <w:rsid w:val="00131708"/>
    <w:rsid w:val="00132C69"/>
    <w:rsid w:val="0013307E"/>
    <w:rsid w:val="0013458C"/>
    <w:rsid w:val="0013520F"/>
    <w:rsid w:val="00135646"/>
    <w:rsid w:val="00135D11"/>
    <w:rsid w:val="00135E37"/>
    <w:rsid w:val="00136332"/>
    <w:rsid w:val="001373C7"/>
    <w:rsid w:val="001373F5"/>
    <w:rsid w:val="00140E63"/>
    <w:rsid w:val="0014362A"/>
    <w:rsid w:val="00144741"/>
    <w:rsid w:val="00144BAC"/>
    <w:rsid w:val="00144E99"/>
    <w:rsid w:val="00145D02"/>
    <w:rsid w:val="00147B05"/>
    <w:rsid w:val="00147FC4"/>
    <w:rsid w:val="00150B0C"/>
    <w:rsid w:val="001524CD"/>
    <w:rsid w:val="001525FD"/>
    <w:rsid w:val="00152F0C"/>
    <w:rsid w:val="001536F8"/>
    <w:rsid w:val="001548D5"/>
    <w:rsid w:val="00154C4B"/>
    <w:rsid w:val="00156098"/>
    <w:rsid w:val="001566A4"/>
    <w:rsid w:val="00156BFA"/>
    <w:rsid w:val="00161201"/>
    <w:rsid w:val="00162CB2"/>
    <w:rsid w:val="00162D85"/>
    <w:rsid w:val="001653A4"/>
    <w:rsid w:val="0016643C"/>
    <w:rsid w:val="00166AF6"/>
    <w:rsid w:val="001678D4"/>
    <w:rsid w:val="00167AFF"/>
    <w:rsid w:val="00170101"/>
    <w:rsid w:val="00171B14"/>
    <w:rsid w:val="00171C39"/>
    <w:rsid w:val="001723F7"/>
    <w:rsid w:val="00172722"/>
    <w:rsid w:val="00172A97"/>
    <w:rsid w:val="00173BCD"/>
    <w:rsid w:val="001740FA"/>
    <w:rsid w:val="001742B2"/>
    <w:rsid w:val="00175DAA"/>
    <w:rsid w:val="00176C94"/>
    <w:rsid w:val="00177909"/>
    <w:rsid w:val="00180F9B"/>
    <w:rsid w:val="0018115A"/>
    <w:rsid w:val="00181204"/>
    <w:rsid w:val="00181C6B"/>
    <w:rsid w:val="00181EF8"/>
    <w:rsid w:val="0018214F"/>
    <w:rsid w:val="00183061"/>
    <w:rsid w:val="00183860"/>
    <w:rsid w:val="00183AFC"/>
    <w:rsid w:val="00183B64"/>
    <w:rsid w:val="00184618"/>
    <w:rsid w:val="00184C07"/>
    <w:rsid w:val="0018545F"/>
    <w:rsid w:val="001862B5"/>
    <w:rsid w:val="001869A4"/>
    <w:rsid w:val="00186E38"/>
    <w:rsid w:val="00190A02"/>
    <w:rsid w:val="00190A07"/>
    <w:rsid w:val="00191FAA"/>
    <w:rsid w:val="0019347A"/>
    <w:rsid w:val="00193D55"/>
    <w:rsid w:val="00195D28"/>
    <w:rsid w:val="00197A02"/>
    <w:rsid w:val="001A0F96"/>
    <w:rsid w:val="001A152F"/>
    <w:rsid w:val="001A1B1A"/>
    <w:rsid w:val="001A2024"/>
    <w:rsid w:val="001A46EC"/>
    <w:rsid w:val="001A51E9"/>
    <w:rsid w:val="001B0175"/>
    <w:rsid w:val="001B060F"/>
    <w:rsid w:val="001B07CE"/>
    <w:rsid w:val="001B128A"/>
    <w:rsid w:val="001B1F5D"/>
    <w:rsid w:val="001B3C96"/>
    <w:rsid w:val="001B3D63"/>
    <w:rsid w:val="001B67D8"/>
    <w:rsid w:val="001B6856"/>
    <w:rsid w:val="001B6A48"/>
    <w:rsid w:val="001B7859"/>
    <w:rsid w:val="001B7F30"/>
    <w:rsid w:val="001C06C9"/>
    <w:rsid w:val="001C2788"/>
    <w:rsid w:val="001C27C2"/>
    <w:rsid w:val="001C2995"/>
    <w:rsid w:val="001C2C83"/>
    <w:rsid w:val="001C2E8C"/>
    <w:rsid w:val="001C363B"/>
    <w:rsid w:val="001C4526"/>
    <w:rsid w:val="001C4567"/>
    <w:rsid w:val="001C511C"/>
    <w:rsid w:val="001C57CA"/>
    <w:rsid w:val="001D015C"/>
    <w:rsid w:val="001D02F6"/>
    <w:rsid w:val="001D0C90"/>
    <w:rsid w:val="001D0D4B"/>
    <w:rsid w:val="001D0F39"/>
    <w:rsid w:val="001D14F0"/>
    <w:rsid w:val="001D30C4"/>
    <w:rsid w:val="001D5685"/>
    <w:rsid w:val="001D6FB1"/>
    <w:rsid w:val="001E1F40"/>
    <w:rsid w:val="001E2CD1"/>
    <w:rsid w:val="001E3523"/>
    <w:rsid w:val="001E478A"/>
    <w:rsid w:val="001E79E9"/>
    <w:rsid w:val="001F30E5"/>
    <w:rsid w:val="001F3340"/>
    <w:rsid w:val="001F3C56"/>
    <w:rsid w:val="001F44F6"/>
    <w:rsid w:val="001F515E"/>
    <w:rsid w:val="001F5EDC"/>
    <w:rsid w:val="001F6026"/>
    <w:rsid w:val="001F62F2"/>
    <w:rsid w:val="001F6942"/>
    <w:rsid w:val="001F7612"/>
    <w:rsid w:val="001F7652"/>
    <w:rsid w:val="00200649"/>
    <w:rsid w:val="00200BE6"/>
    <w:rsid w:val="00201FB0"/>
    <w:rsid w:val="00202EB5"/>
    <w:rsid w:val="00203F6C"/>
    <w:rsid w:val="0020613E"/>
    <w:rsid w:val="0020673D"/>
    <w:rsid w:val="00206C3C"/>
    <w:rsid w:val="002077AA"/>
    <w:rsid w:val="00212002"/>
    <w:rsid w:val="002129C3"/>
    <w:rsid w:val="00212A47"/>
    <w:rsid w:val="00212C1A"/>
    <w:rsid w:val="00213E43"/>
    <w:rsid w:val="0021405A"/>
    <w:rsid w:val="0021438E"/>
    <w:rsid w:val="00214F12"/>
    <w:rsid w:val="002151D2"/>
    <w:rsid w:val="002155FE"/>
    <w:rsid w:val="00216F1B"/>
    <w:rsid w:val="00217191"/>
    <w:rsid w:val="0022251C"/>
    <w:rsid w:val="00224E25"/>
    <w:rsid w:val="00225899"/>
    <w:rsid w:val="0022595A"/>
    <w:rsid w:val="002262A7"/>
    <w:rsid w:val="002314B2"/>
    <w:rsid w:val="002326AA"/>
    <w:rsid w:val="00234C55"/>
    <w:rsid w:val="00235046"/>
    <w:rsid w:val="002355E4"/>
    <w:rsid w:val="00235ECF"/>
    <w:rsid w:val="00236B75"/>
    <w:rsid w:val="002407CF"/>
    <w:rsid w:val="00242412"/>
    <w:rsid w:val="00243DD0"/>
    <w:rsid w:val="00244560"/>
    <w:rsid w:val="0024607F"/>
    <w:rsid w:val="002463BC"/>
    <w:rsid w:val="0024657F"/>
    <w:rsid w:val="0024798E"/>
    <w:rsid w:val="00247C33"/>
    <w:rsid w:val="00247FE8"/>
    <w:rsid w:val="00250DF9"/>
    <w:rsid w:val="002515FD"/>
    <w:rsid w:val="00252C36"/>
    <w:rsid w:val="0025321B"/>
    <w:rsid w:val="002536D8"/>
    <w:rsid w:val="00253F65"/>
    <w:rsid w:val="002548F7"/>
    <w:rsid w:val="00254AB3"/>
    <w:rsid w:val="00254B6F"/>
    <w:rsid w:val="00254B94"/>
    <w:rsid w:val="00255A32"/>
    <w:rsid w:val="00255E8A"/>
    <w:rsid w:val="00260B9E"/>
    <w:rsid w:val="0026163D"/>
    <w:rsid w:val="00262B81"/>
    <w:rsid w:val="00262EAC"/>
    <w:rsid w:val="002648C7"/>
    <w:rsid w:val="00265D01"/>
    <w:rsid w:val="00265F7A"/>
    <w:rsid w:val="00266CC6"/>
    <w:rsid w:val="00270937"/>
    <w:rsid w:val="00270A0E"/>
    <w:rsid w:val="00270FB9"/>
    <w:rsid w:val="0027178A"/>
    <w:rsid w:val="00271D44"/>
    <w:rsid w:val="00272955"/>
    <w:rsid w:val="00275D8A"/>
    <w:rsid w:val="00275FB9"/>
    <w:rsid w:val="00276634"/>
    <w:rsid w:val="00276A51"/>
    <w:rsid w:val="00276C02"/>
    <w:rsid w:val="00280067"/>
    <w:rsid w:val="002802D2"/>
    <w:rsid w:val="00281FEA"/>
    <w:rsid w:val="002824C8"/>
    <w:rsid w:val="00282B37"/>
    <w:rsid w:val="00283D2E"/>
    <w:rsid w:val="0028412A"/>
    <w:rsid w:val="002851F3"/>
    <w:rsid w:val="0028781A"/>
    <w:rsid w:val="00290036"/>
    <w:rsid w:val="00290E6A"/>
    <w:rsid w:val="00293A6E"/>
    <w:rsid w:val="00293C59"/>
    <w:rsid w:val="0029475F"/>
    <w:rsid w:val="00294F71"/>
    <w:rsid w:val="00296873"/>
    <w:rsid w:val="00296EC3"/>
    <w:rsid w:val="0029726A"/>
    <w:rsid w:val="00297855"/>
    <w:rsid w:val="002A00DA"/>
    <w:rsid w:val="002A17A3"/>
    <w:rsid w:val="002A17D3"/>
    <w:rsid w:val="002A4BC2"/>
    <w:rsid w:val="002A4BFA"/>
    <w:rsid w:val="002A578F"/>
    <w:rsid w:val="002A6912"/>
    <w:rsid w:val="002B08EE"/>
    <w:rsid w:val="002B0B99"/>
    <w:rsid w:val="002B13BC"/>
    <w:rsid w:val="002B1CE1"/>
    <w:rsid w:val="002B2B87"/>
    <w:rsid w:val="002B2DAE"/>
    <w:rsid w:val="002B35A6"/>
    <w:rsid w:val="002B5A2E"/>
    <w:rsid w:val="002B5FE5"/>
    <w:rsid w:val="002B630C"/>
    <w:rsid w:val="002B65F5"/>
    <w:rsid w:val="002C0057"/>
    <w:rsid w:val="002C1E65"/>
    <w:rsid w:val="002C3432"/>
    <w:rsid w:val="002C638B"/>
    <w:rsid w:val="002C6817"/>
    <w:rsid w:val="002C6DEC"/>
    <w:rsid w:val="002C73FE"/>
    <w:rsid w:val="002D0069"/>
    <w:rsid w:val="002D0686"/>
    <w:rsid w:val="002D094F"/>
    <w:rsid w:val="002D0CDA"/>
    <w:rsid w:val="002D1DAC"/>
    <w:rsid w:val="002D225C"/>
    <w:rsid w:val="002D2BD7"/>
    <w:rsid w:val="002D4198"/>
    <w:rsid w:val="002D4211"/>
    <w:rsid w:val="002D7AD2"/>
    <w:rsid w:val="002E050E"/>
    <w:rsid w:val="002E0D64"/>
    <w:rsid w:val="002E229A"/>
    <w:rsid w:val="002E2F9F"/>
    <w:rsid w:val="002E3964"/>
    <w:rsid w:val="002E72E6"/>
    <w:rsid w:val="002E7377"/>
    <w:rsid w:val="002E77AB"/>
    <w:rsid w:val="002F1428"/>
    <w:rsid w:val="002F1A06"/>
    <w:rsid w:val="002F1AFC"/>
    <w:rsid w:val="002F2743"/>
    <w:rsid w:val="002F43D3"/>
    <w:rsid w:val="002F4FE2"/>
    <w:rsid w:val="002F66C1"/>
    <w:rsid w:val="002F6930"/>
    <w:rsid w:val="002F7639"/>
    <w:rsid w:val="00300F7E"/>
    <w:rsid w:val="00303333"/>
    <w:rsid w:val="003048EE"/>
    <w:rsid w:val="003055F5"/>
    <w:rsid w:val="00305758"/>
    <w:rsid w:val="00305EB3"/>
    <w:rsid w:val="0030625A"/>
    <w:rsid w:val="0030715C"/>
    <w:rsid w:val="0030726B"/>
    <w:rsid w:val="003100F9"/>
    <w:rsid w:val="00310AC7"/>
    <w:rsid w:val="003133A5"/>
    <w:rsid w:val="00313828"/>
    <w:rsid w:val="003141F2"/>
    <w:rsid w:val="0031615D"/>
    <w:rsid w:val="0031651C"/>
    <w:rsid w:val="00317A3E"/>
    <w:rsid w:val="00321D2B"/>
    <w:rsid w:val="00322AF2"/>
    <w:rsid w:val="0032336C"/>
    <w:rsid w:val="00323CCE"/>
    <w:rsid w:val="00324D63"/>
    <w:rsid w:val="00325AC5"/>
    <w:rsid w:val="003266B3"/>
    <w:rsid w:val="00327820"/>
    <w:rsid w:val="00327853"/>
    <w:rsid w:val="00330701"/>
    <w:rsid w:val="00330B52"/>
    <w:rsid w:val="00330B6F"/>
    <w:rsid w:val="00331374"/>
    <w:rsid w:val="00331C4E"/>
    <w:rsid w:val="00332BE5"/>
    <w:rsid w:val="003347BB"/>
    <w:rsid w:val="00334C73"/>
    <w:rsid w:val="00336343"/>
    <w:rsid w:val="0033644E"/>
    <w:rsid w:val="00336BE0"/>
    <w:rsid w:val="0033769A"/>
    <w:rsid w:val="0034034D"/>
    <w:rsid w:val="00340694"/>
    <w:rsid w:val="00342C5B"/>
    <w:rsid w:val="0034306E"/>
    <w:rsid w:val="00343932"/>
    <w:rsid w:val="00343B32"/>
    <w:rsid w:val="00344898"/>
    <w:rsid w:val="003455F2"/>
    <w:rsid w:val="00345F0A"/>
    <w:rsid w:val="00347CE4"/>
    <w:rsid w:val="00350A0D"/>
    <w:rsid w:val="00351F91"/>
    <w:rsid w:val="00352181"/>
    <w:rsid w:val="003525AA"/>
    <w:rsid w:val="00352994"/>
    <w:rsid w:val="00353954"/>
    <w:rsid w:val="00353BA0"/>
    <w:rsid w:val="00353F21"/>
    <w:rsid w:val="00353F25"/>
    <w:rsid w:val="00354676"/>
    <w:rsid w:val="00354786"/>
    <w:rsid w:val="00354985"/>
    <w:rsid w:val="003549F1"/>
    <w:rsid w:val="00354B1D"/>
    <w:rsid w:val="00355181"/>
    <w:rsid w:val="00355BB6"/>
    <w:rsid w:val="00356231"/>
    <w:rsid w:val="003566D7"/>
    <w:rsid w:val="00356CB0"/>
    <w:rsid w:val="0036052B"/>
    <w:rsid w:val="0036092D"/>
    <w:rsid w:val="00360BA0"/>
    <w:rsid w:val="00362079"/>
    <w:rsid w:val="00362319"/>
    <w:rsid w:val="00362941"/>
    <w:rsid w:val="00363D49"/>
    <w:rsid w:val="003643BA"/>
    <w:rsid w:val="00364485"/>
    <w:rsid w:val="003650D2"/>
    <w:rsid w:val="00365257"/>
    <w:rsid w:val="00365C8C"/>
    <w:rsid w:val="0036675C"/>
    <w:rsid w:val="00366FEE"/>
    <w:rsid w:val="00367130"/>
    <w:rsid w:val="0036767E"/>
    <w:rsid w:val="00367F58"/>
    <w:rsid w:val="0037501E"/>
    <w:rsid w:val="00375929"/>
    <w:rsid w:val="00375D23"/>
    <w:rsid w:val="00376212"/>
    <w:rsid w:val="003767EE"/>
    <w:rsid w:val="00376865"/>
    <w:rsid w:val="00376F9B"/>
    <w:rsid w:val="00380055"/>
    <w:rsid w:val="00380354"/>
    <w:rsid w:val="003804F1"/>
    <w:rsid w:val="00381075"/>
    <w:rsid w:val="00381B2B"/>
    <w:rsid w:val="00382A5D"/>
    <w:rsid w:val="00383691"/>
    <w:rsid w:val="00385378"/>
    <w:rsid w:val="003858BC"/>
    <w:rsid w:val="00385F36"/>
    <w:rsid w:val="00387439"/>
    <w:rsid w:val="0038792C"/>
    <w:rsid w:val="00387984"/>
    <w:rsid w:val="00390506"/>
    <w:rsid w:val="00391E1B"/>
    <w:rsid w:val="00392427"/>
    <w:rsid w:val="00392ECD"/>
    <w:rsid w:val="00393498"/>
    <w:rsid w:val="003935BC"/>
    <w:rsid w:val="00395263"/>
    <w:rsid w:val="0039571D"/>
    <w:rsid w:val="00396A90"/>
    <w:rsid w:val="00396A9D"/>
    <w:rsid w:val="00397BAA"/>
    <w:rsid w:val="00397DAD"/>
    <w:rsid w:val="003A0F80"/>
    <w:rsid w:val="003A1E8C"/>
    <w:rsid w:val="003A2504"/>
    <w:rsid w:val="003A27EC"/>
    <w:rsid w:val="003A355E"/>
    <w:rsid w:val="003A41E9"/>
    <w:rsid w:val="003A4710"/>
    <w:rsid w:val="003A5083"/>
    <w:rsid w:val="003A54CA"/>
    <w:rsid w:val="003A624F"/>
    <w:rsid w:val="003A76D5"/>
    <w:rsid w:val="003A77D3"/>
    <w:rsid w:val="003A79A1"/>
    <w:rsid w:val="003B0286"/>
    <w:rsid w:val="003B1BC2"/>
    <w:rsid w:val="003B1EF6"/>
    <w:rsid w:val="003B2E49"/>
    <w:rsid w:val="003B3AF2"/>
    <w:rsid w:val="003B3D6C"/>
    <w:rsid w:val="003B542E"/>
    <w:rsid w:val="003B5544"/>
    <w:rsid w:val="003B57A2"/>
    <w:rsid w:val="003B57FA"/>
    <w:rsid w:val="003B5BAD"/>
    <w:rsid w:val="003B5CE0"/>
    <w:rsid w:val="003B6246"/>
    <w:rsid w:val="003B6653"/>
    <w:rsid w:val="003B7B31"/>
    <w:rsid w:val="003C0292"/>
    <w:rsid w:val="003C1F85"/>
    <w:rsid w:val="003C2545"/>
    <w:rsid w:val="003C2FC5"/>
    <w:rsid w:val="003C4014"/>
    <w:rsid w:val="003C5475"/>
    <w:rsid w:val="003C57B8"/>
    <w:rsid w:val="003C5FC3"/>
    <w:rsid w:val="003C698C"/>
    <w:rsid w:val="003D005D"/>
    <w:rsid w:val="003D035D"/>
    <w:rsid w:val="003D06F0"/>
    <w:rsid w:val="003D1444"/>
    <w:rsid w:val="003D1D85"/>
    <w:rsid w:val="003D2AF3"/>
    <w:rsid w:val="003D5A0B"/>
    <w:rsid w:val="003D5D11"/>
    <w:rsid w:val="003D659B"/>
    <w:rsid w:val="003D73B5"/>
    <w:rsid w:val="003D7545"/>
    <w:rsid w:val="003E02EA"/>
    <w:rsid w:val="003E0421"/>
    <w:rsid w:val="003E0E6B"/>
    <w:rsid w:val="003E1364"/>
    <w:rsid w:val="003E13B7"/>
    <w:rsid w:val="003E19AA"/>
    <w:rsid w:val="003E1DAF"/>
    <w:rsid w:val="003E210A"/>
    <w:rsid w:val="003E2FBD"/>
    <w:rsid w:val="003E492D"/>
    <w:rsid w:val="003E4F60"/>
    <w:rsid w:val="003E5AAC"/>
    <w:rsid w:val="003E6BCB"/>
    <w:rsid w:val="003E6EBA"/>
    <w:rsid w:val="003E70C0"/>
    <w:rsid w:val="003F308A"/>
    <w:rsid w:val="003F3785"/>
    <w:rsid w:val="003F513D"/>
    <w:rsid w:val="003F56AD"/>
    <w:rsid w:val="003F5F6C"/>
    <w:rsid w:val="003F7074"/>
    <w:rsid w:val="003F7B24"/>
    <w:rsid w:val="004003CE"/>
    <w:rsid w:val="004006FD"/>
    <w:rsid w:val="0040074A"/>
    <w:rsid w:val="00400D12"/>
    <w:rsid w:val="004016F5"/>
    <w:rsid w:val="00401BEE"/>
    <w:rsid w:val="00402334"/>
    <w:rsid w:val="0040279E"/>
    <w:rsid w:val="00404D8C"/>
    <w:rsid w:val="004058C4"/>
    <w:rsid w:val="00405FEC"/>
    <w:rsid w:val="004067F7"/>
    <w:rsid w:val="00407557"/>
    <w:rsid w:val="0040762E"/>
    <w:rsid w:val="00407C6F"/>
    <w:rsid w:val="004127C8"/>
    <w:rsid w:val="00413BEC"/>
    <w:rsid w:val="004148E4"/>
    <w:rsid w:val="00414B1A"/>
    <w:rsid w:val="004150F0"/>
    <w:rsid w:val="0041541D"/>
    <w:rsid w:val="0041587F"/>
    <w:rsid w:val="00417418"/>
    <w:rsid w:val="00417D08"/>
    <w:rsid w:val="004200E7"/>
    <w:rsid w:val="0042045E"/>
    <w:rsid w:val="00420CE4"/>
    <w:rsid w:val="00420F0D"/>
    <w:rsid w:val="00421743"/>
    <w:rsid w:val="00423A61"/>
    <w:rsid w:val="004256DE"/>
    <w:rsid w:val="00425D1A"/>
    <w:rsid w:val="004268F6"/>
    <w:rsid w:val="00426A18"/>
    <w:rsid w:val="00426EB2"/>
    <w:rsid w:val="00427940"/>
    <w:rsid w:val="0043372B"/>
    <w:rsid w:val="00436DFB"/>
    <w:rsid w:val="00437213"/>
    <w:rsid w:val="00437ED9"/>
    <w:rsid w:val="00440FB7"/>
    <w:rsid w:val="0044260D"/>
    <w:rsid w:val="00443061"/>
    <w:rsid w:val="00443198"/>
    <w:rsid w:val="00443913"/>
    <w:rsid w:val="004441E4"/>
    <w:rsid w:val="0044435B"/>
    <w:rsid w:val="00444878"/>
    <w:rsid w:val="0045041F"/>
    <w:rsid w:val="0045192A"/>
    <w:rsid w:val="00453BD3"/>
    <w:rsid w:val="00454195"/>
    <w:rsid w:val="00454CB1"/>
    <w:rsid w:val="00455447"/>
    <w:rsid w:val="0045679A"/>
    <w:rsid w:val="0046095A"/>
    <w:rsid w:val="00463334"/>
    <w:rsid w:val="0046339E"/>
    <w:rsid w:val="004636C5"/>
    <w:rsid w:val="00466F25"/>
    <w:rsid w:val="00467859"/>
    <w:rsid w:val="004711EF"/>
    <w:rsid w:val="00471520"/>
    <w:rsid w:val="004719AB"/>
    <w:rsid w:val="00472EA3"/>
    <w:rsid w:val="00473845"/>
    <w:rsid w:val="00477F1D"/>
    <w:rsid w:val="00480277"/>
    <w:rsid w:val="00480322"/>
    <w:rsid w:val="00481302"/>
    <w:rsid w:val="0048132C"/>
    <w:rsid w:val="0048154A"/>
    <w:rsid w:val="00481609"/>
    <w:rsid w:val="00483545"/>
    <w:rsid w:val="00484B68"/>
    <w:rsid w:val="004850F0"/>
    <w:rsid w:val="00485386"/>
    <w:rsid w:val="00485BCA"/>
    <w:rsid w:val="00486292"/>
    <w:rsid w:val="00487D88"/>
    <w:rsid w:val="00490043"/>
    <w:rsid w:val="00490902"/>
    <w:rsid w:val="00492915"/>
    <w:rsid w:val="00492D81"/>
    <w:rsid w:val="00493C93"/>
    <w:rsid w:val="0049654C"/>
    <w:rsid w:val="00496CB7"/>
    <w:rsid w:val="004A0EC3"/>
    <w:rsid w:val="004A1129"/>
    <w:rsid w:val="004A1AF2"/>
    <w:rsid w:val="004A3EE3"/>
    <w:rsid w:val="004A5B72"/>
    <w:rsid w:val="004A5EF1"/>
    <w:rsid w:val="004A60CC"/>
    <w:rsid w:val="004B058A"/>
    <w:rsid w:val="004B0977"/>
    <w:rsid w:val="004B0CEE"/>
    <w:rsid w:val="004B1029"/>
    <w:rsid w:val="004B2553"/>
    <w:rsid w:val="004B2AB4"/>
    <w:rsid w:val="004B3E3B"/>
    <w:rsid w:val="004B4678"/>
    <w:rsid w:val="004B4B6B"/>
    <w:rsid w:val="004B63E7"/>
    <w:rsid w:val="004B7C2F"/>
    <w:rsid w:val="004C0389"/>
    <w:rsid w:val="004C0778"/>
    <w:rsid w:val="004C2B88"/>
    <w:rsid w:val="004C343A"/>
    <w:rsid w:val="004C37E5"/>
    <w:rsid w:val="004C3F31"/>
    <w:rsid w:val="004C40F1"/>
    <w:rsid w:val="004C4D80"/>
    <w:rsid w:val="004C58DB"/>
    <w:rsid w:val="004C5926"/>
    <w:rsid w:val="004C6CA4"/>
    <w:rsid w:val="004D1E60"/>
    <w:rsid w:val="004D30D5"/>
    <w:rsid w:val="004D3206"/>
    <w:rsid w:val="004D37D6"/>
    <w:rsid w:val="004D38DB"/>
    <w:rsid w:val="004D3B3E"/>
    <w:rsid w:val="004D3F93"/>
    <w:rsid w:val="004D4890"/>
    <w:rsid w:val="004D50ED"/>
    <w:rsid w:val="004D7127"/>
    <w:rsid w:val="004D7CD2"/>
    <w:rsid w:val="004E0335"/>
    <w:rsid w:val="004E044D"/>
    <w:rsid w:val="004E0928"/>
    <w:rsid w:val="004E0DB8"/>
    <w:rsid w:val="004E30BE"/>
    <w:rsid w:val="004E362A"/>
    <w:rsid w:val="004E3F30"/>
    <w:rsid w:val="004E4D9A"/>
    <w:rsid w:val="004E5574"/>
    <w:rsid w:val="004E79AA"/>
    <w:rsid w:val="004F0561"/>
    <w:rsid w:val="004F166A"/>
    <w:rsid w:val="004F2515"/>
    <w:rsid w:val="004F35BF"/>
    <w:rsid w:val="004F3CAE"/>
    <w:rsid w:val="004F4A0B"/>
    <w:rsid w:val="004F4B4C"/>
    <w:rsid w:val="004F5526"/>
    <w:rsid w:val="004F5630"/>
    <w:rsid w:val="004F58F4"/>
    <w:rsid w:val="004F7224"/>
    <w:rsid w:val="004F7965"/>
    <w:rsid w:val="00500EC3"/>
    <w:rsid w:val="00501475"/>
    <w:rsid w:val="00501E58"/>
    <w:rsid w:val="00502C0D"/>
    <w:rsid w:val="00503D51"/>
    <w:rsid w:val="00504545"/>
    <w:rsid w:val="00505396"/>
    <w:rsid w:val="00506067"/>
    <w:rsid w:val="005068AD"/>
    <w:rsid w:val="00506D21"/>
    <w:rsid w:val="0051096C"/>
    <w:rsid w:val="0051143B"/>
    <w:rsid w:val="005114B6"/>
    <w:rsid w:val="0051162F"/>
    <w:rsid w:val="005116F4"/>
    <w:rsid w:val="00511762"/>
    <w:rsid w:val="005128DF"/>
    <w:rsid w:val="00512E1D"/>
    <w:rsid w:val="0051402D"/>
    <w:rsid w:val="005148E1"/>
    <w:rsid w:val="00514D5B"/>
    <w:rsid w:val="005150DA"/>
    <w:rsid w:val="0051512B"/>
    <w:rsid w:val="00515140"/>
    <w:rsid w:val="00515161"/>
    <w:rsid w:val="00515772"/>
    <w:rsid w:val="005157AB"/>
    <w:rsid w:val="00516D1C"/>
    <w:rsid w:val="00517F79"/>
    <w:rsid w:val="00520458"/>
    <w:rsid w:val="00521162"/>
    <w:rsid w:val="00522AC3"/>
    <w:rsid w:val="00523959"/>
    <w:rsid w:val="005248CF"/>
    <w:rsid w:val="00525BAB"/>
    <w:rsid w:val="005262C5"/>
    <w:rsid w:val="005264B7"/>
    <w:rsid w:val="00526C60"/>
    <w:rsid w:val="00527DE9"/>
    <w:rsid w:val="00530AA4"/>
    <w:rsid w:val="00530E92"/>
    <w:rsid w:val="0053148E"/>
    <w:rsid w:val="005318E1"/>
    <w:rsid w:val="00531A01"/>
    <w:rsid w:val="00532878"/>
    <w:rsid w:val="005331A9"/>
    <w:rsid w:val="00533E04"/>
    <w:rsid w:val="005349D9"/>
    <w:rsid w:val="00534B04"/>
    <w:rsid w:val="00535279"/>
    <w:rsid w:val="00535683"/>
    <w:rsid w:val="005367F4"/>
    <w:rsid w:val="005372BE"/>
    <w:rsid w:val="00537950"/>
    <w:rsid w:val="0054144B"/>
    <w:rsid w:val="00541688"/>
    <w:rsid w:val="00542910"/>
    <w:rsid w:val="00542B42"/>
    <w:rsid w:val="00543A52"/>
    <w:rsid w:val="00543F9C"/>
    <w:rsid w:val="0054505D"/>
    <w:rsid w:val="00547103"/>
    <w:rsid w:val="00547500"/>
    <w:rsid w:val="005528BE"/>
    <w:rsid w:val="00552B0D"/>
    <w:rsid w:val="00552B9B"/>
    <w:rsid w:val="00552D4B"/>
    <w:rsid w:val="00552F60"/>
    <w:rsid w:val="0055362D"/>
    <w:rsid w:val="00554803"/>
    <w:rsid w:val="00554805"/>
    <w:rsid w:val="00554C23"/>
    <w:rsid w:val="00555FA7"/>
    <w:rsid w:val="00556E63"/>
    <w:rsid w:val="005577BD"/>
    <w:rsid w:val="005600FE"/>
    <w:rsid w:val="0056105B"/>
    <w:rsid w:val="00561EAD"/>
    <w:rsid w:val="00561ECA"/>
    <w:rsid w:val="00562254"/>
    <w:rsid w:val="005640C1"/>
    <w:rsid w:val="0056412E"/>
    <w:rsid w:val="005646E3"/>
    <w:rsid w:val="00564841"/>
    <w:rsid w:val="00565080"/>
    <w:rsid w:val="00565738"/>
    <w:rsid w:val="00565D8B"/>
    <w:rsid w:val="005661FA"/>
    <w:rsid w:val="00566B33"/>
    <w:rsid w:val="00567E80"/>
    <w:rsid w:val="005702C9"/>
    <w:rsid w:val="00570AE8"/>
    <w:rsid w:val="0057168A"/>
    <w:rsid w:val="00571C42"/>
    <w:rsid w:val="00571F35"/>
    <w:rsid w:val="0057225C"/>
    <w:rsid w:val="005728EA"/>
    <w:rsid w:val="00572E5F"/>
    <w:rsid w:val="005731DA"/>
    <w:rsid w:val="00573BCA"/>
    <w:rsid w:val="00573BEB"/>
    <w:rsid w:val="0057409F"/>
    <w:rsid w:val="00574233"/>
    <w:rsid w:val="00574750"/>
    <w:rsid w:val="00575F0D"/>
    <w:rsid w:val="00576CF0"/>
    <w:rsid w:val="005770B6"/>
    <w:rsid w:val="00581168"/>
    <w:rsid w:val="00582348"/>
    <w:rsid w:val="00582D17"/>
    <w:rsid w:val="005838FD"/>
    <w:rsid w:val="00586DC6"/>
    <w:rsid w:val="00590A2A"/>
    <w:rsid w:val="00590F3D"/>
    <w:rsid w:val="0059254C"/>
    <w:rsid w:val="0059285A"/>
    <w:rsid w:val="00595144"/>
    <w:rsid w:val="00595C10"/>
    <w:rsid w:val="00595E55"/>
    <w:rsid w:val="00596193"/>
    <w:rsid w:val="00596508"/>
    <w:rsid w:val="00596604"/>
    <w:rsid w:val="00596EEF"/>
    <w:rsid w:val="0059754B"/>
    <w:rsid w:val="005979E6"/>
    <w:rsid w:val="00597BAF"/>
    <w:rsid w:val="005A0B89"/>
    <w:rsid w:val="005A0F37"/>
    <w:rsid w:val="005A1451"/>
    <w:rsid w:val="005A1C7D"/>
    <w:rsid w:val="005A2921"/>
    <w:rsid w:val="005A309E"/>
    <w:rsid w:val="005A39D6"/>
    <w:rsid w:val="005A5394"/>
    <w:rsid w:val="005A6079"/>
    <w:rsid w:val="005A66C7"/>
    <w:rsid w:val="005A6A34"/>
    <w:rsid w:val="005B0948"/>
    <w:rsid w:val="005B09A1"/>
    <w:rsid w:val="005B0E10"/>
    <w:rsid w:val="005B10AA"/>
    <w:rsid w:val="005B2C57"/>
    <w:rsid w:val="005B2F88"/>
    <w:rsid w:val="005B332C"/>
    <w:rsid w:val="005B5222"/>
    <w:rsid w:val="005B55CD"/>
    <w:rsid w:val="005B69C8"/>
    <w:rsid w:val="005B7B73"/>
    <w:rsid w:val="005C000C"/>
    <w:rsid w:val="005C02C7"/>
    <w:rsid w:val="005C0FE9"/>
    <w:rsid w:val="005C1C1B"/>
    <w:rsid w:val="005C3660"/>
    <w:rsid w:val="005C439F"/>
    <w:rsid w:val="005C53F5"/>
    <w:rsid w:val="005C5BBD"/>
    <w:rsid w:val="005C6335"/>
    <w:rsid w:val="005C6F55"/>
    <w:rsid w:val="005C758A"/>
    <w:rsid w:val="005C7ABC"/>
    <w:rsid w:val="005D007E"/>
    <w:rsid w:val="005D13E1"/>
    <w:rsid w:val="005D16E3"/>
    <w:rsid w:val="005D1EA2"/>
    <w:rsid w:val="005D31DE"/>
    <w:rsid w:val="005D44F0"/>
    <w:rsid w:val="005D66DD"/>
    <w:rsid w:val="005D6FEB"/>
    <w:rsid w:val="005E0118"/>
    <w:rsid w:val="005E08FF"/>
    <w:rsid w:val="005E0960"/>
    <w:rsid w:val="005E3BC6"/>
    <w:rsid w:val="005E5127"/>
    <w:rsid w:val="005E6212"/>
    <w:rsid w:val="005E6FBB"/>
    <w:rsid w:val="005F0EC3"/>
    <w:rsid w:val="005F2AB2"/>
    <w:rsid w:val="005F2F68"/>
    <w:rsid w:val="005F414B"/>
    <w:rsid w:val="005F4C23"/>
    <w:rsid w:val="005F4D69"/>
    <w:rsid w:val="005F5975"/>
    <w:rsid w:val="005F67A1"/>
    <w:rsid w:val="005F6B9C"/>
    <w:rsid w:val="0060186B"/>
    <w:rsid w:val="00602149"/>
    <w:rsid w:val="006028DB"/>
    <w:rsid w:val="00602C53"/>
    <w:rsid w:val="0060329D"/>
    <w:rsid w:val="00605199"/>
    <w:rsid w:val="00606553"/>
    <w:rsid w:val="0060721D"/>
    <w:rsid w:val="00611B65"/>
    <w:rsid w:val="00611D23"/>
    <w:rsid w:val="00614A23"/>
    <w:rsid w:val="00615D7C"/>
    <w:rsid w:val="00617090"/>
    <w:rsid w:val="0061733D"/>
    <w:rsid w:val="006208F2"/>
    <w:rsid w:val="00620F59"/>
    <w:rsid w:val="00621689"/>
    <w:rsid w:val="00622B6D"/>
    <w:rsid w:val="00623015"/>
    <w:rsid w:val="00623726"/>
    <w:rsid w:val="00625491"/>
    <w:rsid w:val="00625A36"/>
    <w:rsid w:val="006272B1"/>
    <w:rsid w:val="00627B1D"/>
    <w:rsid w:val="006306F7"/>
    <w:rsid w:val="0063229C"/>
    <w:rsid w:val="006327E8"/>
    <w:rsid w:val="00632E12"/>
    <w:rsid w:val="00633ADE"/>
    <w:rsid w:val="006353BE"/>
    <w:rsid w:val="00635538"/>
    <w:rsid w:val="00635776"/>
    <w:rsid w:val="006370A0"/>
    <w:rsid w:val="00637DC1"/>
    <w:rsid w:val="00637E14"/>
    <w:rsid w:val="006423C1"/>
    <w:rsid w:val="00642F9D"/>
    <w:rsid w:val="006442B9"/>
    <w:rsid w:val="006446A0"/>
    <w:rsid w:val="00644B8A"/>
    <w:rsid w:val="00645AF5"/>
    <w:rsid w:val="00646D93"/>
    <w:rsid w:val="00647135"/>
    <w:rsid w:val="00647138"/>
    <w:rsid w:val="00647D5D"/>
    <w:rsid w:val="00647E5F"/>
    <w:rsid w:val="0065142E"/>
    <w:rsid w:val="00651A80"/>
    <w:rsid w:val="00653249"/>
    <w:rsid w:val="0065386A"/>
    <w:rsid w:val="00654DF8"/>
    <w:rsid w:val="006551C2"/>
    <w:rsid w:val="00655AE1"/>
    <w:rsid w:val="0065654C"/>
    <w:rsid w:val="0065698A"/>
    <w:rsid w:val="00657331"/>
    <w:rsid w:val="006602B7"/>
    <w:rsid w:val="00663017"/>
    <w:rsid w:val="0066377D"/>
    <w:rsid w:val="0066578D"/>
    <w:rsid w:val="00665D62"/>
    <w:rsid w:val="00665E5D"/>
    <w:rsid w:val="00666A76"/>
    <w:rsid w:val="00667157"/>
    <w:rsid w:val="0066746F"/>
    <w:rsid w:val="0066783F"/>
    <w:rsid w:val="00667E1C"/>
    <w:rsid w:val="006720E7"/>
    <w:rsid w:val="00673BC3"/>
    <w:rsid w:val="006741B9"/>
    <w:rsid w:val="0067496C"/>
    <w:rsid w:val="00674F2D"/>
    <w:rsid w:val="00675263"/>
    <w:rsid w:val="00675A8D"/>
    <w:rsid w:val="00675C71"/>
    <w:rsid w:val="00676555"/>
    <w:rsid w:val="006808CB"/>
    <w:rsid w:val="00681A1B"/>
    <w:rsid w:val="00682F82"/>
    <w:rsid w:val="00683D2B"/>
    <w:rsid w:val="00683DF7"/>
    <w:rsid w:val="00684C2B"/>
    <w:rsid w:val="00684EE0"/>
    <w:rsid w:val="00685089"/>
    <w:rsid w:val="0068625A"/>
    <w:rsid w:val="0068689D"/>
    <w:rsid w:val="00686AF9"/>
    <w:rsid w:val="006878C2"/>
    <w:rsid w:val="00690338"/>
    <w:rsid w:val="006915D0"/>
    <w:rsid w:val="00691E8F"/>
    <w:rsid w:val="0069384D"/>
    <w:rsid w:val="006938EC"/>
    <w:rsid w:val="0069429F"/>
    <w:rsid w:val="0069482E"/>
    <w:rsid w:val="00694A0A"/>
    <w:rsid w:val="006957C5"/>
    <w:rsid w:val="00696450"/>
    <w:rsid w:val="006A0E88"/>
    <w:rsid w:val="006A133C"/>
    <w:rsid w:val="006A1FAC"/>
    <w:rsid w:val="006A1FDA"/>
    <w:rsid w:val="006A2129"/>
    <w:rsid w:val="006A31DB"/>
    <w:rsid w:val="006A322B"/>
    <w:rsid w:val="006A33E1"/>
    <w:rsid w:val="006A3D4B"/>
    <w:rsid w:val="006A3F04"/>
    <w:rsid w:val="006A5E16"/>
    <w:rsid w:val="006A7057"/>
    <w:rsid w:val="006A744E"/>
    <w:rsid w:val="006A766F"/>
    <w:rsid w:val="006A7762"/>
    <w:rsid w:val="006B0039"/>
    <w:rsid w:val="006B0C92"/>
    <w:rsid w:val="006B3369"/>
    <w:rsid w:val="006B3BBD"/>
    <w:rsid w:val="006B3BD9"/>
    <w:rsid w:val="006B41D8"/>
    <w:rsid w:val="006B512A"/>
    <w:rsid w:val="006B529F"/>
    <w:rsid w:val="006B65DA"/>
    <w:rsid w:val="006B6B51"/>
    <w:rsid w:val="006B6B95"/>
    <w:rsid w:val="006B7A68"/>
    <w:rsid w:val="006B7A82"/>
    <w:rsid w:val="006C1317"/>
    <w:rsid w:val="006C21F1"/>
    <w:rsid w:val="006C26C8"/>
    <w:rsid w:val="006C295F"/>
    <w:rsid w:val="006C49B6"/>
    <w:rsid w:val="006C4E2F"/>
    <w:rsid w:val="006C7507"/>
    <w:rsid w:val="006C7CA1"/>
    <w:rsid w:val="006D0517"/>
    <w:rsid w:val="006D092C"/>
    <w:rsid w:val="006D0E41"/>
    <w:rsid w:val="006D1147"/>
    <w:rsid w:val="006D139D"/>
    <w:rsid w:val="006D24A1"/>
    <w:rsid w:val="006D3182"/>
    <w:rsid w:val="006D3445"/>
    <w:rsid w:val="006D3896"/>
    <w:rsid w:val="006D3A56"/>
    <w:rsid w:val="006D3EE8"/>
    <w:rsid w:val="006D3F83"/>
    <w:rsid w:val="006D40DC"/>
    <w:rsid w:val="006D56B4"/>
    <w:rsid w:val="006D63A4"/>
    <w:rsid w:val="006E07FD"/>
    <w:rsid w:val="006E0C42"/>
    <w:rsid w:val="006E1F1E"/>
    <w:rsid w:val="006E22FF"/>
    <w:rsid w:val="006E2390"/>
    <w:rsid w:val="006E2668"/>
    <w:rsid w:val="006E2AC5"/>
    <w:rsid w:val="006E2AE6"/>
    <w:rsid w:val="006E2EDC"/>
    <w:rsid w:val="006E3D2E"/>
    <w:rsid w:val="006E4C4F"/>
    <w:rsid w:val="006E509E"/>
    <w:rsid w:val="006E5B93"/>
    <w:rsid w:val="006E6850"/>
    <w:rsid w:val="006E7D32"/>
    <w:rsid w:val="006F0035"/>
    <w:rsid w:val="006F28E3"/>
    <w:rsid w:val="006F2A64"/>
    <w:rsid w:val="006F4102"/>
    <w:rsid w:val="006F614C"/>
    <w:rsid w:val="006F6FAA"/>
    <w:rsid w:val="006F728B"/>
    <w:rsid w:val="00701A7F"/>
    <w:rsid w:val="0070205C"/>
    <w:rsid w:val="007020D7"/>
    <w:rsid w:val="007023AE"/>
    <w:rsid w:val="00702A22"/>
    <w:rsid w:val="00702CB1"/>
    <w:rsid w:val="00703670"/>
    <w:rsid w:val="0070588D"/>
    <w:rsid w:val="00705B23"/>
    <w:rsid w:val="0070674B"/>
    <w:rsid w:val="00710154"/>
    <w:rsid w:val="007126A4"/>
    <w:rsid w:val="00713A4A"/>
    <w:rsid w:val="007145E9"/>
    <w:rsid w:val="00714962"/>
    <w:rsid w:val="007159EF"/>
    <w:rsid w:val="007167D1"/>
    <w:rsid w:val="00717FBE"/>
    <w:rsid w:val="00720CD6"/>
    <w:rsid w:val="0072177C"/>
    <w:rsid w:val="00721FF6"/>
    <w:rsid w:val="00723493"/>
    <w:rsid w:val="00723CEE"/>
    <w:rsid w:val="007245A1"/>
    <w:rsid w:val="00725163"/>
    <w:rsid w:val="0073000F"/>
    <w:rsid w:val="00730575"/>
    <w:rsid w:val="00730A6F"/>
    <w:rsid w:val="00731812"/>
    <w:rsid w:val="0073337F"/>
    <w:rsid w:val="00733B4D"/>
    <w:rsid w:val="00735624"/>
    <w:rsid w:val="007356DB"/>
    <w:rsid w:val="00735812"/>
    <w:rsid w:val="00736193"/>
    <w:rsid w:val="00736434"/>
    <w:rsid w:val="00737CC6"/>
    <w:rsid w:val="00737CF8"/>
    <w:rsid w:val="0074022C"/>
    <w:rsid w:val="007415E5"/>
    <w:rsid w:val="00741FB7"/>
    <w:rsid w:val="007462CC"/>
    <w:rsid w:val="007500E3"/>
    <w:rsid w:val="00750D45"/>
    <w:rsid w:val="00750DFD"/>
    <w:rsid w:val="00752016"/>
    <w:rsid w:val="00754841"/>
    <w:rsid w:val="00755027"/>
    <w:rsid w:val="00755112"/>
    <w:rsid w:val="00756F30"/>
    <w:rsid w:val="0076078F"/>
    <w:rsid w:val="00761204"/>
    <w:rsid w:val="007623B8"/>
    <w:rsid w:val="0076375E"/>
    <w:rsid w:val="0076486C"/>
    <w:rsid w:val="00764BEA"/>
    <w:rsid w:val="00765AE1"/>
    <w:rsid w:val="00766685"/>
    <w:rsid w:val="00770A20"/>
    <w:rsid w:val="00770A51"/>
    <w:rsid w:val="00770FBD"/>
    <w:rsid w:val="00771756"/>
    <w:rsid w:val="0077244B"/>
    <w:rsid w:val="00773082"/>
    <w:rsid w:val="00774272"/>
    <w:rsid w:val="00774823"/>
    <w:rsid w:val="00776041"/>
    <w:rsid w:val="00776200"/>
    <w:rsid w:val="007763B4"/>
    <w:rsid w:val="007773C0"/>
    <w:rsid w:val="00777406"/>
    <w:rsid w:val="007777F8"/>
    <w:rsid w:val="0078057B"/>
    <w:rsid w:val="00781E42"/>
    <w:rsid w:val="0078293D"/>
    <w:rsid w:val="00783133"/>
    <w:rsid w:val="007835A3"/>
    <w:rsid w:val="00784FFB"/>
    <w:rsid w:val="00785ED8"/>
    <w:rsid w:val="00785FBE"/>
    <w:rsid w:val="0078651D"/>
    <w:rsid w:val="00786834"/>
    <w:rsid w:val="00786A03"/>
    <w:rsid w:val="00787611"/>
    <w:rsid w:val="00790AC3"/>
    <w:rsid w:val="0079193B"/>
    <w:rsid w:val="00792655"/>
    <w:rsid w:val="007929D2"/>
    <w:rsid w:val="00792C1E"/>
    <w:rsid w:val="00792F92"/>
    <w:rsid w:val="00793823"/>
    <w:rsid w:val="0079389E"/>
    <w:rsid w:val="007951D0"/>
    <w:rsid w:val="007965A0"/>
    <w:rsid w:val="00796CA6"/>
    <w:rsid w:val="007970D4"/>
    <w:rsid w:val="00797545"/>
    <w:rsid w:val="007A01D7"/>
    <w:rsid w:val="007A0A63"/>
    <w:rsid w:val="007A1B94"/>
    <w:rsid w:val="007A247A"/>
    <w:rsid w:val="007A550F"/>
    <w:rsid w:val="007A5F6E"/>
    <w:rsid w:val="007A6642"/>
    <w:rsid w:val="007A6B7C"/>
    <w:rsid w:val="007B230D"/>
    <w:rsid w:val="007B2C53"/>
    <w:rsid w:val="007B38B6"/>
    <w:rsid w:val="007B40DF"/>
    <w:rsid w:val="007B4784"/>
    <w:rsid w:val="007B6AB9"/>
    <w:rsid w:val="007B704B"/>
    <w:rsid w:val="007B7C89"/>
    <w:rsid w:val="007C0507"/>
    <w:rsid w:val="007C10DF"/>
    <w:rsid w:val="007C2351"/>
    <w:rsid w:val="007C328D"/>
    <w:rsid w:val="007C46AF"/>
    <w:rsid w:val="007C46F0"/>
    <w:rsid w:val="007C7C14"/>
    <w:rsid w:val="007D0345"/>
    <w:rsid w:val="007D1941"/>
    <w:rsid w:val="007D4EEF"/>
    <w:rsid w:val="007D51D5"/>
    <w:rsid w:val="007D62BE"/>
    <w:rsid w:val="007D637B"/>
    <w:rsid w:val="007D66EA"/>
    <w:rsid w:val="007D67DA"/>
    <w:rsid w:val="007D7A80"/>
    <w:rsid w:val="007D7B1A"/>
    <w:rsid w:val="007D7D42"/>
    <w:rsid w:val="007D7FE9"/>
    <w:rsid w:val="007E0734"/>
    <w:rsid w:val="007E083C"/>
    <w:rsid w:val="007E20D4"/>
    <w:rsid w:val="007E257C"/>
    <w:rsid w:val="007E28F4"/>
    <w:rsid w:val="007E2D59"/>
    <w:rsid w:val="007E3DAC"/>
    <w:rsid w:val="007E41DA"/>
    <w:rsid w:val="007E49AD"/>
    <w:rsid w:val="007E4C16"/>
    <w:rsid w:val="007E4C51"/>
    <w:rsid w:val="007E5678"/>
    <w:rsid w:val="007E6319"/>
    <w:rsid w:val="007E680D"/>
    <w:rsid w:val="007E6853"/>
    <w:rsid w:val="007E686D"/>
    <w:rsid w:val="007E6DC5"/>
    <w:rsid w:val="007E785A"/>
    <w:rsid w:val="007F0ECA"/>
    <w:rsid w:val="007F13F0"/>
    <w:rsid w:val="007F1D7D"/>
    <w:rsid w:val="007F2D30"/>
    <w:rsid w:val="007F356F"/>
    <w:rsid w:val="007F3E38"/>
    <w:rsid w:val="007F4889"/>
    <w:rsid w:val="007F78F6"/>
    <w:rsid w:val="008017C0"/>
    <w:rsid w:val="00802246"/>
    <w:rsid w:val="008043A0"/>
    <w:rsid w:val="00804A83"/>
    <w:rsid w:val="00811324"/>
    <w:rsid w:val="00812485"/>
    <w:rsid w:val="00812656"/>
    <w:rsid w:val="00812AD1"/>
    <w:rsid w:val="00812D32"/>
    <w:rsid w:val="00813204"/>
    <w:rsid w:val="008138F7"/>
    <w:rsid w:val="008152FD"/>
    <w:rsid w:val="008154AF"/>
    <w:rsid w:val="008154BD"/>
    <w:rsid w:val="0081653D"/>
    <w:rsid w:val="00816BEB"/>
    <w:rsid w:val="00817173"/>
    <w:rsid w:val="008175C7"/>
    <w:rsid w:val="0082039E"/>
    <w:rsid w:val="008220B9"/>
    <w:rsid w:val="008242AD"/>
    <w:rsid w:val="00824977"/>
    <w:rsid w:val="00825613"/>
    <w:rsid w:val="008257BF"/>
    <w:rsid w:val="00826045"/>
    <w:rsid w:val="00827634"/>
    <w:rsid w:val="0083157C"/>
    <w:rsid w:val="00831FD4"/>
    <w:rsid w:val="00832071"/>
    <w:rsid w:val="0083268D"/>
    <w:rsid w:val="00832E40"/>
    <w:rsid w:val="008336F5"/>
    <w:rsid w:val="00833E82"/>
    <w:rsid w:val="008344BF"/>
    <w:rsid w:val="00835143"/>
    <w:rsid w:val="008379AA"/>
    <w:rsid w:val="00837C0C"/>
    <w:rsid w:val="00840FBA"/>
    <w:rsid w:val="008411D9"/>
    <w:rsid w:val="00841FA0"/>
    <w:rsid w:val="00842054"/>
    <w:rsid w:val="00842C7D"/>
    <w:rsid w:val="00843D11"/>
    <w:rsid w:val="00844BAE"/>
    <w:rsid w:val="00844DCA"/>
    <w:rsid w:val="0084547F"/>
    <w:rsid w:val="0084562B"/>
    <w:rsid w:val="008456A3"/>
    <w:rsid w:val="008460E2"/>
    <w:rsid w:val="008466F2"/>
    <w:rsid w:val="00846BC4"/>
    <w:rsid w:val="00847216"/>
    <w:rsid w:val="00847DA1"/>
    <w:rsid w:val="00850795"/>
    <w:rsid w:val="00850AFA"/>
    <w:rsid w:val="0085112F"/>
    <w:rsid w:val="00853DC8"/>
    <w:rsid w:val="00855C57"/>
    <w:rsid w:val="008569F9"/>
    <w:rsid w:val="00856CD5"/>
    <w:rsid w:val="00856FB5"/>
    <w:rsid w:val="0085725E"/>
    <w:rsid w:val="00861A47"/>
    <w:rsid w:val="00861DF0"/>
    <w:rsid w:val="0086290B"/>
    <w:rsid w:val="00862B6E"/>
    <w:rsid w:val="0086390C"/>
    <w:rsid w:val="008639D1"/>
    <w:rsid w:val="00863AB1"/>
    <w:rsid w:val="0086433C"/>
    <w:rsid w:val="00864579"/>
    <w:rsid w:val="008646D2"/>
    <w:rsid w:val="00865A92"/>
    <w:rsid w:val="00866884"/>
    <w:rsid w:val="00866D23"/>
    <w:rsid w:val="00866D75"/>
    <w:rsid w:val="00867ABE"/>
    <w:rsid w:val="0087017B"/>
    <w:rsid w:val="008701C0"/>
    <w:rsid w:val="00870922"/>
    <w:rsid w:val="00872D03"/>
    <w:rsid w:val="00873CA3"/>
    <w:rsid w:val="00875499"/>
    <w:rsid w:val="008754E1"/>
    <w:rsid w:val="00877579"/>
    <w:rsid w:val="00877584"/>
    <w:rsid w:val="0088085B"/>
    <w:rsid w:val="00881E68"/>
    <w:rsid w:val="008823E6"/>
    <w:rsid w:val="00882542"/>
    <w:rsid w:val="0088382D"/>
    <w:rsid w:val="00883E04"/>
    <w:rsid w:val="008842A2"/>
    <w:rsid w:val="008842D6"/>
    <w:rsid w:val="008864A4"/>
    <w:rsid w:val="00886546"/>
    <w:rsid w:val="00886CD0"/>
    <w:rsid w:val="00886D41"/>
    <w:rsid w:val="00886E65"/>
    <w:rsid w:val="00887BEA"/>
    <w:rsid w:val="0089056C"/>
    <w:rsid w:val="00890678"/>
    <w:rsid w:val="008907F6"/>
    <w:rsid w:val="00890C74"/>
    <w:rsid w:val="00890DB4"/>
    <w:rsid w:val="00891A92"/>
    <w:rsid w:val="00891AAA"/>
    <w:rsid w:val="0089232D"/>
    <w:rsid w:val="00892367"/>
    <w:rsid w:val="00892D99"/>
    <w:rsid w:val="008934F2"/>
    <w:rsid w:val="00893A22"/>
    <w:rsid w:val="008952A4"/>
    <w:rsid w:val="00895D62"/>
    <w:rsid w:val="008A0575"/>
    <w:rsid w:val="008A0635"/>
    <w:rsid w:val="008A0761"/>
    <w:rsid w:val="008A097A"/>
    <w:rsid w:val="008A0B79"/>
    <w:rsid w:val="008A1F8A"/>
    <w:rsid w:val="008A1FF5"/>
    <w:rsid w:val="008A2397"/>
    <w:rsid w:val="008A264E"/>
    <w:rsid w:val="008A26CE"/>
    <w:rsid w:val="008A2997"/>
    <w:rsid w:val="008A2B0D"/>
    <w:rsid w:val="008A38C0"/>
    <w:rsid w:val="008A42B3"/>
    <w:rsid w:val="008A44B0"/>
    <w:rsid w:val="008A59B1"/>
    <w:rsid w:val="008A5DE2"/>
    <w:rsid w:val="008A7014"/>
    <w:rsid w:val="008A7636"/>
    <w:rsid w:val="008A7BB9"/>
    <w:rsid w:val="008B097C"/>
    <w:rsid w:val="008B151F"/>
    <w:rsid w:val="008B1C0B"/>
    <w:rsid w:val="008B20C3"/>
    <w:rsid w:val="008B2162"/>
    <w:rsid w:val="008B33B5"/>
    <w:rsid w:val="008B53EF"/>
    <w:rsid w:val="008B596E"/>
    <w:rsid w:val="008B5C9E"/>
    <w:rsid w:val="008B5E9D"/>
    <w:rsid w:val="008B6EBF"/>
    <w:rsid w:val="008C03E4"/>
    <w:rsid w:val="008C066A"/>
    <w:rsid w:val="008C0C24"/>
    <w:rsid w:val="008C1078"/>
    <w:rsid w:val="008C1A3D"/>
    <w:rsid w:val="008C2592"/>
    <w:rsid w:val="008C2AAE"/>
    <w:rsid w:val="008C3088"/>
    <w:rsid w:val="008C477F"/>
    <w:rsid w:val="008C4CCF"/>
    <w:rsid w:val="008C4DD9"/>
    <w:rsid w:val="008C5C62"/>
    <w:rsid w:val="008C651A"/>
    <w:rsid w:val="008C702E"/>
    <w:rsid w:val="008C72A4"/>
    <w:rsid w:val="008D06C8"/>
    <w:rsid w:val="008D171D"/>
    <w:rsid w:val="008D1B15"/>
    <w:rsid w:val="008D2B09"/>
    <w:rsid w:val="008D3A1A"/>
    <w:rsid w:val="008D53F6"/>
    <w:rsid w:val="008D5810"/>
    <w:rsid w:val="008D6494"/>
    <w:rsid w:val="008D7ABF"/>
    <w:rsid w:val="008D7F06"/>
    <w:rsid w:val="008E1D95"/>
    <w:rsid w:val="008E1E5B"/>
    <w:rsid w:val="008E2343"/>
    <w:rsid w:val="008E50BE"/>
    <w:rsid w:val="008E5763"/>
    <w:rsid w:val="008E5CDE"/>
    <w:rsid w:val="008E5F69"/>
    <w:rsid w:val="008E714D"/>
    <w:rsid w:val="008E71A0"/>
    <w:rsid w:val="008E7A2A"/>
    <w:rsid w:val="008E7BF1"/>
    <w:rsid w:val="008F091E"/>
    <w:rsid w:val="008F0CF2"/>
    <w:rsid w:val="008F1AD7"/>
    <w:rsid w:val="008F1CE7"/>
    <w:rsid w:val="008F1F12"/>
    <w:rsid w:val="008F2E2E"/>
    <w:rsid w:val="008F506C"/>
    <w:rsid w:val="008F580E"/>
    <w:rsid w:val="008F69E6"/>
    <w:rsid w:val="008F782F"/>
    <w:rsid w:val="008F7DA1"/>
    <w:rsid w:val="009003AB"/>
    <w:rsid w:val="00900889"/>
    <w:rsid w:val="0090142D"/>
    <w:rsid w:val="00901AAF"/>
    <w:rsid w:val="00902A16"/>
    <w:rsid w:val="00902D94"/>
    <w:rsid w:val="0090301D"/>
    <w:rsid w:val="00903649"/>
    <w:rsid w:val="0090599B"/>
    <w:rsid w:val="009059B1"/>
    <w:rsid w:val="00906A07"/>
    <w:rsid w:val="00906A7C"/>
    <w:rsid w:val="00906D2F"/>
    <w:rsid w:val="00907F1F"/>
    <w:rsid w:val="00910020"/>
    <w:rsid w:val="0091050E"/>
    <w:rsid w:val="0091090C"/>
    <w:rsid w:val="009122A7"/>
    <w:rsid w:val="009123F1"/>
    <w:rsid w:val="0091314E"/>
    <w:rsid w:val="00913208"/>
    <w:rsid w:val="009133B8"/>
    <w:rsid w:val="0091355F"/>
    <w:rsid w:val="00913AD6"/>
    <w:rsid w:val="009147E7"/>
    <w:rsid w:val="00914A63"/>
    <w:rsid w:val="00916019"/>
    <w:rsid w:val="0091613B"/>
    <w:rsid w:val="00917A66"/>
    <w:rsid w:val="00917FC8"/>
    <w:rsid w:val="00920316"/>
    <w:rsid w:val="00920821"/>
    <w:rsid w:val="0092172E"/>
    <w:rsid w:val="00921E5B"/>
    <w:rsid w:val="00922B50"/>
    <w:rsid w:val="0092331E"/>
    <w:rsid w:val="00923DA4"/>
    <w:rsid w:val="009255EE"/>
    <w:rsid w:val="00926D3F"/>
    <w:rsid w:val="00926D43"/>
    <w:rsid w:val="00927408"/>
    <w:rsid w:val="00930C92"/>
    <w:rsid w:val="00930DC7"/>
    <w:rsid w:val="00930FD0"/>
    <w:rsid w:val="00931807"/>
    <w:rsid w:val="00931B3B"/>
    <w:rsid w:val="00932E25"/>
    <w:rsid w:val="00934375"/>
    <w:rsid w:val="00934FF7"/>
    <w:rsid w:val="009352EF"/>
    <w:rsid w:val="009354D8"/>
    <w:rsid w:val="00935987"/>
    <w:rsid w:val="00936495"/>
    <w:rsid w:val="00943B68"/>
    <w:rsid w:val="009445B1"/>
    <w:rsid w:val="00945AAF"/>
    <w:rsid w:val="00946BD8"/>
    <w:rsid w:val="00950181"/>
    <w:rsid w:val="0095091F"/>
    <w:rsid w:val="00951D44"/>
    <w:rsid w:val="00952291"/>
    <w:rsid w:val="009525DC"/>
    <w:rsid w:val="00953331"/>
    <w:rsid w:val="009533C4"/>
    <w:rsid w:val="00953984"/>
    <w:rsid w:val="00954A5C"/>
    <w:rsid w:val="00954AB0"/>
    <w:rsid w:val="0095520D"/>
    <w:rsid w:val="00957166"/>
    <w:rsid w:val="00957542"/>
    <w:rsid w:val="00960A41"/>
    <w:rsid w:val="00960BF6"/>
    <w:rsid w:val="00960D76"/>
    <w:rsid w:val="00960F2D"/>
    <w:rsid w:val="0096221E"/>
    <w:rsid w:val="00962D9E"/>
    <w:rsid w:val="009632A3"/>
    <w:rsid w:val="00963CC7"/>
    <w:rsid w:val="00964AF2"/>
    <w:rsid w:val="00964CAE"/>
    <w:rsid w:val="00966D39"/>
    <w:rsid w:val="009673D4"/>
    <w:rsid w:val="00967C99"/>
    <w:rsid w:val="009716B0"/>
    <w:rsid w:val="00971CFA"/>
    <w:rsid w:val="00971E66"/>
    <w:rsid w:val="00972560"/>
    <w:rsid w:val="009730F0"/>
    <w:rsid w:val="0097593A"/>
    <w:rsid w:val="00976403"/>
    <w:rsid w:val="0097658F"/>
    <w:rsid w:val="00976608"/>
    <w:rsid w:val="00976F8E"/>
    <w:rsid w:val="009770AF"/>
    <w:rsid w:val="00977568"/>
    <w:rsid w:val="0097791D"/>
    <w:rsid w:val="009843C6"/>
    <w:rsid w:val="009859E3"/>
    <w:rsid w:val="00985AE1"/>
    <w:rsid w:val="00986985"/>
    <w:rsid w:val="00986A73"/>
    <w:rsid w:val="009900D8"/>
    <w:rsid w:val="00991847"/>
    <w:rsid w:val="009919D1"/>
    <w:rsid w:val="00992682"/>
    <w:rsid w:val="009937A8"/>
    <w:rsid w:val="00993C93"/>
    <w:rsid w:val="009943C8"/>
    <w:rsid w:val="009947F5"/>
    <w:rsid w:val="00996470"/>
    <w:rsid w:val="009968E0"/>
    <w:rsid w:val="00996AD3"/>
    <w:rsid w:val="00997463"/>
    <w:rsid w:val="009A030A"/>
    <w:rsid w:val="009A13C5"/>
    <w:rsid w:val="009A221B"/>
    <w:rsid w:val="009A2A7B"/>
    <w:rsid w:val="009A43F8"/>
    <w:rsid w:val="009A4713"/>
    <w:rsid w:val="009A4A7D"/>
    <w:rsid w:val="009A521A"/>
    <w:rsid w:val="009B0C8D"/>
    <w:rsid w:val="009B28D6"/>
    <w:rsid w:val="009B3C37"/>
    <w:rsid w:val="009B3F1C"/>
    <w:rsid w:val="009B4225"/>
    <w:rsid w:val="009B58B6"/>
    <w:rsid w:val="009B5CE6"/>
    <w:rsid w:val="009B66C0"/>
    <w:rsid w:val="009B67D2"/>
    <w:rsid w:val="009B6B1C"/>
    <w:rsid w:val="009B7551"/>
    <w:rsid w:val="009C03D5"/>
    <w:rsid w:val="009C15E6"/>
    <w:rsid w:val="009C2C86"/>
    <w:rsid w:val="009C32E3"/>
    <w:rsid w:val="009C3C2F"/>
    <w:rsid w:val="009C4291"/>
    <w:rsid w:val="009C5F6C"/>
    <w:rsid w:val="009D25F5"/>
    <w:rsid w:val="009D276C"/>
    <w:rsid w:val="009D2B06"/>
    <w:rsid w:val="009D2CD8"/>
    <w:rsid w:val="009D50E4"/>
    <w:rsid w:val="009D5D2D"/>
    <w:rsid w:val="009D67A7"/>
    <w:rsid w:val="009D79AD"/>
    <w:rsid w:val="009E0AE9"/>
    <w:rsid w:val="009E1453"/>
    <w:rsid w:val="009E1590"/>
    <w:rsid w:val="009E17BE"/>
    <w:rsid w:val="009E32AA"/>
    <w:rsid w:val="009E32FE"/>
    <w:rsid w:val="009E34DF"/>
    <w:rsid w:val="009E4EBC"/>
    <w:rsid w:val="009E6107"/>
    <w:rsid w:val="009E6532"/>
    <w:rsid w:val="009E65B4"/>
    <w:rsid w:val="009E7425"/>
    <w:rsid w:val="009E7786"/>
    <w:rsid w:val="009E7A3B"/>
    <w:rsid w:val="009E7EA0"/>
    <w:rsid w:val="009E7EFB"/>
    <w:rsid w:val="009F02DC"/>
    <w:rsid w:val="009F07B0"/>
    <w:rsid w:val="009F18BD"/>
    <w:rsid w:val="009F1E67"/>
    <w:rsid w:val="009F1F8F"/>
    <w:rsid w:val="009F328E"/>
    <w:rsid w:val="009F32C1"/>
    <w:rsid w:val="009F3564"/>
    <w:rsid w:val="009F4600"/>
    <w:rsid w:val="009F4A89"/>
    <w:rsid w:val="009F648C"/>
    <w:rsid w:val="009F738B"/>
    <w:rsid w:val="009F7DCB"/>
    <w:rsid w:val="00A008F9"/>
    <w:rsid w:val="00A01236"/>
    <w:rsid w:val="00A01845"/>
    <w:rsid w:val="00A02624"/>
    <w:rsid w:val="00A028C6"/>
    <w:rsid w:val="00A035EF"/>
    <w:rsid w:val="00A042EC"/>
    <w:rsid w:val="00A04B15"/>
    <w:rsid w:val="00A0739C"/>
    <w:rsid w:val="00A10CF2"/>
    <w:rsid w:val="00A113BD"/>
    <w:rsid w:val="00A11410"/>
    <w:rsid w:val="00A13D70"/>
    <w:rsid w:val="00A13E84"/>
    <w:rsid w:val="00A15106"/>
    <w:rsid w:val="00A15329"/>
    <w:rsid w:val="00A164AE"/>
    <w:rsid w:val="00A200A0"/>
    <w:rsid w:val="00A20B8D"/>
    <w:rsid w:val="00A22485"/>
    <w:rsid w:val="00A22B01"/>
    <w:rsid w:val="00A22F92"/>
    <w:rsid w:val="00A23824"/>
    <w:rsid w:val="00A26CDC"/>
    <w:rsid w:val="00A26DBD"/>
    <w:rsid w:val="00A2732C"/>
    <w:rsid w:val="00A27DB9"/>
    <w:rsid w:val="00A302D0"/>
    <w:rsid w:val="00A306F7"/>
    <w:rsid w:val="00A32B1E"/>
    <w:rsid w:val="00A32C11"/>
    <w:rsid w:val="00A35EA3"/>
    <w:rsid w:val="00A36474"/>
    <w:rsid w:val="00A36B23"/>
    <w:rsid w:val="00A37090"/>
    <w:rsid w:val="00A3791C"/>
    <w:rsid w:val="00A40371"/>
    <w:rsid w:val="00A40411"/>
    <w:rsid w:val="00A425B8"/>
    <w:rsid w:val="00A42EF6"/>
    <w:rsid w:val="00A4431A"/>
    <w:rsid w:val="00A44C03"/>
    <w:rsid w:val="00A458B5"/>
    <w:rsid w:val="00A45C14"/>
    <w:rsid w:val="00A461A1"/>
    <w:rsid w:val="00A46A92"/>
    <w:rsid w:val="00A50DED"/>
    <w:rsid w:val="00A51286"/>
    <w:rsid w:val="00A517A7"/>
    <w:rsid w:val="00A51962"/>
    <w:rsid w:val="00A51D16"/>
    <w:rsid w:val="00A52152"/>
    <w:rsid w:val="00A521D5"/>
    <w:rsid w:val="00A534E4"/>
    <w:rsid w:val="00A545C9"/>
    <w:rsid w:val="00A545E1"/>
    <w:rsid w:val="00A56199"/>
    <w:rsid w:val="00A5675D"/>
    <w:rsid w:val="00A56D68"/>
    <w:rsid w:val="00A56E1B"/>
    <w:rsid w:val="00A5703D"/>
    <w:rsid w:val="00A573BE"/>
    <w:rsid w:val="00A60D93"/>
    <w:rsid w:val="00A61CDF"/>
    <w:rsid w:val="00A622CB"/>
    <w:rsid w:val="00A62411"/>
    <w:rsid w:val="00A626F1"/>
    <w:rsid w:val="00A630E3"/>
    <w:rsid w:val="00A63428"/>
    <w:rsid w:val="00A636DA"/>
    <w:rsid w:val="00A63E32"/>
    <w:rsid w:val="00A63E7A"/>
    <w:rsid w:val="00A64A9F"/>
    <w:rsid w:val="00A6599F"/>
    <w:rsid w:val="00A65F05"/>
    <w:rsid w:val="00A71B3B"/>
    <w:rsid w:val="00A72A40"/>
    <w:rsid w:val="00A72EB8"/>
    <w:rsid w:val="00A74459"/>
    <w:rsid w:val="00A7490E"/>
    <w:rsid w:val="00A77947"/>
    <w:rsid w:val="00A77C5D"/>
    <w:rsid w:val="00A82ACF"/>
    <w:rsid w:val="00A82B70"/>
    <w:rsid w:val="00A82F1C"/>
    <w:rsid w:val="00A832DB"/>
    <w:rsid w:val="00A83302"/>
    <w:rsid w:val="00A83F0F"/>
    <w:rsid w:val="00A845F4"/>
    <w:rsid w:val="00A84938"/>
    <w:rsid w:val="00A85F13"/>
    <w:rsid w:val="00A86615"/>
    <w:rsid w:val="00A87190"/>
    <w:rsid w:val="00A90026"/>
    <w:rsid w:val="00A91080"/>
    <w:rsid w:val="00A918A5"/>
    <w:rsid w:val="00A92020"/>
    <w:rsid w:val="00A9291D"/>
    <w:rsid w:val="00A9388F"/>
    <w:rsid w:val="00A93A8C"/>
    <w:rsid w:val="00A93E30"/>
    <w:rsid w:val="00A9470A"/>
    <w:rsid w:val="00A95011"/>
    <w:rsid w:val="00A954A6"/>
    <w:rsid w:val="00A9554B"/>
    <w:rsid w:val="00A95D05"/>
    <w:rsid w:val="00A95D53"/>
    <w:rsid w:val="00A96306"/>
    <w:rsid w:val="00A969C7"/>
    <w:rsid w:val="00A96B40"/>
    <w:rsid w:val="00AA0C5E"/>
    <w:rsid w:val="00AA1BF0"/>
    <w:rsid w:val="00AA262A"/>
    <w:rsid w:val="00AA30F5"/>
    <w:rsid w:val="00AA3F3D"/>
    <w:rsid w:val="00AA4659"/>
    <w:rsid w:val="00AA4A31"/>
    <w:rsid w:val="00AA5428"/>
    <w:rsid w:val="00AA543D"/>
    <w:rsid w:val="00AA679D"/>
    <w:rsid w:val="00AA773F"/>
    <w:rsid w:val="00AA77E3"/>
    <w:rsid w:val="00AB070D"/>
    <w:rsid w:val="00AB0FAE"/>
    <w:rsid w:val="00AB1180"/>
    <w:rsid w:val="00AB2119"/>
    <w:rsid w:val="00AB2752"/>
    <w:rsid w:val="00AB6072"/>
    <w:rsid w:val="00AB6ADB"/>
    <w:rsid w:val="00AB7774"/>
    <w:rsid w:val="00AC0870"/>
    <w:rsid w:val="00AC1509"/>
    <w:rsid w:val="00AC177E"/>
    <w:rsid w:val="00AC2BC0"/>
    <w:rsid w:val="00AC3DE1"/>
    <w:rsid w:val="00AC4EC8"/>
    <w:rsid w:val="00AC731E"/>
    <w:rsid w:val="00AC7521"/>
    <w:rsid w:val="00AC7AD9"/>
    <w:rsid w:val="00AD0145"/>
    <w:rsid w:val="00AD05BF"/>
    <w:rsid w:val="00AD1CBE"/>
    <w:rsid w:val="00AD1E15"/>
    <w:rsid w:val="00AD2810"/>
    <w:rsid w:val="00AD39CC"/>
    <w:rsid w:val="00AD6053"/>
    <w:rsid w:val="00AE0D1C"/>
    <w:rsid w:val="00AE1432"/>
    <w:rsid w:val="00AE2230"/>
    <w:rsid w:val="00AE2432"/>
    <w:rsid w:val="00AE2837"/>
    <w:rsid w:val="00AE362B"/>
    <w:rsid w:val="00AE3662"/>
    <w:rsid w:val="00AE3EE4"/>
    <w:rsid w:val="00AE4A4F"/>
    <w:rsid w:val="00AE5231"/>
    <w:rsid w:val="00AE61B7"/>
    <w:rsid w:val="00AE7F19"/>
    <w:rsid w:val="00AF1D1C"/>
    <w:rsid w:val="00AF1F70"/>
    <w:rsid w:val="00AF253B"/>
    <w:rsid w:val="00AF4BA0"/>
    <w:rsid w:val="00AF4DB8"/>
    <w:rsid w:val="00AF617D"/>
    <w:rsid w:val="00AF642D"/>
    <w:rsid w:val="00AF6894"/>
    <w:rsid w:val="00AF7527"/>
    <w:rsid w:val="00AF7A14"/>
    <w:rsid w:val="00B00402"/>
    <w:rsid w:val="00B00881"/>
    <w:rsid w:val="00B0127C"/>
    <w:rsid w:val="00B02ADA"/>
    <w:rsid w:val="00B052EB"/>
    <w:rsid w:val="00B0564D"/>
    <w:rsid w:val="00B05E70"/>
    <w:rsid w:val="00B0667C"/>
    <w:rsid w:val="00B06BB4"/>
    <w:rsid w:val="00B072AE"/>
    <w:rsid w:val="00B07772"/>
    <w:rsid w:val="00B10E2E"/>
    <w:rsid w:val="00B11EB4"/>
    <w:rsid w:val="00B126E7"/>
    <w:rsid w:val="00B12DC1"/>
    <w:rsid w:val="00B14443"/>
    <w:rsid w:val="00B15BD9"/>
    <w:rsid w:val="00B15C8F"/>
    <w:rsid w:val="00B17840"/>
    <w:rsid w:val="00B17967"/>
    <w:rsid w:val="00B17D47"/>
    <w:rsid w:val="00B20227"/>
    <w:rsid w:val="00B212C4"/>
    <w:rsid w:val="00B23139"/>
    <w:rsid w:val="00B23AAF"/>
    <w:rsid w:val="00B23C37"/>
    <w:rsid w:val="00B23CEB"/>
    <w:rsid w:val="00B23D3B"/>
    <w:rsid w:val="00B2473A"/>
    <w:rsid w:val="00B25804"/>
    <w:rsid w:val="00B258A7"/>
    <w:rsid w:val="00B26742"/>
    <w:rsid w:val="00B26CB2"/>
    <w:rsid w:val="00B26E87"/>
    <w:rsid w:val="00B27345"/>
    <w:rsid w:val="00B2779F"/>
    <w:rsid w:val="00B27AE4"/>
    <w:rsid w:val="00B30FB4"/>
    <w:rsid w:val="00B327E6"/>
    <w:rsid w:val="00B32C69"/>
    <w:rsid w:val="00B32ECE"/>
    <w:rsid w:val="00B33ACC"/>
    <w:rsid w:val="00B341B8"/>
    <w:rsid w:val="00B35732"/>
    <w:rsid w:val="00B35ED8"/>
    <w:rsid w:val="00B3651C"/>
    <w:rsid w:val="00B37127"/>
    <w:rsid w:val="00B37AD4"/>
    <w:rsid w:val="00B40C7C"/>
    <w:rsid w:val="00B41225"/>
    <w:rsid w:val="00B417DE"/>
    <w:rsid w:val="00B42F01"/>
    <w:rsid w:val="00B42F7E"/>
    <w:rsid w:val="00B461E8"/>
    <w:rsid w:val="00B479D0"/>
    <w:rsid w:val="00B508F8"/>
    <w:rsid w:val="00B5179F"/>
    <w:rsid w:val="00B51D2B"/>
    <w:rsid w:val="00B53CFB"/>
    <w:rsid w:val="00B542CA"/>
    <w:rsid w:val="00B54E63"/>
    <w:rsid w:val="00B5514C"/>
    <w:rsid w:val="00B55F31"/>
    <w:rsid w:val="00B574C6"/>
    <w:rsid w:val="00B62125"/>
    <w:rsid w:val="00B63486"/>
    <w:rsid w:val="00B63E7C"/>
    <w:rsid w:val="00B642BB"/>
    <w:rsid w:val="00B6444E"/>
    <w:rsid w:val="00B6704A"/>
    <w:rsid w:val="00B674E6"/>
    <w:rsid w:val="00B7122B"/>
    <w:rsid w:val="00B71672"/>
    <w:rsid w:val="00B72946"/>
    <w:rsid w:val="00B74D5C"/>
    <w:rsid w:val="00B760C9"/>
    <w:rsid w:val="00B768CB"/>
    <w:rsid w:val="00B771D4"/>
    <w:rsid w:val="00B7776A"/>
    <w:rsid w:val="00B8035F"/>
    <w:rsid w:val="00B80947"/>
    <w:rsid w:val="00B8095D"/>
    <w:rsid w:val="00B81DD1"/>
    <w:rsid w:val="00B81E22"/>
    <w:rsid w:val="00B829D7"/>
    <w:rsid w:val="00B83966"/>
    <w:rsid w:val="00B83EF3"/>
    <w:rsid w:val="00B84BA7"/>
    <w:rsid w:val="00B84D73"/>
    <w:rsid w:val="00B85DA3"/>
    <w:rsid w:val="00B86D1F"/>
    <w:rsid w:val="00B8772C"/>
    <w:rsid w:val="00B87E4B"/>
    <w:rsid w:val="00B90396"/>
    <w:rsid w:val="00B90926"/>
    <w:rsid w:val="00B909AF"/>
    <w:rsid w:val="00B90F1A"/>
    <w:rsid w:val="00B91328"/>
    <w:rsid w:val="00B91AB3"/>
    <w:rsid w:val="00B91BC5"/>
    <w:rsid w:val="00B94DF6"/>
    <w:rsid w:val="00B9785E"/>
    <w:rsid w:val="00B979B1"/>
    <w:rsid w:val="00BA0DA2"/>
    <w:rsid w:val="00BA0EDF"/>
    <w:rsid w:val="00BA3807"/>
    <w:rsid w:val="00BA4382"/>
    <w:rsid w:val="00BA4D1B"/>
    <w:rsid w:val="00BA4DB7"/>
    <w:rsid w:val="00BA598D"/>
    <w:rsid w:val="00BA661B"/>
    <w:rsid w:val="00BA6FE4"/>
    <w:rsid w:val="00BA7631"/>
    <w:rsid w:val="00BB470A"/>
    <w:rsid w:val="00BB48B3"/>
    <w:rsid w:val="00BB4B77"/>
    <w:rsid w:val="00BB4C06"/>
    <w:rsid w:val="00BB4CC8"/>
    <w:rsid w:val="00BB5346"/>
    <w:rsid w:val="00BB570E"/>
    <w:rsid w:val="00BB5C0B"/>
    <w:rsid w:val="00BC1980"/>
    <w:rsid w:val="00BC1E95"/>
    <w:rsid w:val="00BC2475"/>
    <w:rsid w:val="00BC4BD0"/>
    <w:rsid w:val="00BC4F64"/>
    <w:rsid w:val="00BC5A77"/>
    <w:rsid w:val="00BC640D"/>
    <w:rsid w:val="00BC66AC"/>
    <w:rsid w:val="00BC6934"/>
    <w:rsid w:val="00BC6BE4"/>
    <w:rsid w:val="00BC7172"/>
    <w:rsid w:val="00BC7557"/>
    <w:rsid w:val="00BC7864"/>
    <w:rsid w:val="00BC792E"/>
    <w:rsid w:val="00BD094E"/>
    <w:rsid w:val="00BD1716"/>
    <w:rsid w:val="00BD1757"/>
    <w:rsid w:val="00BD2172"/>
    <w:rsid w:val="00BD2385"/>
    <w:rsid w:val="00BD279A"/>
    <w:rsid w:val="00BD2898"/>
    <w:rsid w:val="00BD2EF0"/>
    <w:rsid w:val="00BD39F7"/>
    <w:rsid w:val="00BD3BB0"/>
    <w:rsid w:val="00BD3FE0"/>
    <w:rsid w:val="00BD5698"/>
    <w:rsid w:val="00BD5D43"/>
    <w:rsid w:val="00BD6291"/>
    <w:rsid w:val="00BD62C9"/>
    <w:rsid w:val="00BD6521"/>
    <w:rsid w:val="00BD6C57"/>
    <w:rsid w:val="00BD6D1C"/>
    <w:rsid w:val="00BE0262"/>
    <w:rsid w:val="00BE12C3"/>
    <w:rsid w:val="00BE2669"/>
    <w:rsid w:val="00BE394A"/>
    <w:rsid w:val="00BE3FA9"/>
    <w:rsid w:val="00BE429C"/>
    <w:rsid w:val="00BE4961"/>
    <w:rsid w:val="00BF046F"/>
    <w:rsid w:val="00BF0AD5"/>
    <w:rsid w:val="00BF1D8A"/>
    <w:rsid w:val="00BF2383"/>
    <w:rsid w:val="00BF2953"/>
    <w:rsid w:val="00BF471E"/>
    <w:rsid w:val="00BF5B7B"/>
    <w:rsid w:val="00BF5B80"/>
    <w:rsid w:val="00BF5BDE"/>
    <w:rsid w:val="00BF6926"/>
    <w:rsid w:val="00BF6936"/>
    <w:rsid w:val="00BF6EA1"/>
    <w:rsid w:val="00BF72F2"/>
    <w:rsid w:val="00BF73A7"/>
    <w:rsid w:val="00C00FB7"/>
    <w:rsid w:val="00C0180F"/>
    <w:rsid w:val="00C0252B"/>
    <w:rsid w:val="00C02FAB"/>
    <w:rsid w:val="00C0559A"/>
    <w:rsid w:val="00C072A3"/>
    <w:rsid w:val="00C078DD"/>
    <w:rsid w:val="00C07E1A"/>
    <w:rsid w:val="00C10313"/>
    <w:rsid w:val="00C114E9"/>
    <w:rsid w:val="00C1412C"/>
    <w:rsid w:val="00C147F2"/>
    <w:rsid w:val="00C15BFD"/>
    <w:rsid w:val="00C16494"/>
    <w:rsid w:val="00C20507"/>
    <w:rsid w:val="00C2097F"/>
    <w:rsid w:val="00C225FC"/>
    <w:rsid w:val="00C232FE"/>
    <w:rsid w:val="00C23C16"/>
    <w:rsid w:val="00C23DCA"/>
    <w:rsid w:val="00C24A76"/>
    <w:rsid w:val="00C25EC4"/>
    <w:rsid w:val="00C27029"/>
    <w:rsid w:val="00C27641"/>
    <w:rsid w:val="00C31052"/>
    <w:rsid w:val="00C319C7"/>
    <w:rsid w:val="00C31AC3"/>
    <w:rsid w:val="00C34931"/>
    <w:rsid w:val="00C34B88"/>
    <w:rsid w:val="00C35C56"/>
    <w:rsid w:val="00C37066"/>
    <w:rsid w:val="00C3745D"/>
    <w:rsid w:val="00C378AD"/>
    <w:rsid w:val="00C37B74"/>
    <w:rsid w:val="00C40FF1"/>
    <w:rsid w:val="00C41887"/>
    <w:rsid w:val="00C42E5F"/>
    <w:rsid w:val="00C4318B"/>
    <w:rsid w:val="00C45CBA"/>
    <w:rsid w:val="00C45CC2"/>
    <w:rsid w:val="00C47538"/>
    <w:rsid w:val="00C47A5D"/>
    <w:rsid w:val="00C47CE0"/>
    <w:rsid w:val="00C5018A"/>
    <w:rsid w:val="00C50B9D"/>
    <w:rsid w:val="00C54AAF"/>
    <w:rsid w:val="00C55A07"/>
    <w:rsid w:val="00C56624"/>
    <w:rsid w:val="00C57253"/>
    <w:rsid w:val="00C5775F"/>
    <w:rsid w:val="00C57983"/>
    <w:rsid w:val="00C57CE6"/>
    <w:rsid w:val="00C61171"/>
    <w:rsid w:val="00C618F5"/>
    <w:rsid w:val="00C61B80"/>
    <w:rsid w:val="00C64C0D"/>
    <w:rsid w:val="00C64EF3"/>
    <w:rsid w:val="00C655E2"/>
    <w:rsid w:val="00C702FC"/>
    <w:rsid w:val="00C70323"/>
    <w:rsid w:val="00C71F2B"/>
    <w:rsid w:val="00C726EF"/>
    <w:rsid w:val="00C728E1"/>
    <w:rsid w:val="00C72D33"/>
    <w:rsid w:val="00C743E6"/>
    <w:rsid w:val="00C759B4"/>
    <w:rsid w:val="00C777F3"/>
    <w:rsid w:val="00C8325A"/>
    <w:rsid w:val="00C90158"/>
    <w:rsid w:val="00C909F3"/>
    <w:rsid w:val="00C90AA9"/>
    <w:rsid w:val="00C9294F"/>
    <w:rsid w:val="00C9314C"/>
    <w:rsid w:val="00C95149"/>
    <w:rsid w:val="00C95F67"/>
    <w:rsid w:val="00C97219"/>
    <w:rsid w:val="00CA009C"/>
    <w:rsid w:val="00CA0D9F"/>
    <w:rsid w:val="00CA0E2D"/>
    <w:rsid w:val="00CA1C5A"/>
    <w:rsid w:val="00CA27AB"/>
    <w:rsid w:val="00CA40A9"/>
    <w:rsid w:val="00CA43B7"/>
    <w:rsid w:val="00CA4708"/>
    <w:rsid w:val="00CA4E1A"/>
    <w:rsid w:val="00CA5166"/>
    <w:rsid w:val="00CA5999"/>
    <w:rsid w:val="00CA6319"/>
    <w:rsid w:val="00CA66A0"/>
    <w:rsid w:val="00CB0161"/>
    <w:rsid w:val="00CB0A91"/>
    <w:rsid w:val="00CB1417"/>
    <w:rsid w:val="00CB26B6"/>
    <w:rsid w:val="00CB5AF9"/>
    <w:rsid w:val="00CB6E77"/>
    <w:rsid w:val="00CB7BE8"/>
    <w:rsid w:val="00CC0CA7"/>
    <w:rsid w:val="00CC24E7"/>
    <w:rsid w:val="00CC2B3B"/>
    <w:rsid w:val="00CC326B"/>
    <w:rsid w:val="00CC408D"/>
    <w:rsid w:val="00CC409F"/>
    <w:rsid w:val="00CC41FC"/>
    <w:rsid w:val="00CC50AB"/>
    <w:rsid w:val="00CC5421"/>
    <w:rsid w:val="00CC5491"/>
    <w:rsid w:val="00CC55E9"/>
    <w:rsid w:val="00CC5BA2"/>
    <w:rsid w:val="00CC5BD3"/>
    <w:rsid w:val="00CC712C"/>
    <w:rsid w:val="00CC7AB9"/>
    <w:rsid w:val="00CC7B3F"/>
    <w:rsid w:val="00CC7BBC"/>
    <w:rsid w:val="00CC7E6F"/>
    <w:rsid w:val="00CD0D44"/>
    <w:rsid w:val="00CD2257"/>
    <w:rsid w:val="00CD2D8D"/>
    <w:rsid w:val="00CD429B"/>
    <w:rsid w:val="00CD441F"/>
    <w:rsid w:val="00CD4AF2"/>
    <w:rsid w:val="00CD5E33"/>
    <w:rsid w:val="00CD603B"/>
    <w:rsid w:val="00CD6101"/>
    <w:rsid w:val="00CD610B"/>
    <w:rsid w:val="00CD6A87"/>
    <w:rsid w:val="00CD74F3"/>
    <w:rsid w:val="00CD757F"/>
    <w:rsid w:val="00CE0EDB"/>
    <w:rsid w:val="00CE13D8"/>
    <w:rsid w:val="00CE1E75"/>
    <w:rsid w:val="00CE32BC"/>
    <w:rsid w:val="00CE32FB"/>
    <w:rsid w:val="00CE36AE"/>
    <w:rsid w:val="00CE44D9"/>
    <w:rsid w:val="00CE459A"/>
    <w:rsid w:val="00CE4B4A"/>
    <w:rsid w:val="00CE5911"/>
    <w:rsid w:val="00CE5A05"/>
    <w:rsid w:val="00CE7557"/>
    <w:rsid w:val="00CE7D73"/>
    <w:rsid w:val="00CF1DB6"/>
    <w:rsid w:val="00CF2366"/>
    <w:rsid w:val="00CF31DC"/>
    <w:rsid w:val="00CF34D3"/>
    <w:rsid w:val="00CF514E"/>
    <w:rsid w:val="00CF540C"/>
    <w:rsid w:val="00CF5483"/>
    <w:rsid w:val="00CF54DD"/>
    <w:rsid w:val="00CF5ABA"/>
    <w:rsid w:val="00CF6091"/>
    <w:rsid w:val="00CF6D17"/>
    <w:rsid w:val="00CF715E"/>
    <w:rsid w:val="00CF72B9"/>
    <w:rsid w:val="00CF7308"/>
    <w:rsid w:val="00CF77B2"/>
    <w:rsid w:val="00CF7A6C"/>
    <w:rsid w:val="00CF7A87"/>
    <w:rsid w:val="00D01E59"/>
    <w:rsid w:val="00D03956"/>
    <w:rsid w:val="00D03B77"/>
    <w:rsid w:val="00D052FC"/>
    <w:rsid w:val="00D05D94"/>
    <w:rsid w:val="00D05F1E"/>
    <w:rsid w:val="00D07816"/>
    <w:rsid w:val="00D10FEF"/>
    <w:rsid w:val="00D121E1"/>
    <w:rsid w:val="00D12DF7"/>
    <w:rsid w:val="00D1397B"/>
    <w:rsid w:val="00D14566"/>
    <w:rsid w:val="00D14BDE"/>
    <w:rsid w:val="00D15299"/>
    <w:rsid w:val="00D15702"/>
    <w:rsid w:val="00D15BF9"/>
    <w:rsid w:val="00D15EDC"/>
    <w:rsid w:val="00D20017"/>
    <w:rsid w:val="00D21FCB"/>
    <w:rsid w:val="00D22975"/>
    <w:rsid w:val="00D22D84"/>
    <w:rsid w:val="00D23071"/>
    <w:rsid w:val="00D23439"/>
    <w:rsid w:val="00D23515"/>
    <w:rsid w:val="00D23539"/>
    <w:rsid w:val="00D249E2"/>
    <w:rsid w:val="00D26416"/>
    <w:rsid w:val="00D268DA"/>
    <w:rsid w:val="00D27819"/>
    <w:rsid w:val="00D27F8A"/>
    <w:rsid w:val="00D304EB"/>
    <w:rsid w:val="00D31F42"/>
    <w:rsid w:val="00D31FFA"/>
    <w:rsid w:val="00D322B4"/>
    <w:rsid w:val="00D35550"/>
    <w:rsid w:val="00D3577C"/>
    <w:rsid w:val="00D35B44"/>
    <w:rsid w:val="00D36D30"/>
    <w:rsid w:val="00D37C25"/>
    <w:rsid w:val="00D40E34"/>
    <w:rsid w:val="00D41973"/>
    <w:rsid w:val="00D419D1"/>
    <w:rsid w:val="00D41F85"/>
    <w:rsid w:val="00D4243D"/>
    <w:rsid w:val="00D438C7"/>
    <w:rsid w:val="00D44144"/>
    <w:rsid w:val="00D44531"/>
    <w:rsid w:val="00D4484B"/>
    <w:rsid w:val="00D44AA1"/>
    <w:rsid w:val="00D44CA3"/>
    <w:rsid w:val="00D44CBE"/>
    <w:rsid w:val="00D452D7"/>
    <w:rsid w:val="00D45ACB"/>
    <w:rsid w:val="00D45E82"/>
    <w:rsid w:val="00D46678"/>
    <w:rsid w:val="00D51173"/>
    <w:rsid w:val="00D521AB"/>
    <w:rsid w:val="00D52C0D"/>
    <w:rsid w:val="00D52D90"/>
    <w:rsid w:val="00D53334"/>
    <w:rsid w:val="00D5436A"/>
    <w:rsid w:val="00D5542D"/>
    <w:rsid w:val="00D57C61"/>
    <w:rsid w:val="00D60187"/>
    <w:rsid w:val="00D62626"/>
    <w:rsid w:val="00D6484C"/>
    <w:rsid w:val="00D652FD"/>
    <w:rsid w:val="00D6549D"/>
    <w:rsid w:val="00D663E9"/>
    <w:rsid w:val="00D6671A"/>
    <w:rsid w:val="00D66933"/>
    <w:rsid w:val="00D701DC"/>
    <w:rsid w:val="00D70F0A"/>
    <w:rsid w:val="00D7104E"/>
    <w:rsid w:val="00D71A30"/>
    <w:rsid w:val="00D71DFA"/>
    <w:rsid w:val="00D72147"/>
    <w:rsid w:val="00D72B25"/>
    <w:rsid w:val="00D75B82"/>
    <w:rsid w:val="00D75DBE"/>
    <w:rsid w:val="00D76BAB"/>
    <w:rsid w:val="00D77DFC"/>
    <w:rsid w:val="00D807CB"/>
    <w:rsid w:val="00D810E8"/>
    <w:rsid w:val="00D8175C"/>
    <w:rsid w:val="00D85019"/>
    <w:rsid w:val="00D8550B"/>
    <w:rsid w:val="00D86202"/>
    <w:rsid w:val="00D86485"/>
    <w:rsid w:val="00D87A84"/>
    <w:rsid w:val="00D87B14"/>
    <w:rsid w:val="00D909FE"/>
    <w:rsid w:val="00D91829"/>
    <w:rsid w:val="00D92401"/>
    <w:rsid w:val="00D929CF"/>
    <w:rsid w:val="00D93B3B"/>
    <w:rsid w:val="00D952C6"/>
    <w:rsid w:val="00D9549D"/>
    <w:rsid w:val="00D956A3"/>
    <w:rsid w:val="00D960EB"/>
    <w:rsid w:val="00D964FC"/>
    <w:rsid w:val="00DA0578"/>
    <w:rsid w:val="00DA0C19"/>
    <w:rsid w:val="00DA3945"/>
    <w:rsid w:val="00DA4578"/>
    <w:rsid w:val="00DA459E"/>
    <w:rsid w:val="00DA550E"/>
    <w:rsid w:val="00DA5667"/>
    <w:rsid w:val="00DA6438"/>
    <w:rsid w:val="00DA6E7E"/>
    <w:rsid w:val="00DA6EE6"/>
    <w:rsid w:val="00DA76C5"/>
    <w:rsid w:val="00DA7C42"/>
    <w:rsid w:val="00DB0D01"/>
    <w:rsid w:val="00DB1298"/>
    <w:rsid w:val="00DB1478"/>
    <w:rsid w:val="00DB37A0"/>
    <w:rsid w:val="00DB3EE8"/>
    <w:rsid w:val="00DB421F"/>
    <w:rsid w:val="00DB44C6"/>
    <w:rsid w:val="00DB65F9"/>
    <w:rsid w:val="00DB74FA"/>
    <w:rsid w:val="00DB7FF7"/>
    <w:rsid w:val="00DC05C0"/>
    <w:rsid w:val="00DC0D9B"/>
    <w:rsid w:val="00DC1FFB"/>
    <w:rsid w:val="00DC2786"/>
    <w:rsid w:val="00DC4924"/>
    <w:rsid w:val="00DC62FF"/>
    <w:rsid w:val="00DC6E84"/>
    <w:rsid w:val="00DC7325"/>
    <w:rsid w:val="00DC7FE4"/>
    <w:rsid w:val="00DD264A"/>
    <w:rsid w:val="00DD281D"/>
    <w:rsid w:val="00DD2C9E"/>
    <w:rsid w:val="00DD3377"/>
    <w:rsid w:val="00DD4676"/>
    <w:rsid w:val="00DD4C33"/>
    <w:rsid w:val="00DD5567"/>
    <w:rsid w:val="00DD6817"/>
    <w:rsid w:val="00DD6B47"/>
    <w:rsid w:val="00DD6FB2"/>
    <w:rsid w:val="00DD7BC3"/>
    <w:rsid w:val="00DD7E01"/>
    <w:rsid w:val="00DE0252"/>
    <w:rsid w:val="00DE05B1"/>
    <w:rsid w:val="00DE0BA9"/>
    <w:rsid w:val="00DE0FCB"/>
    <w:rsid w:val="00DE1D6A"/>
    <w:rsid w:val="00DE2E2F"/>
    <w:rsid w:val="00DE3B89"/>
    <w:rsid w:val="00DE491F"/>
    <w:rsid w:val="00DE4969"/>
    <w:rsid w:val="00DE6B68"/>
    <w:rsid w:val="00DE7371"/>
    <w:rsid w:val="00DE7D79"/>
    <w:rsid w:val="00DF08BC"/>
    <w:rsid w:val="00DF3B23"/>
    <w:rsid w:val="00DF3D37"/>
    <w:rsid w:val="00DF3E3B"/>
    <w:rsid w:val="00DF4050"/>
    <w:rsid w:val="00DF4263"/>
    <w:rsid w:val="00DF5192"/>
    <w:rsid w:val="00DF5342"/>
    <w:rsid w:val="00DF630B"/>
    <w:rsid w:val="00DF6422"/>
    <w:rsid w:val="00DF6BA2"/>
    <w:rsid w:val="00E02667"/>
    <w:rsid w:val="00E039E7"/>
    <w:rsid w:val="00E05B82"/>
    <w:rsid w:val="00E05CB7"/>
    <w:rsid w:val="00E079C5"/>
    <w:rsid w:val="00E10117"/>
    <w:rsid w:val="00E11C11"/>
    <w:rsid w:val="00E11D08"/>
    <w:rsid w:val="00E120ED"/>
    <w:rsid w:val="00E12E35"/>
    <w:rsid w:val="00E13170"/>
    <w:rsid w:val="00E13E9F"/>
    <w:rsid w:val="00E14D7A"/>
    <w:rsid w:val="00E14F13"/>
    <w:rsid w:val="00E14F68"/>
    <w:rsid w:val="00E1596B"/>
    <w:rsid w:val="00E15998"/>
    <w:rsid w:val="00E166BC"/>
    <w:rsid w:val="00E20635"/>
    <w:rsid w:val="00E20C88"/>
    <w:rsid w:val="00E2156B"/>
    <w:rsid w:val="00E22080"/>
    <w:rsid w:val="00E248B3"/>
    <w:rsid w:val="00E24A67"/>
    <w:rsid w:val="00E25878"/>
    <w:rsid w:val="00E259A6"/>
    <w:rsid w:val="00E267E2"/>
    <w:rsid w:val="00E276E7"/>
    <w:rsid w:val="00E31350"/>
    <w:rsid w:val="00E316AA"/>
    <w:rsid w:val="00E32A57"/>
    <w:rsid w:val="00E330CD"/>
    <w:rsid w:val="00E33F9C"/>
    <w:rsid w:val="00E34DAB"/>
    <w:rsid w:val="00E352F1"/>
    <w:rsid w:val="00E35A84"/>
    <w:rsid w:val="00E35E61"/>
    <w:rsid w:val="00E40B80"/>
    <w:rsid w:val="00E40FE3"/>
    <w:rsid w:val="00E414A2"/>
    <w:rsid w:val="00E43ED6"/>
    <w:rsid w:val="00E44D31"/>
    <w:rsid w:val="00E45261"/>
    <w:rsid w:val="00E453C7"/>
    <w:rsid w:val="00E456E5"/>
    <w:rsid w:val="00E45C60"/>
    <w:rsid w:val="00E46415"/>
    <w:rsid w:val="00E46A48"/>
    <w:rsid w:val="00E47767"/>
    <w:rsid w:val="00E50712"/>
    <w:rsid w:val="00E5076C"/>
    <w:rsid w:val="00E50EDE"/>
    <w:rsid w:val="00E51AFA"/>
    <w:rsid w:val="00E52BB4"/>
    <w:rsid w:val="00E5387F"/>
    <w:rsid w:val="00E5413A"/>
    <w:rsid w:val="00E548BD"/>
    <w:rsid w:val="00E548C2"/>
    <w:rsid w:val="00E55778"/>
    <w:rsid w:val="00E558B2"/>
    <w:rsid w:val="00E5603B"/>
    <w:rsid w:val="00E56280"/>
    <w:rsid w:val="00E60C83"/>
    <w:rsid w:val="00E6138F"/>
    <w:rsid w:val="00E61615"/>
    <w:rsid w:val="00E61E20"/>
    <w:rsid w:val="00E62330"/>
    <w:rsid w:val="00E633F2"/>
    <w:rsid w:val="00E6344C"/>
    <w:rsid w:val="00E64697"/>
    <w:rsid w:val="00E6757A"/>
    <w:rsid w:val="00E67810"/>
    <w:rsid w:val="00E705ED"/>
    <w:rsid w:val="00E707AB"/>
    <w:rsid w:val="00E70AEC"/>
    <w:rsid w:val="00E71566"/>
    <w:rsid w:val="00E716D3"/>
    <w:rsid w:val="00E71862"/>
    <w:rsid w:val="00E7328B"/>
    <w:rsid w:val="00E73339"/>
    <w:rsid w:val="00E73ECF"/>
    <w:rsid w:val="00E753CB"/>
    <w:rsid w:val="00E75D1F"/>
    <w:rsid w:val="00E76176"/>
    <w:rsid w:val="00E7762A"/>
    <w:rsid w:val="00E77A2F"/>
    <w:rsid w:val="00E81351"/>
    <w:rsid w:val="00E8188F"/>
    <w:rsid w:val="00E82F82"/>
    <w:rsid w:val="00E8324C"/>
    <w:rsid w:val="00E832F1"/>
    <w:rsid w:val="00E8542F"/>
    <w:rsid w:val="00E85785"/>
    <w:rsid w:val="00E859B6"/>
    <w:rsid w:val="00E85CBC"/>
    <w:rsid w:val="00E9170A"/>
    <w:rsid w:val="00E91985"/>
    <w:rsid w:val="00E91CFA"/>
    <w:rsid w:val="00E939CD"/>
    <w:rsid w:val="00E94D16"/>
    <w:rsid w:val="00E94FBE"/>
    <w:rsid w:val="00E9526E"/>
    <w:rsid w:val="00E96AFB"/>
    <w:rsid w:val="00EA0F3C"/>
    <w:rsid w:val="00EA13FF"/>
    <w:rsid w:val="00EA2440"/>
    <w:rsid w:val="00EA2A45"/>
    <w:rsid w:val="00EA2F6E"/>
    <w:rsid w:val="00EA3D28"/>
    <w:rsid w:val="00EA740D"/>
    <w:rsid w:val="00EB0044"/>
    <w:rsid w:val="00EB1760"/>
    <w:rsid w:val="00EB1CDA"/>
    <w:rsid w:val="00EB1D52"/>
    <w:rsid w:val="00EB2974"/>
    <w:rsid w:val="00EB35EA"/>
    <w:rsid w:val="00EB3AA7"/>
    <w:rsid w:val="00EB4E21"/>
    <w:rsid w:val="00EB5E1C"/>
    <w:rsid w:val="00EB78DF"/>
    <w:rsid w:val="00EC29CA"/>
    <w:rsid w:val="00EC2C7E"/>
    <w:rsid w:val="00EC4339"/>
    <w:rsid w:val="00EC5EAB"/>
    <w:rsid w:val="00EC67D3"/>
    <w:rsid w:val="00EC75E2"/>
    <w:rsid w:val="00EC7716"/>
    <w:rsid w:val="00EC7848"/>
    <w:rsid w:val="00ED05D8"/>
    <w:rsid w:val="00ED074F"/>
    <w:rsid w:val="00ED0F9F"/>
    <w:rsid w:val="00ED1608"/>
    <w:rsid w:val="00ED19FE"/>
    <w:rsid w:val="00ED1E20"/>
    <w:rsid w:val="00ED1E22"/>
    <w:rsid w:val="00ED2566"/>
    <w:rsid w:val="00ED281E"/>
    <w:rsid w:val="00ED4C70"/>
    <w:rsid w:val="00ED4CF0"/>
    <w:rsid w:val="00ED5935"/>
    <w:rsid w:val="00ED6044"/>
    <w:rsid w:val="00ED79E6"/>
    <w:rsid w:val="00EE0679"/>
    <w:rsid w:val="00EE2FFB"/>
    <w:rsid w:val="00EE366C"/>
    <w:rsid w:val="00EE42CC"/>
    <w:rsid w:val="00EE5A37"/>
    <w:rsid w:val="00EE6745"/>
    <w:rsid w:val="00EE6A12"/>
    <w:rsid w:val="00EE6A8F"/>
    <w:rsid w:val="00EE71AB"/>
    <w:rsid w:val="00EF0384"/>
    <w:rsid w:val="00EF13E4"/>
    <w:rsid w:val="00EF1F45"/>
    <w:rsid w:val="00EF26BC"/>
    <w:rsid w:val="00EF2873"/>
    <w:rsid w:val="00EF2A23"/>
    <w:rsid w:val="00EF328A"/>
    <w:rsid w:val="00EF4172"/>
    <w:rsid w:val="00EF48AB"/>
    <w:rsid w:val="00EF5058"/>
    <w:rsid w:val="00EF5361"/>
    <w:rsid w:val="00EF66F4"/>
    <w:rsid w:val="00EF6848"/>
    <w:rsid w:val="00EF75EF"/>
    <w:rsid w:val="00F00340"/>
    <w:rsid w:val="00F0061A"/>
    <w:rsid w:val="00F00E53"/>
    <w:rsid w:val="00F01269"/>
    <w:rsid w:val="00F01854"/>
    <w:rsid w:val="00F01ED0"/>
    <w:rsid w:val="00F02299"/>
    <w:rsid w:val="00F025C2"/>
    <w:rsid w:val="00F02675"/>
    <w:rsid w:val="00F02EC7"/>
    <w:rsid w:val="00F03E67"/>
    <w:rsid w:val="00F04BC6"/>
    <w:rsid w:val="00F04CD0"/>
    <w:rsid w:val="00F05262"/>
    <w:rsid w:val="00F0555C"/>
    <w:rsid w:val="00F07CCA"/>
    <w:rsid w:val="00F07E90"/>
    <w:rsid w:val="00F10C64"/>
    <w:rsid w:val="00F11750"/>
    <w:rsid w:val="00F11B24"/>
    <w:rsid w:val="00F123B4"/>
    <w:rsid w:val="00F1259F"/>
    <w:rsid w:val="00F128FC"/>
    <w:rsid w:val="00F13203"/>
    <w:rsid w:val="00F13338"/>
    <w:rsid w:val="00F135C5"/>
    <w:rsid w:val="00F13C1E"/>
    <w:rsid w:val="00F1450F"/>
    <w:rsid w:val="00F158B7"/>
    <w:rsid w:val="00F1700C"/>
    <w:rsid w:val="00F208C2"/>
    <w:rsid w:val="00F230C2"/>
    <w:rsid w:val="00F23351"/>
    <w:rsid w:val="00F24295"/>
    <w:rsid w:val="00F245CD"/>
    <w:rsid w:val="00F247B4"/>
    <w:rsid w:val="00F25309"/>
    <w:rsid w:val="00F2646F"/>
    <w:rsid w:val="00F264C3"/>
    <w:rsid w:val="00F26A75"/>
    <w:rsid w:val="00F2735E"/>
    <w:rsid w:val="00F27C85"/>
    <w:rsid w:val="00F301E9"/>
    <w:rsid w:val="00F301F5"/>
    <w:rsid w:val="00F3053B"/>
    <w:rsid w:val="00F3197C"/>
    <w:rsid w:val="00F34EB2"/>
    <w:rsid w:val="00F353AF"/>
    <w:rsid w:val="00F35AF4"/>
    <w:rsid w:val="00F36397"/>
    <w:rsid w:val="00F369D1"/>
    <w:rsid w:val="00F371A5"/>
    <w:rsid w:val="00F374CD"/>
    <w:rsid w:val="00F377A4"/>
    <w:rsid w:val="00F379DD"/>
    <w:rsid w:val="00F37EC9"/>
    <w:rsid w:val="00F4007D"/>
    <w:rsid w:val="00F411BB"/>
    <w:rsid w:val="00F4201B"/>
    <w:rsid w:val="00F4260F"/>
    <w:rsid w:val="00F43179"/>
    <w:rsid w:val="00F432CA"/>
    <w:rsid w:val="00F434F3"/>
    <w:rsid w:val="00F43E11"/>
    <w:rsid w:val="00F44796"/>
    <w:rsid w:val="00F46785"/>
    <w:rsid w:val="00F473D2"/>
    <w:rsid w:val="00F47A82"/>
    <w:rsid w:val="00F47AB8"/>
    <w:rsid w:val="00F47D41"/>
    <w:rsid w:val="00F50FC0"/>
    <w:rsid w:val="00F51229"/>
    <w:rsid w:val="00F52A2A"/>
    <w:rsid w:val="00F534D6"/>
    <w:rsid w:val="00F5519A"/>
    <w:rsid w:val="00F55CE5"/>
    <w:rsid w:val="00F566E4"/>
    <w:rsid w:val="00F5684A"/>
    <w:rsid w:val="00F577A1"/>
    <w:rsid w:val="00F577DE"/>
    <w:rsid w:val="00F6024D"/>
    <w:rsid w:val="00F60401"/>
    <w:rsid w:val="00F6099C"/>
    <w:rsid w:val="00F61546"/>
    <w:rsid w:val="00F631B0"/>
    <w:rsid w:val="00F64C75"/>
    <w:rsid w:val="00F64CEC"/>
    <w:rsid w:val="00F65A6F"/>
    <w:rsid w:val="00F66684"/>
    <w:rsid w:val="00F67C88"/>
    <w:rsid w:val="00F71E72"/>
    <w:rsid w:val="00F720C9"/>
    <w:rsid w:val="00F72418"/>
    <w:rsid w:val="00F7459E"/>
    <w:rsid w:val="00F75282"/>
    <w:rsid w:val="00F77821"/>
    <w:rsid w:val="00F80054"/>
    <w:rsid w:val="00F8031A"/>
    <w:rsid w:val="00F812BB"/>
    <w:rsid w:val="00F85798"/>
    <w:rsid w:val="00F86155"/>
    <w:rsid w:val="00F86F14"/>
    <w:rsid w:val="00F87B4E"/>
    <w:rsid w:val="00F90990"/>
    <w:rsid w:val="00F93D6F"/>
    <w:rsid w:val="00F93EDE"/>
    <w:rsid w:val="00F96493"/>
    <w:rsid w:val="00F97124"/>
    <w:rsid w:val="00F97C33"/>
    <w:rsid w:val="00FA1199"/>
    <w:rsid w:val="00FA267D"/>
    <w:rsid w:val="00FA2BD2"/>
    <w:rsid w:val="00FA316B"/>
    <w:rsid w:val="00FA3ECC"/>
    <w:rsid w:val="00FA5676"/>
    <w:rsid w:val="00FA6A65"/>
    <w:rsid w:val="00FA6D8B"/>
    <w:rsid w:val="00FA6DAD"/>
    <w:rsid w:val="00FA761A"/>
    <w:rsid w:val="00FB1BF1"/>
    <w:rsid w:val="00FB1EDC"/>
    <w:rsid w:val="00FB2697"/>
    <w:rsid w:val="00FB3605"/>
    <w:rsid w:val="00FB4C1C"/>
    <w:rsid w:val="00FB553B"/>
    <w:rsid w:val="00FB5660"/>
    <w:rsid w:val="00FB59A3"/>
    <w:rsid w:val="00FB5C48"/>
    <w:rsid w:val="00FB5D2B"/>
    <w:rsid w:val="00FB6F38"/>
    <w:rsid w:val="00FC0066"/>
    <w:rsid w:val="00FC0173"/>
    <w:rsid w:val="00FC0B13"/>
    <w:rsid w:val="00FC0EB0"/>
    <w:rsid w:val="00FC1182"/>
    <w:rsid w:val="00FC1AB5"/>
    <w:rsid w:val="00FC1EF7"/>
    <w:rsid w:val="00FC20F3"/>
    <w:rsid w:val="00FC2B42"/>
    <w:rsid w:val="00FC2FBD"/>
    <w:rsid w:val="00FC3605"/>
    <w:rsid w:val="00FC3BBE"/>
    <w:rsid w:val="00FC4ED7"/>
    <w:rsid w:val="00FC6E4A"/>
    <w:rsid w:val="00FD6076"/>
    <w:rsid w:val="00FD6A2C"/>
    <w:rsid w:val="00FE0A03"/>
    <w:rsid w:val="00FE16FD"/>
    <w:rsid w:val="00FE19AB"/>
    <w:rsid w:val="00FE293A"/>
    <w:rsid w:val="00FE4C4D"/>
    <w:rsid w:val="00FE5636"/>
    <w:rsid w:val="00FE5868"/>
    <w:rsid w:val="00FE5D9C"/>
    <w:rsid w:val="00FE6720"/>
    <w:rsid w:val="00FE6B03"/>
    <w:rsid w:val="00FE705B"/>
    <w:rsid w:val="00FE7EFF"/>
    <w:rsid w:val="00FF03BE"/>
    <w:rsid w:val="00FF0C90"/>
    <w:rsid w:val="00FF109F"/>
    <w:rsid w:val="00FF2EEC"/>
    <w:rsid w:val="00FF33B7"/>
    <w:rsid w:val="00FF3598"/>
    <w:rsid w:val="00FF3E09"/>
    <w:rsid w:val="00FF6556"/>
    <w:rsid w:val="00FF6EE8"/>
    <w:rsid w:val="00FF7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CAF21CA"/>
  <w15:docId w15:val="{17316D4E-C48C-467B-81E2-84CAF9B6B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2">
    <w:name w:val="heading 2"/>
    <w:basedOn w:val="a"/>
    <w:next w:val="a"/>
    <w:link w:val="20"/>
    <w:semiHidden/>
    <w:unhideWhenUsed/>
    <w:qFormat/>
    <w:rsid w:val="00C4318B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link w:val="30"/>
    <w:uiPriority w:val="9"/>
    <w:qFormat/>
    <w:rsid w:val="00C4318B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paragraph" w:styleId="a5">
    <w:name w:val="footer"/>
    <w:basedOn w:val="a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6E2AC5"/>
  </w:style>
  <w:style w:type="paragraph" w:styleId="a7">
    <w:name w:val="Balloon Text"/>
    <w:basedOn w:val="a"/>
    <w:link w:val="a8"/>
    <w:rsid w:val="00B979B1"/>
    <w:rPr>
      <w:rFonts w:ascii="Cambria" w:hAnsi="Cambria"/>
      <w:sz w:val="18"/>
      <w:szCs w:val="18"/>
    </w:rPr>
  </w:style>
  <w:style w:type="character" w:customStyle="1" w:styleId="a8">
    <w:name w:val="註解方塊文字 字元"/>
    <w:link w:val="a7"/>
    <w:rsid w:val="00B979B1"/>
    <w:rPr>
      <w:rFonts w:ascii="Cambria" w:eastAsia="新細明體" w:hAnsi="Cambria" w:cs="Times New Roman"/>
      <w:kern w:val="2"/>
      <w:sz w:val="18"/>
      <w:szCs w:val="18"/>
    </w:rPr>
  </w:style>
  <w:style w:type="paragraph" w:styleId="a9">
    <w:name w:val="List Paragraph"/>
    <w:basedOn w:val="a"/>
    <w:link w:val="aa"/>
    <w:uiPriority w:val="34"/>
    <w:qFormat/>
    <w:rsid w:val="006E07FD"/>
    <w:pPr>
      <w:ind w:leftChars="200" w:left="480"/>
    </w:pPr>
  </w:style>
  <w:style w:type="paragraph" w:styleId="ab">
    <w:name w:val="footnote text"/>
    <w:basedOn w:val="a"/>
    <w:link w:val="ac"/>
    <w:uiPriority w:val="99"/>
    <w:rsid w:val="002E050E"/>
    <w:pPr>
      <w:snapToGrid w:val="0"/>
    </w:pPr>
    <w:rPr>
      <w:sz w:val="20"/>
      <w:szCs w:val="20"/>
    </w:rPr>
  </w:style>
  <w:style w:type="character" w:customStyle="1" w:styleId="ac">
    <w:name w:val="註腳文字 字元"/>
    <w:basedOn w:val="a0"/>
    <w:link w:val="ab"/>
    <w:uiPriority w:val="99"/>
    <w:rsid w:val="002E050E"/>
    <w:rPr>
      <w:kern w:val="2"/>
    </w:rPr>
  </w:style>
  <w:style w:type="character" w:styleId="ad">
    <w:name w:val="footnote reference"/>
    <w:basedOn w:val="a0"/>
    <w:uiPriority w:val="99"/>
    <w:rsid w:val="002E050E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907F1F"/>
    <w:rPr>
      <w:sz w:val="18"/>
      <w:szCs w:val="18"/>
    </w:rPr>
  </w:style>
  <w:style w:type="paragraph" w:styleId="af">
    <w:name w:val="annotation text"/>
    <w:basedOn w:val="a"/>
    <w:link w:val="af0"/>
    <w:uiPriority w:val="99"/>
    <w:unhideWhenUsed/>
    <w:rsid w:val="00907F1F"/>
  </w:style>
  <w:style w:type="character" w:customStyle="1" w:styleId="af0">
    <w:name w:val="註解文字 字元"/>
    <w:basedOn w:val="a0"/>
    <w:link w:val="af"/>
    <w:uiPriority w:val="99"/>
    <w:rsid w:val="00907F1F"/>
    <w:rPr>
      <w:kern w:val="2"/>
      <w:sz w:val="24"/>
      <w:szCs w:val="24"/>
    </w:rPr>
  </w:style>
  <w:style w:type="paragraph" w:styleId="af1">
    <w:name w:val="annotation subject"/>
    <w:basedOn w:val="af"/>
    <w:next w:val="af"/>
    <w:link w:val="af2"/>
    <w:uiPriority w:val="99"/>
    <w:unhideWhenUsed/>
    <w:rsid w:val="00907F1F"/>
    <w:rPr>
      <w:b/>
      <w:bCs/>
    </w:rPr>
  </w:style>
  <w:style w:type="character" w:customStyle="1" w:styleId="af2">
    <w:name w:val="註解主旨 字元"/>
    <w:basedOn w:val="af0"/>
    <w:link w:val="af1"/>
    <w:uiPriority w:val="99"/>
    <w:rsid w:val="00907F1F"/>
    <w:rPr>
      <w:b/>
      <w:bCs/>
      <w:kern w:val="2"/>
      <w:sz w:val="24"/>
      <w:szCs w:val="24"/>
    </w:rPr>
  </w:style>
  <w:style w:type="character" w:customStyle="1" w:styleId="a4">
    <w:name w:val="頁首 字元"/>
    <w:basedOn w:val="a0"/>
    <w:link w:val="a3"/>
    <w:uiPriority w:val="99"/>
    <w:rsid w:val="005C7ABC"/>
    <w:rPr>
      <w:kern w:val="2"/>
    </w:rPr>
  </w:style>
  <w:style w:type="paragraph" w:styleId="af3">
    <w:name w:val="Revision"/>
    <w:hidden/>
    <w:uiPriority w:val="99"/>
    <w:semiHidden/>
    <w:rsid w:val="003E1DAF"/>
    <w:rPr>
      <w:kern w:val="2"/>
      <w:sz w:val="24"/>
      <w:szCs w:val="24"/>
    </w:rPr>
  </w:style>
  <w:style w:type="table" w:styleId="af4">
    <w:name w:val="Table Grid"/>
    <w:basedOn w:val="a1"/>
    <w:uiPriority w:val="39"/>
    <w:rsid w:val="00811324"/>
    <w:pPr>
      <w:widowControl w:val="0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表格格線1"/>
    <w:basedOn w:val="a1"/>
    <w:next w:val="af4"/>
    <w:uiPriority w:val="39"/>
    <w:rsid w:val="00254B6F"/>
    <w:pPr>
      <w:widowControl w:val="0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F03E67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30">
    <w:name w:val="標題 3 字元"/>
    <w:basedOn w:val="a0"/>
    <w:link w:val="3"/>
    <w:uiPriority w:val="9"/>
    <w:rsid w:val="00C4318B"/>
    <w:rPr>
      <w:rFonts w:ascii="新細明體" w:hAnsi="新細明體" w:cs="新細明體"/>
      <w:b/>
      <w:bCs/>
      <w:sz w:val="27"/>
      <w:szCs w:val="27"/>
    </w:rPr>
  </w:style>
  <w:style w:type="character" w:styleId="af5">
    <w:name w:val="Hyperlink"/>
    <w:basedOn w:val="a0"/>
    <w:uiPriority w:val="99"/>
    <w:unhideWhenUsed/>
    <w:rsid w:val="00C4318B"/>
    <w:rPr>
      <w:color w:val="0000FF"/>
      <w:u w:val="single"/>
    </w:rPr>
  </w:style>
  <w:style w:type="character" w:customStyle="1" w:styleId="20">
    <w:name w:val="標題 2 字元"/>
    <w:basedOn w:val="a0"/>
    <w:link w:val="2"/>
    <w:semiHidden/>
    <w:rsid w:val="00C4318B"/>
    <w:rPr>
      <w:rFonts w:asciiTheme="majorHAnsi" w:eastAsiaTheme="majorEastAsia" w:hAnsiTheme="majorHAnsi" w:cstheme="majorBidi"/>
      <w:b/>
      <w:bCs/>
      <w:kern w:val="2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sid w:val="004D3206"/>
    <w:rPr>
      <w:color w:val="605E5C"/>
      <w:shd w:val="clear" w:color="auto" w:fill="E1DFDD"/>
    </w:rPr>
  </w:style>
  <w:style w:type="character" w:customStyle="1" w:styleId="aa">
    <w:name w:val="清單段落 字元"/>
    <w:link w:val="a9"/>
    <w:uiPriority w:val="34"/>
    <w:rsid w:val="008336F5"/>
    <w:rPr>
      <w:kern w:val="2"/>
      <w:sz w:val="24"/>
      <w:szCs w:val="24"/>
    </w:rPr>
  </w:style>
  <w:style w:type="character" w:styleId="af6">
    <w:name w:val="FollowedHyperlink"/>
    <w:basedOn w:val="a0"/>
    <w:semiHidden/>
    <w:unhideWhenUsed/>
    <w:rsid w:val="00BA4D1B"/>
    <w:rPr>
      <w:color w:val="800080" w:themeColor="followedHyperlink"/>
      <w:u w:val="single"/>
    </w:rPr>
  </w:style>
  <w:style w:type="character" w:customStyle="1" w:styleId="y2iqfc">
    <w:name w:val="y2iqfc"/>
    <w:basedOn w:val="a0"/>
    <w:rsid w:val="00E44D31"/>
  </w:style>
  <w:style w:type="paragraph" w:styleId="af7">
    <w:name w:val="endnote text"/>
    <w:basedOn w:val="a"/>
    <w:link w:val="af8"/>
    <w:semiHidden/>
    <w:unhideWhenUsed/>
    <w:rsid w:val="002A17D3"/>
    <w:rPr>
      <w:sz w:val="20"/>
      <w:szCs w:val="20"/>
    </w:rPr>
  </w:style>
  <w:style w:type="character" w:customStyle="1" w:styleId="af8">
    <w:name w:val="章節附註文字 字元"/>
    <w:basedOn w:val="a0"/>
    <w:link w:val="af7"/>
    <w:semiHidden/>
    <w:rsid w:val="002A17D3"/>
    <w:rPr>
      <w:kern w:val="2"/>
    </w:rPr>
  </w:style>
  <w:style w:type="character" w:styleId="af9">
    <w:name w:val="endnote reference"/>
    <w:basedOn w:val="a0"/>
    <w:semiHidden/>
    <w:unhideWhenUsed/>
    <w:rsid w:val="002A17D3"/>
    <w:rPr>
      <w:vertAlign w:val="superscript"/>
    </w:rPr>
  </w:style>
  <w:style w:type="paragraph" w:styleId="afa">
    <w:name w:val="No Spacing"/>
    <w:link w:val="afb"/>
    <w:uiPriority w:val="1"/>
    <w:qFormat/>
    <w:rsid w:val="00BD3FE0"/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afb">
    <w:name w:val="無間距 字元"/>
    <w:basedOn w:val="a0"/>
    <w:link w:val="afa"/>
    <w:uiPriority w:val="1"/>
    <w:rsid w:val="00BD3FE0"/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10">
    <w:name w:val="未解析的提及項目1"/>
    <w:basedOn w:val="a0"/>
    <w:uiPriority w:val="99"/>
    <w:semiHidden/>
    <w:unhideWhenUsed/>
    <w:rsid w:val="00437213"/>
    <w:rPr>
      <w:color w:val="605E5C"/>
      <w:shd w:val="clear" w:color="auto" w:fill="E1DFDD"/>
    </w:rPr>
  </w:style>
  <w:style w:type="paragraph" w:customStyle="1" w:styleId="Default">
    <w:name w:val="Default"/>
    <w:rsid w:val="00BF72F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E65F27-6429-41E1-A74A-B17D6FF2C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84</Words>
  <Characters>8205</Characters>
  <Application>Microsoft Office Word</Application>
  <DocSecurity>0</DocSecurity>
  <Lines>6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R Document</vt:lpstr>
    </vt:vector>
  </TitlesOfParts>
  <Company>I.R.I.S.</Company>
  <LinksUpToDate>false</LinksUpToDate>
  <CharactersWithSpaces>9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R Document</dc:title>
  <dc:subject/>
  <dc:creator>Readiris</dc:creator>
  <cp:keywords/>
  <dc:description/>
  <cp:lastModifiedBy>user</cp:lastModifiedBy>
  <cp:revision>4</cp:revision>
  <cp:lastPrinted>2025-06-27T09:12:00Z</cp:lastPrinted>
  <dcterms:created xsi:type="dcterms:W3CDTF">2025-06-27T10:07:00Z</dcterms:created>
  <dcterms:modified xsi:type="dcterms:W3CDTF">2025-07-09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Readiris</vt:lpwstr>
  </property>
</Properties>
</file>